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C4D9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1E0FA09" wp14:editId="7EE4E868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8C8EF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16114C1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0A020D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A178FF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4FB171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FB12903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A7F549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1DE2D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380B9E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C69E6C9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5C77926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07F6F4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3DC299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03568C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E589776" w14:textId="77777777" w:rsidTr="00FF0208">
        <w:trPr>
          <w:jc w:val="center"/>
        </w:trPr>
        <w:tc>
          <w:tcPr>
            <w:tcW w:w="1984" w:type="dxa"/>
          </w:tcPr>
          <w:p w14:paraId="0C01F7C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28B8ACC" w14:textId="2C90AF8A" w:rsidR="00FF0208" w:rsidRPr="00796194" w:rsidRDefault="0074299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陈广焕</w:t>
            </w:r>
          </w:p>
        </w:tc>
      </w:tr>
      <w:tr w:rsidR="00FF0208" w:rsidRPr="00796194" w14:paraId="02F582F9" w14:textId="77777777" w:rsidTr="00FF0208">
        <w:trPr>
          <w:jc w:val="center"/>
        </w:trPr>
        <w:tc>
          <w:tcPr>
            <w:tcW w:w="1984" w:type="dxa"/>
          </w:tcPr>
          <w:p w14:paraId="27B7848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663EFDB" w14:textId="3F4565A7" w:rsidR="00FF0208" w:rsidRPr="00796194" w:rsidRDefault="0074299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501614</w:t>
            </w:r>
          </w:p>
        </w:tc>
      </w:tr>
      <w:tr w:rsidR="00FF0208" w:rsidRPr="00796194" w14:paraId="6EF996F6" w14:textId="77777777" w:rsidTr="00FF0208">
        <w:trPr>
          <w:jc w:val="center"/>
        </w:trPr>
        <w:tc>
          <w:tcPr>
            <w:tcW w:w="1984" w:type="dxa"/>
          </w:tcPr>
          <w:p w14:paraId="1FAE38D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79C7544A" w14:textId="739C05B0" w:rsidR="00FF0208" w:rsidRPr="00796194" w:rsidRDefault="0074299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6</w:t>
            </w:r>
          </w:p>
        </w:tc>
      </w:tr>
      <w:tr w:rsidR="00FF0208" w:rsidRPr="00796194" w14:paraId="27F617D3" w14:textId="77777777" w:rsidTr="00FF0208">
        <w:trPr>
          <w:jc w:val="center"/>
        </w:trPr>
        <w:tc>
          <w:tcPr>
            <w:tcW w:w="1984" w:type="dxa"/>
          </w:tcPr>
          <w:p w14:paraId="782153C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197CF3D" w14:textId="277D720A" w:rsidR="00FF0208" w:rsidRPr="00796194" w:rsidRDefault="0074299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718458514@qq.com</w:t>
            </w:r>
          </w:p>
        </w:tc>
      </w:tr>
      <w:tr w:rsidR="00FF0208" w:rsidRPr="00796194" w14:paraId="031AEC7A" w14:textId="77777777" w:rsidTr="00FF0208">
        <w:trPr>
          <w:jc w:val="center"/>
        </w:trPr>
        <w:tc>
          <w:tcPr>
            <w:tcW w:w="1984" w:type="dxa"/>
          </w:tcPr>
          <w:p w14:paraId="26FCCA2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AE30A9C" w14:textId="34F013FB" w:rsidR="00FF0208" w:rsidRPr="00796194" w:rsidRDefault="0074299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778541719</w:t>
            </w:r>
          </w:p>
        </w:tc>
      </w:tr>
    </w:tbl>
    <w:p w14:paraId="3AEEA3B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00B8171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471B45B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920B48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D890DF2" w14:textId="0623695F" w:rsidR="00314B74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243300" w:history="1">
            <w:r w:rsidR="00314B74" w:rsidRPr="00ED7125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314B74" w:rsidRPr="00ED7125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314B74">
              <w:rPr>
                <w:noProof/>
                <w:webHidden/>
              </w:rPr>
              <w:tab/>
            </w:r>
            <w:r w:rsidR="00314B74">
              <w:rPr>
                <w:noProof/>
                <w:webHidden/>
              </w:rPr>
              <w:fldChar w:fldCharType="begin"/>
            </w:r>
            <w:r w:rsidR="00314B74">
              <w:rPr>
                <w:noProof/>
                <w:webHidden/>
              </w:rPr>
              <w:instrText xml:space="preserve"> PAGEREF _Toc74243300 \h </w:instrText>
            </w:r>
            <w:r w:rsidR="00314B74">
              <w:rPr>
                <w:noProof/>
                <w:webHidden/>
              </w:rPr>
            </w:r>
            <w:r w:rsidR="00314B74">
              <w:rPr>
                <w:noProof/>
                <w:webHidden/>
              </w:rPr>
              <w:fldChar w:fldCharType="separate"/>
            </w:r>
            <w:r w:rsidR="00314B74">
              <w:rPr>
                <w:noProof/>
                <w:webHidden/>
              </w:rPr>
              <w:t>1</w:t>
            </w:r>
            <w:r w:rsidR="00314B74">
              <w:rPr>
                <w:noProof/>
                <w:webHidden/>
              </w:rPr>
              <w:fldChar w:fldCharType="end"/>
            </w:r>
          </w:hyperlink>
        </w:p>
        <w:p w14:paraId="5DE8C452" w14:textId="3F2A127D" w:rsidR="00314B74" w:rsidRDefault="00314B7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1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05B99" w14:textId="39C65A05" w:rsidR="00314B74" w:rsidRDefault="00314B7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2" w:history="1">
            <w:r w:rsidRPr="00ED7125">
              <w:rPr>
                <w:rStyle w:val="aa"/>
                <w:noProof/>
              </w:rPr>
              <w:t>2.1 安装EclE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6E64D" w14:textId="653DB1BF" w:rsidR="00314B74" w:rsidRDefault="00314B7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3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E237C" w14:textId="3CE56674" w:rsidR="00314B74" w:rsidRDefault="00314B7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4" w:history="1">
            <w:r w:rsidRPr="00ED7125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454A4" w14:textId="378EDD0A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5" w:history="1">
            <w:r w:rsidRPr="00ED7125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FF683" w14:textId="09A9871C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6" w:history="1">
            <w:r w:rsidRPr="00ED7125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ED7125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0DED2" w14:textId="6AED17E3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07" w:history="1">
            <w:r w:rsidRPr="00ED7125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ED7125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11953" w14:textId="1AB60EBC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08" w:history="1">
            <w:r w:rsidRPr="00ED7125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Pr="00ED7125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ED7125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54286" w14:textId="61277347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09" w:history="1">
            <w:r w:rsidRPr="00ED7125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Pr="00ED7125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ED7125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5B917" w14:textId="241EAC65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10" w:history="1">
            <w:r w:rsidRPr="00ED7125">
              <w:rPr>
                <w:rStyle w:val="aa"/>
                <w:rFonts w:ascii="Consolas" w:hAnsi="Consolas"/>
                <w:noProof/>
              </w:rPr>
              <w:t>3.1.4</w:t>
            </w:r>
            <w:r w:rsidRPr="00ED7125">
              <w:rPr>
                <w:rStyle w:val="aa"/>
                <w:rFonts w:ascii="Times New Roman" w:hAnsi="Times New Roman"/>
                <w:noProof/>
              </w:rPr>
              <w:t xml:space="preserve"> Problem 3: Implement generic </w:t>
            </w:r>
            <w:r w:rsidRPr="00ED7125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A79DA" w14:textId="701572F7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11" w:history="1">
            <w:r w:rsidRPr="00ED7125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17983" w14:textId="4A2AB9E3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12" w:history="1">
            <w:r w:rsidRPr="00ED7125">
              <w:rPr>
                <w:rStyle w:val="aa"/>
                <w:rFonts w:ascii="Consolas" w:hAnsi="Consolas" w:cs="Times New Roman"/>
                <w:noProof/>
              </w:rPr>
              <w:t>3.1.4.2</w:t>
            </w:r>
            <w:r w:rsidRPr="00ED7125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ED7125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F5DD9" w14:textId="3E89909F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13" w:history="1">
            <w:r w:rsidRPr="00ED7125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01DB5" w14:textId="0248D0B1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14" w:history="1">
            <w:r w:rsidRPr="00ED7125">
              <w:rPr>
                <w:rStyle w:val="aa"/>
                <w:rFonts w:ascii="Consolas" w:hAnsi="Consolas" w:cs="Times New Roman"/>
                <w:noProof/>
              </w:rPr>
              <w:t>3.1.5.1</w:t>
            </w:r>
            <w:r w:rsidRPr="00ED7125">
              <w:rPr>
                <w:rStyle w:val="aa"/>
                <w:rFonts w:ascii="Times New Roman" w:hAnsi="Times New Roman" w:cs="Times New Roman"/>
                <w:noProof/>
              </w:rPr>
              <w:t xml:space="preserve"> Test </w:t>
            </w:r>
            <w:r w:rsidRPr="00ED7125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0745C" w14:textId="05EC7C5F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15" w:history="1">
            <w:r w:rsidRPr="00ED7125">
              <w:rPr>
                <w:rStyle w:val="aa"/>
                <w:rFonts w:ascii="Consolas" w:hAnsi="Consolas" w:cs="Times New Roman"/>
                <w:noProof/>
              </w:rPr>
              <w:t>3.1.5.2</w:t>
            </w:r>
            <w:r w:rsidRPr="00ED7125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ED7125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CAB76" w14:textId="33F71E5F" w:rsidR="00314B74" w:rsidRDefault="00314B7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243316" w:history="1">
            <w:r w:rsidRPr="00ED7125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AB6FE" w14:textId="1611E085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17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Pr="00ED7125">
              <w:rPr>
                <w:rStyle w:val="aa"/>
                <w:rFonts w:ascii="Times New Roman" w:hAnsi="Times New Roman"/>
                <w:noProof/>
              </w:rPr>
              <w:t>使用</w:t>
            </w:r>
            <w:r w:rsidRPr="00ED7125">
              <w:rPr>
                <w:rStyle w:val="aa"/>
                <w:rFonts w:ascii="Times New Roman" w:hAnsi="Times New Roman"/>
                <w:noProof/>
              </w:rPr>
              <w:t>Eclemma</w:t>
            </w:r>
            <w:r w:rsidRPr="00ED7125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B020A" w14:textId="783A0D8A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18" w:history="1">
            <w:r w:rsidRPr="00ED7125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A3CAE" w14:textId="68B092EC" w:rsidR="00314B74" w:rsidRDefault="00314B7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19" w:history="1">
            <w:r w:rsidRPr="00ED7125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6D393" w14:textId="24B8627A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0" w:history="1">
            <w:r w:rsidRPr="00ED7125">
              <w:rPr>
                <w:rStyle w:val="aa"/>
                <w:rFonts w:ascii="Times New Roman" w:hAnsi="Times New Roman"/>
                <w:noProof/>
              </w:rPr>
              <w:t>3.2.1</w:t>
            </w:r>
            <w:r w:rsidRPr="00ED7125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ED7125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F8B9C" w14:textId="22885C61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1" w:history="1">
            <w:r w:rsidRPr="00ED7125">
              <w:rPr>
                <w:rStyle w:val="aa"/>
                <w:rFonts w:ascii="Times New Roman" w:hAnsi="Times New Roman"/>
                <w:noProof/>
              </w:rPr>
              <w:t>3.2.2</w:t>
            </w:r>
            <w:r w:rsidRPr="00ED7125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ED7125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BDE60" w14:textId="6BF9E5C3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2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ED7125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E8B6" w14:textId="5C356FC8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3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ED7125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24DCE" w14:textId="00D23304" w:rsidR="00314B74" w:rsidRDefault="00314B7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4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ED7125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ED7125">
              <w:rPr>
                <w:rStyle w:val="aa"/>
                <w:rFonts w:ascii="Times New Roman" w:hAnsi="Times New Roman"/>
                <w:noProof/>
              </w:rPr>
              <w:t>Git</w:t>
            </w:r>
            <w:r w:rsidRPr="00ED7125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C0D0" w14:textId="4B45D464" w:rsidR="00314B74" w:rsidRDefault="00314B7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5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4B178" w14:textId="6989428C" w:rsidR="00314B74" w:rsidRDefault="00314B7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6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9347E" w14:textId="70D507BE" w:rsidR="00314B74" w:rsidRDefault="00314B7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7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F8ED3" w14:textId="359B8D10" w:rsidR="00314B74" w:rsidRDefault="00314B7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8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ED7125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738AC" w14:textId="523C27BF" w:rsidR="00314B74" w:rsidRDefault="00314B7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243329" w:history="1">
            <w:r w:rsidRPr="00ED7125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ED7125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43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1E8B2" w14:textId="0F1620CA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2B48F8FD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2984D35C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67AD34E7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424330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AF90BC5" w14:textId="77777777" w:rsidR="0074299B" w:rsidRDefault="0074299B" w:rsidP="0074299B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14:paraId="0F453439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14:paraId="6CF13643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14:paraId="7CBB9415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14:paraId="432CF1A0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14:paraId="2E3E54AD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14:paraId="28434A9D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14:paraId="389233BD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14:paraId="5BD7B72B" w14:textId="77777777" w:rsidR="0074299B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14:paraId="7D9AE0D5" w14:textId="77777777" w:rsidR="0074299B" w:rsidRPr="009C2C85" w:rsidRDefault="0074299B" w:rsidP="0074299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14:paraId="7AD382DE" w14:textId="20A4F0EC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F506FA5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424330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6B18FC0B" w14:textId="77777777" w:rsidR="00EA2EC4" w:rsidRPr="006B5A77" w:rsidRDefault="00EA2EC4" w:rsidP="00EA2EC4">
      <w:pPr>
        <w:pStyle w:val="2"/>
      </w:pPr>
      <w:bookmarkStart w:id="5" w:name="_Toc36063001"/>
      <w:bookmarkStart w:id="6" w:name="_Toc74243302"/>
      <w:r w:rsidRPr="006B5A77">
        <w:rPr>
          <w:rFonts w:hint="eastAsia"/>
        </w:rPr>
        <w:t>安装</w:t>
      </w:r>
      <w:proofErr w:type="spellStart"/>
      <w:r w:rsidRPr="006B5A77">
        <w:rPr>
          <w:rFonts w:hint="eastAsia"/>
        </w:rPr>
        <w:t>EclEmma</w:t>
      </w:r>
      <w:bookmarkEnd w:id="5"/>
      <w:bookmarkEnd w:id="6"/>
      <w:proofErr w:type="spellEnd"/>
    </w:p>
    <w:p w14:paraId="7E046CD8" w14:textId="06C064C1" w:rsidR="004F1318" w:rsidRDefault="00EA2EC4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，在菜单栏中选择</w:t>
      </w:r>
      <w:r>
        <w:rPr>
          <w:rFonts w:ascii="Times New Roman" w:eastAsia="宋体" w:hAnsi="Times New Roman" w:cs="Times New Roman" w:hint="eastAsia"/>
          <w:sz w:val="24"/>
          <w:szCs w:val="24"/>
        </w:rPr>
        <w:t>Help</w:t>
      </w:r>
      <w:r w:rsidR="006E03FE">
        <w:rPr>
          <w:rFonts w:ascii="Times New Roman" w:eastAsia="宋体" w:hAnsi="Times New Roman" w:cs="Times New Roman" w:hint="eastAsia"/>
          <w:sz w:val="24"/>
          <w:szCs w:val="24"/>
        </w:rPr>
        <w:t>，然后点击</w:t>
      </w:r>
      <w:r w:rsidR="006E03FE">
        <w:rPr>
          <w:rFonts w:ascii="Times New Roman" w:eastAsia="宋体" w:hAnsi="Times New Roman" w:cs="Times New Roman" w:hint="eastAsia"/>
          <w:sz w:val="24"/>
          <w:szCs w:val="24"/>
        </w:rPr>
        <w:t>Install</w:t>
      </w:r>
      <w:r w:rsidR="006E03F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E03FE">
        <w:rPr>
          <w:rFonts w:ascii="Times New Roman" w:eastAsia="宋体" w:hAnsi="Times New Roman" w:cs="Times New Roman" w:hint="eastAsia"/>
          <w:sz w:val="24"/>
          <w:szCs w:val="24"/>
        </w:rPr>
        <w:t>New</w:t>
      </w:r>
      <w:r w:rsidR="006E03FE">
        <w:rPr>
          <w:rFonts w:ascii="Times New Roman" w:eastAsia="宋体" w:hAnsi="Times New Roman" w:cs="Times New Roman"/>
          <w:sz w:val="24"/>
          <w:szCs w:val="24"/>
        </w:rPr>
        <w:t xml:space="preserve"> Software,</w:t>
      </w:r>
      <w:r w:rsidR="006E03FE">
        <w:rPr>
          <w:rFonts w:ascii="Times New Roman" w:eastAsia="宋体" w:hAnsi="Times New Roman" w:cs="Times New Roman" w:hint="eastAsia"/>
          <w:sz w:val="24"/>
          <w:szCs w:val="24"/>
        </w:rPr>
        <w:t>在打开的对话框中输入安装网址，选择</w:t>
      </w:r>
      <w:proofErr w:type="spellStart"/>
      <w:r w:rsidR="006E03FE">
        <w:rPr>
          <w:rFonts w:ascii="Times New Roman" w:eastAsia="宋体" w:hAnsi="Times New Roman" w:cs="Times New Roman" w:hint="eastAsia"/>
          <w:sz w:val="24"/>
          <w:szCs w:val="24"/>
        </w:rPr>
        <w:t>EclEmma</w:t>
      </w:r>
      <w:proofErr w:type="spellEnd"/>
      <w:r w:rsidR="006E03FE">
        <w:rPr>
          <w:rFonts w:ascii="Times New Roman" w:eastAsia="宋体" w:hAnsi="Times New Roman" w:cs="Times New Roman" w:hint="eastAsia"/>
          <w:sz w:val="24"/>
          <w:szCs w:val="24"/>
        </w:rPr>
        <w:t>，点击下一步即可（这里之前已经装好了，所以无法点击下一步）</w:t>
      </w:r>
    </w:p>
    <w:p w14:paraId="2A9AD9CC" w14:textId="1DE5F4A4" w:rsidR="006E03FE" w:rsidRDefault="006E03FE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E03FE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AE9480" wp14:editId="7098B6D8">
            <wp:extent cx="5274310" cy="47466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6F7B8" w14:textId="13B2F837" w:rsidR="006E03FE" w:rsidRDefault="006E03FE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效果：（这里用第一个实验的工程文件演示）</w:t>
      </w:r>
    </w:p>
    <w:p w14:paraId="0C90CD11" w14:textId="67420EDD" w:rsidR="006E03FE" w:rsidRDefault="006E03FE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E03F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C413396" wp14:editId="50D12F1A">
            <wp:extent cx="5274310" cy="12795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08C83" w14:textId="3462B157"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</w:p>
    <w:p w14:paraId="493A25C4" w14:textId="0DF9223F" w:rsidR="007654A7" w:rsidRDefault="007654A7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654A7">
        <w:rPr>
          <w:rFonts w:ascii="Times New Roman" w:eastAsia="宋体" w:hAnsi="Times New Roman" w:cs="Times New Roman"/>
          <w:sz w:val="24"/>
          <w:szCs w:val="24"/>
        </w:rPr>
        <w:t>https://github.com/ComputerScienceHIT/HIT-Lab2-1190501614</w:t>
      </w:r>
    </w:p>
    <w:p w14:paraId="2E2C8C54" w14:textId="0905D7A1" w:rsidR="00FF0208" w:rsidRPr="007654A7" w:rsidRDefault="0029473E" w:rsidP="007654A7">
      <w:pPr>
        <w:pStyle w:val="1"/>
        <w:rPr>
          <w:rFonts w:ascii="Times New Roman" w:hAnsi="Times New Roman" w:cs="Times New Roman"/>
          <w:sz w:val="36"/>
        </w:rPr>
      </w:pPr>
      <w:bookmarkStart w:id="7" w:name="_Toc7424330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7"/>
    </w:p>
    <w:p w14:paraId="7E103E90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8" w:name="_Toc74243304"/>
      <w:r w:rsidRPr="00066045">
        <w:rPr>
          <w:rFonts w:ascii="Times New Roman" w:hAnsi="Times New Roman" w:cs="Times New Roman"/>
          <w:sz w:val="28"/>
        </w:rPr>
        <w:t>Poetic Walks</w:t>
      </w:r>
      <w:bookmarkEnd w:id="8"/>
    </w:p>
    <w:p w14:paraId="2699B9E1" w14:textId="7DDE1E49" w:rsidR="0079071E" w:rsidRPr="005D4804" w:rsidRDefault="0079071E" w:rsidP="0079071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主要是通过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类中的方法并可额外增加一些方法来完成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设计，然后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来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。该任务着重于抽象数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据类型的训练，包括设计、实现、测试；同时注重不可变类型和可变类型的规范</w:t>
      </w:r>
    </w:p>
    <w:p w14:paraId="55489397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9" w:name="_Toc74243305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9"/>
    </w:p>
    <w:p w14:paraId="79950B62" w14:textId="5022472B" w:rsidR="00263CA3" w:rsidRDefault="00263CA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网速问题，这里</w:t>
      </w:r>
      <w:r w:rsidR="0079071E">
        <w:rPr>
          <w:rFonts w:ascii="Times New Roman" w:eastAsia="宋体" w:hAnsi="Times New Roman" w:cs="Times New Roman" w:hint="eastAsia"/>
          <w:sz w:val="24"/>
          <w:szCs w:val="24"/>
        </w:rPr>
        <w:t>通过老师给出的</w:t>
      </w:r>
      <w:r>
        <w:rPr>
          <w:rFonts w:ascii="Times New Roman" w:eastAsia="宋体" w:hAnsi="Times New Roman" w:cs="Times New Roman" w:hint="eastAsia"/>
          <w:sz w:val="24"/>
          <w:szCs w:val="24"/>
        </w:rPr>
        <w:t>另一条</w:t>
      </w:r>
      <w:r w:rsidR="0079071E">
        <w:rPr>
          <w:rFonts w:ascii="Times New Roman" w:eastAsia="宋体" w:hAnsi="Times New Roman" w:cs="Times New Roman" w:hint="eastAsia"/>
          <w:sz w:val="24"/>
          <w:szCs w:val="24"/>
        </w:rPr>
        <w:t>链接</w:t>
      </w:r>
    </w:p>
    <w:p w14:paraId="4E110B4C" w14:textId="71A25973" w:rsidR="00263CA3" w:rsidRDefault="00DA48AD" w:rsidP="00263CA3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hyperlink r:id="rId13" w:history="1">
        <w:r w:rsidR="00263CA3" w:rsidRPr="00605DE3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rainywang/Spring2020_HITCS_SC_Lab2/tree/master/P1</w:t>
        </w:r>
      </w:hyperlink>
    </w:p>
    <w:p w14:paraId="6DD572FF" w14:textId="2CDE83CE" w:rsidR="0079071E" w:rsidRDefault="0079071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去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 w:rsidR="00263CA3">
        <w:rPr>
          <w:rFonts w:ascii="Times New Roman" w:eastAsia="宋体" w:hAnsi="Times New Roman" w:cs="Times New Roman" w:hint="eastAsia"/>
          <w:sz w:val="24"/>
          <w:szCs w:val="24"/>
        </w:rPr>
        <w:t>直接</w:t>
      </w:r>
      <w:r>
        <w:rPr>
          <w:rFonts w:ascii="Times New Roman" w:eastAsia="宋体" w:hAnsi="Times New Roman" w:cs="Times New Roman" w:hint="eastAsia"/>
          <w:sz w:val="24"/>
          <w:szCs w:val="24"/>
        </w:rPr>
        <w:t>下载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压缩包</w:t>
      </w:r>
      <w:r w:rsidR="00263CA3">
        <w:rPr>
          <w:rFonts w:ascii="Times New Roman" w:eastAsia="宋体" w:hAnsi="Times New Roman" w:cs="Times New Roman" w:hint="eastAsia"/>
          <w:sz w:val="24"/>
          <w:szCs w:val="24"/>
        </w:rPr>
        <w:t>即可</w:t>
      </w:r>
      <w:proofErr w:type="gramEnd"/>
    </w:p>
    <w:p w14:paraId="6F7331B3" w14:textId="79D2B425" w:rsidR="00263CA3" w:rsidRDefault="00263CA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通过访问</w:t>
      </w:r>
      <w:r>
        <w:rPr>
          <w:rFonts w:ascii="Times New Roman" w:eastAsia="宋体" w:hAnsi="Times New Roman" w:cs="Times New Roman" w:hint="eastAsia"/>
          <w:sz w:val="24"/>
        </w:rPr>
        <w:t>GitHub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Classroom</w:t>
      </w:r>
      <w:r>
        <w:rPr>
          <w:rFonts w:ascii="Times New Roman" w:eastAsia="宋体" w:hAnsi="Times New Roman" w:cs="Times New Roman" w:hint="eastAsia"/>
          <w:sz w:val="24"/>
        </w:rPr>
        <w:t>的</w:t>
      </w:r>
      <w:r>
        <w:rPr>
          <w:rFonts w:ascii="Times New Roman" w:eastAsia="宋体" w:hAnsi="Times New Roman" w:cs="Times New Roman" w:hint="eastAsia"/>
          <w:sz w:val="24"/>
        </w:rPr>
        <w:t>URL</w:t>
      </w:r>
      <w:r>
        <w:rPr>
          <w:rFonts w:ascii="Times New Roman" w:eastAsia="宋体" w:hAnsi="Times New Roman" w:cs="Times New Roman" w:hint="eastAsia"/>
          <w:sz w:val="24"/>
        </w:rPr>
        <w:t>地址建立仓库即可</w:t>
      </w:r>
    </w:p>
    <w:p w14:paraId="02A350F6" w14:textId="202F5FA4" w:rsidR="00263CA3" w:rsidRDefault="00263CA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3CA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474D1EC" wp14:editId="61B13BDF">
            <wp:extent cx="5274310" cy="239331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5FC8" w14:textId="77777777" w:rsidR="0079071E" w:rsidRDefault="0079071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42D49E0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74243306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63D9273C" w14:textId="0C8BA76A" w:rsidR="00263CA3" w:rsidRDefault="00263CA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3CA3">
        <w:rPr>
          <w:rFonts w:ascii="Times New Roman" w:eastAsia="宋体" w:hAnsi="Times New Roman" w:cs="Times New Roman" w:hint="eastAsia"/>
          <w:sz w:val="24"/>
          <w:szCs w:val="24"/>
        </w:rPr>
        <w:t>测试静态方法生成</w:t>
      </w:r>
      <w:r w:rsidRPr="00263CA3">
        <w:rPr>
          <w:rFonts w:ascii="Times New Roman" w:eastAsia="宋体" w:hAnsi="Times New Roman" w:cs="Times New Roman"/>
          <w:sz w:val="24"/>
          <w:szCs w:val="24"/>
        </w:rPr>
        <w:t>String</w:t>
      </w:r>
      <w:r w:rsidRPr="00263CA3">
        <w:rPr>
          <w:rFonts w:ascii="Times New Roman" w:eastAsia="宋体" w:hAnsi="Times New Roman" w:cs="Times New Roman"/>
          <w:sz w:val="24"/>
          <w:szCs w:val="24"/>
        </w:rPr>
        <w:t>类型的</w:t>
      </w:r>
      <w:r w:rsidRPr="00263CA3">
        <w:rPr>
          <w:rFonts w:ascii="Times New Roman" w:eastAsia="宋体" w:hAnsi="Times New Roman" w:cs="Times New Roman"/>
          <w:sz w:val="24"/>
          <w:szCs w:val="24"/>
        </w:rPr>
        <w:t>Graph</w:t>
      </w:r>
      <w:r w:rsidRPr="00263CA3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3905321" w14:textId="3B91D638" w:rsidR="00263CA3" w:rsidRDefault="00263CA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结果：</w:t>
      </w:r>
    </w:p>
    <w:p w14:paraId="087802E0" w14:textId="6E76CDE1" w:rsidR="005D4804" w:rsidRPr="005D4804" w:rsidRDefault="00263CA3" w:rsidP="00263C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3CA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FE0DC53" wp14:editId="60711D1D">
            <wp:extent cx="4839119" cy="256054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FF72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1" w:name="_Toc74243307"/>
      <w:r w:rsidRPr="00D77C9B">
        <w:rPr>
          <w:rFonts w:ascii="Times New Roman" w:hAnsi="Times New Roman" w:cs="Times New Roman"/>
          <w:sz w:val="24"/>
        </w:rPr>
        <w:lastRenderedPageBreak/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1"/>
    </w:p>
    <w:p w14:paraId="48144235" w14:textId="72E18DF8" w:rsidR="00263CA3" w:rsidRPr="005D4804" w:rsidRDefault="004E4BD4" w:rsidP="004E4BD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重写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中的方法并额外增加一些方法来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&lt;</w:t>
      </w:r>
      <w:r>
        <w:rPr>
          <w:rFonts w:ascii="Times New Roman" w:eastAsia="宋体" w:hAnsi="Times New Roman" w:cs="Times New Roman"/>
          <w:sz w:val="24"/>
          <w:szCs w:val="24"/>
        </w:rPr>
        <w:t>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功能</w:t>
      </w:r>
    </w:p>
    <w:p w14:paraId="7ABEE74F" w14:textId="5210579B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2" w:name="_Toc74243308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2"/>
      <w:proofErr w:type="spellEnd"/>
    </w:p>
    <w:p w14:paraId="57FDC088" w14:textId="627F8A58" w:rsidR="004E4BD4" w:rsidRDefault="0081423A" w:rsidP="0081423A">
      <w:pPr>
        <w:pStyle w:val="a7"/>
        <w:numPr>
          <w:ilvl w:val="0"/>
          <w:numId w:val="35"/>
        </w:numPr>
        <w:ind w:firstLineChars="0"/>
        <w:rPr>
          <w:b/>
          <w:bCs/>
        </w:rPr>
      </w:pPr>
      <w:proofErr w:type="spellStart"/>
      <w:r w:rsidRPr="0081423A">
        <w:rPr>
          <w:b/>
          <w:bCs/>
        </w:rPr>
        <w:t>ConcreteEdgesGraph</w:t>
      </w:r>
      <w:proofErr w:type="spellEnd"/>
      <w:r w:rsidRPr="0081423A">
        <w:rPr>
          <w:rFonts w:hint="eastAsia"/>
          <w:b/>
          <w:bCs/>
        </w:rPr>
        <w:t>实现</w:t>
      </w:r>
    </w:p>
    <w:p w14:paraId="51EB4DC0" w14:textId="58E34688" w:rsidR="00A50CE3" w:rsidRDefault="00A50CE3" w:rsidP="00A50CE3">
      <w:pPr>
        <w:pStyle w:val="a7"/>
        <w:numPr>
          <w:ilvl w:val="0"/>
          <w:numId w:val="38"/>
        </w:numPr>
        <w:ind w:firstLineChars="0"/>
        <w:rPr>
          <w:b/>
          <w:bCs/>
        </w:rPr>
      </w:pPr>
      <w:r w:rsidRPr="00A50CE3">
        <w:rPr>
          <w:b/>
          <w:bCs/>
        </w:rPr>
        <w:t xml:space="preserve">void </w:t>
      </w:r>
      <w:proofErr w:type="spellStart"/>
      <w:r w:rsidRPr="00A50CE3">
        <w:rPr>
          <w:b/>
          <w:bCs/>
        </w:rPr>
        <w:t>checkRep</w:t>
      </w:r>
      <w:proofErr w:type="spellEnd"/>
      <w:r w:rsidRPr="00A50CE3">
        <w:rPr>
          <w:b/>
          <w:bCs/>
        </w:rPr>
        <w:t>()</w:t>
      </w:r>
    </w:p>
    <w:p w14:paraId="521BA523" w14:textId="77777777" w:rsidR="00A50CE3" w:rsidRPr="00A50CE3" w:rsidRDefault="00A50CE3" w:rsidP="00A50CE3">
      <w:pPr>
        <w:pStyle w:val="a7"/>
        <w:widowControl/>
        <w:numPr>
          <w:ilvl w:val="0"/>
          <w:numId w:val="38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50CE3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A50CE3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50CE3">
        <w:rPr>
          <w:rFonts w:ascii="Consolas" w:eastAsia="宋体" w:hAnsi="Consolas" w:cs="宋体"/>
          <w:color w:val="9CDCFE"/>
          <w:kern w:val="0"/>
          <w:szCs w:val="21"/>
        </w:rPr>
        <w:t>vertex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50CE3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vertices)</w:t>
      </w:r>
    </w:p>
    <w:p w14:paraId="099B1DA3" w14:textId="6FDA1DC6" w:rsidR="00A50CE3" w:rsidRPr="00A50CE3" w:rsidRDefault="00A50CE3" w:rsidP="00A50CE3">
      <w:pPr>
        <w:pStyle w:val="a7"/>
        <w:widowControl/>
        <w:numPr>
          <w:ilvl w:val="0"/>
          <w:numId w:val="38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50CE3">
        <w:rPr>
          <w:rFonts w:ascii="Consolas" w:eastAsia="宋体" w:hAnsi="Consolas" w:cs="宋体"/>
          <w:color w:val="D4D4D4"/>
          <w:kern w:val="0"/>
          <w:szCs w:val="21"/>
        </w:rPr>
        <w:t>       </w:t>
      </w:r>
      <w:r w:rsidRPr="00A50CE3">
        <w:rPr>
          <w:rFonts w:ascii="Consolas" w:eastAsia="宋体" w:hAnsi="Consolas" w:cs="宋体"/>
          <w:color w:val="C586C0"/>
          <w:kern w:val="0"/>
          <w:szCs w:val="21"/>
        </w:rPr>
        <w:t>assert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(vertex != </w:t>
      </w:r>
      <w:r w:rsidRPr="00A50CE3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ECCBB9A" w14:textId="1EB21D8E" w:rsidR="00A50CE3" w:rsidRPr="00A50CE3" w:rsidRDefault="00A50CE3" w:rsidP="00A50CE3">
      <w:pPr>
        <w:pStyle w:val="a7"/>
        <w:widowControl/>
        <w:numPr>
          <w:ilvl w:val="0"/>
          <w:numId w:val="38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50CE3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A50CE3">
        <w:rPr>
          <w:rFonts w:ascii="Consolas" w:eastAsia="宋体" w:hAnsi="Consolas" w:cs="宋体"/>
          <w:color w:val="4EC9B0"/>
          <w:kern w:val="0"/>
          <w:szCs w:val="21"/>
        </w:rPr>
        <w:t>Edge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A50CE3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&gt; </w:t>
      </w:r>
      <w:r w:rsidRPr="00A50CE3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50CE3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edges)</w:t>
      </w:r>
    </w:p>
    <w:p w14:paraId="2F45BE11" w14:textId="497405BD" w:rsidR="00A50CE3" w:rsidRPr="00A50CE3" w:rsidRDefault="00A50CE3" w:rsidP="00A50CE3">
      <w:pPr>
        <w:pStyle w:val="a7"/>
        <w:widowControl/>
        <w:numPr>
          <w:ilvl w:val="0"/>
          <w:numId w:val="38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50CE3">
        <w:rPr>
          <w:rFonts w:ascii="Consolas" w:eastAsia="宋体" w:hAnsi="Consolas" w:cs="宋体"/>
          <w:color w:val="D4D4D4"/>
          <w:kern w:val="0"/>
          <w:szCs w:val="21"/>
        </w:rPr>
        <w:t>       </w:t>
      </w:r>
      <w:r w:rsidRPr="00A50CE3">
        <w:rPr>
          <w:rFonts w:ascii="Consolas" w:eastAsia="宋体" w:hAnsi="Consolas" w:cs="宋体"/>
          <w:color w:val="C586C0"/>
          <w:kern w:val="0"/>
          <w:szCs w:val="21"/>
        </w:rPr>
        <w:t>assert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 (edge != </w:t>
      </w:r>
      <w:r w:rsidRPr="00A50CE3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A50CE3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215C63F" w14:textId="77777777" w:rsidR="00A50CE3" w:rsidRPr="00A50CE3" w:rsidRDefault="00A50CE3" w:rsidP="00A50CE3">
      <w:pPr>
        <w:pStyle w:val="a7"/>
        <w:ind w:left="1257" w:firstLineChars="0" w:firstLine="0"/>
        <w:rPr>
          <w:b/>
          <w:bCs/>
        </w:rPr>
      </w:pPr>
    </w:p>
    <w:p w14:paraId="75D7D619" w14:textId="7ABC95F0" w:rsidR="0081423A" w:rsidRDefault="0082014E" w:rsidP="0082014E">
      <w:pPr>
        <w:pStyle w:val="a7"/>
        <w:numPr>
          <w:ilvl w:val="0"/>
          <w:numId w:val="36"/>
        </w:numPr>
        <w:ind w:firstLineChars="0"/>
        <w:rPr>
          <w:b/>
          <w:bCs/>
        </w:rPr>
      </w:pPr>
      <w:proofErr w:type="spellStart"/>
      <w:r w:rsidRPr="0082014E">
        <w:rPr>
          <w:b/>
          <w:bCs/>
        </w:rPr>
        <w:t>boolean</w:t>
      </w:r>
      <w:proofErr w:type="spellEnd"/>
      <w:r w:rsidRPr="0082014E">
        <w:rPr>
          <w:b/>
          <w:bCs/>
        </w:rPr>
        <w:t xml:space="preserve"> add(L vertex)</w:t>
      </w:r>
    </w:p>
    <w:p w14:paraId="2FD12042" w14:textId="7AE5250D" w:rsidR="0082014E" w:rsidRDefault="0082014E" w:rsidP="0082014E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如果vertices包含点vertex，返回false，否则添加vertex，返回true</w:t>
      </w:r>
    </w:p>
    <w:p w14:paraId="43CB5B3C" w14:textId="624CEB26" w:rsidR="0082014E" w:rsidRDefault="0082014E" w:rsidP="0082014E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82014E">
        <w:rPr>
          <w:b/>
          <w:bCs/>
        </w:rPr>
        <w:t>int set(L source, L target, int weight)</w:t>
      </w:r>
    </w:p>
    <w:p w14:paraId="3BE6083E" w14:textId="445D2860" w:rsidR="0082014E" w:rsidRDefault="0082014E" w:rsidP="0082014E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如果weight&lt;</w:t>
      </w:r>
      <w:r>
        <w:rPr>
          <w:b/>
          <w:bCs/>
        </w:rPr>
        <w:t>0</w:t>
      </w:r>
      <w:r>
        <w:rPr>
          <w:rFonts w:hint="eastAsia"/>
          <w:b/>
          <w:bCs/>
        </w:rPr>
        <w:t>，抛出异常；如果</w:t>
      </w:r>
      <w:r w:rsidR="00371986">
        <w:rPr>
          <w:rFonts w:hint="eastAsia"/>
          <w:b/>
          <w:bCs/>
        </w:rPr>
        <w:t>vertices不包含source或target则添加source或target到vertices中；如果source和target的值相同，则返回0；然后使用迭代器遍历edges，</w:t>
      </w:r>
      <w:proofErr w:type="gramStart"/>
      <w:r w:rsidR="00371986">
        <w:rPr>
          <w:rFonts w:hint="eastAsia"/>
          <w:b/>
          <w:bCs/>
        </w:rPr>
        <w:t>找到边</w:t>
      </w:r>
      <w:proofErr w:type="gramEnd"/>
      <w:r w:rsidR="00371986">
        <w:rPr>
          <w:rFonts w:hint="eastAsia"/>
          <w:b/>
          <w:bCs/>
        </w:rPr>
        <w:t>(</w:t>
      </w:r>
      <w:proofErr w:type="spellStart"/>
      <w:r w:rsidR="00371986">
        <w:rPr>
          <w:b/>
          <w:bCs/>
        </w:rPr>
        <w:t>source,target</w:t>
      </w:r>
      <w:proofErr w:type="spellEnd"/>
      <w:r w:rsidR="00371986">
        <w:rPr>
          <w:b/>
          <w:bCs/>
        </w:rPr>
        <w:t>)</w:t>
      </w:r>
      <w:r w:rsidR="00371986">
        <w:rPr>
          <w:rFonts w:hint="eastAsia"/>
          <w:b/>
          <w:bCs/>
        </w:rPr>
        <w:t>，如果weight&gt;</w:t>
      </w:r>
      <w:r w:rsidR="00371986">
        <w:rPr>
          <w:b/>
          <w:bCs/>
        </w:rPr>
        <w:t>0,</w:t>
      </w:r>
      <w:r w:rsidR="00371986">
        <w:rPr>
          <w:rFonts w:hint="eastAsia"/>
          <w:b/>
          <w:bCs/>
        </w:rPr>
        <w:t>将其值改为weight，返回这条</w:t>
      </w:r>
      <w:proofErr w:type="gramStart"/>
      <w:r w:rsidR="00371986">
        <w:rPr>
          <w:rFonts w:hint="eastAsia"/>
          <w:b/>
          <w:bCs/>
        </w:rPr>
        <w:t>边之前</w:t>
      </w:r>
      <w:proofErr w:type="gramEnd"/>
      <w:r w:rsidR="00371986">
        <w:rPr>
          <w:rFonts w:hint="eastAsia"/>
          <w:b/>
          <w:bCs/>
        </w:rPr>
        <w:t>的weight，否则remove这条边，返回0；如果找不到这条边并且weight大于0，则添加这条边，返回0，否则直接返回0。</w:t>
      </w:r>
    </w:p>
    <w:p w14:paraId="44E2D0C7" w14:textId="2E8C589B" w:rsidR="00371986" w:rsidRDefault="00371986" w:rsidP="00371986">
      <w:pPr>
        <w:pStyle w:val="a7"/>
        <w:numPr>
          <w:ilvl w:val="0"/>
          <w:numId w:val="36"/>
        </w:numPr>
        <w:ind w:firstLineChars="0"/>
        <w:rPr>
          <w:b/>
          <w:bCs/>
        </w:rPr>
      </w:pPr>
      <w:proofErr w:type="spellStart"/>
      <w:r w:rsidRPr="00371986">
        <w:rPr>
          <w:b/>
          <w:bCs/>
        </w:rPr>
        <w:t>boolean</w:t>
      </w:r>
      <w:proofErr w:type="spellEnd"/>
      <w:r w:rsidRPr="00371986">
        <w:rPr>
          <w:b/>
          <w:bCs/>
        </w:rPr>
        <w:t xml:space="preserve"> remove(L vertex)</w:t>
      </w:r>
    </w:p>
    <w:p w14:paraId="65C48443" w14:textId="77777777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9247D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(!</w:t>
      </w:r>
      <w:proofErr w:type="spellStart"/>
      <w:r w:rsidRPr="0069247D">
        <w:rPr>
          <w:rFonts w:ascii="Consolas" w:eastAsia="宋体" w:hAnsi="Consolas" w:cs="宋体"/>
          <w:color w:val="9CDCFE"/>
          <w:kern w:val="0"/>
          <w:szCs w:val="21"/>
        </w:rPr>
        <w:t>vertices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contains</w:t>
      </w:r>
      <w:proofErr w:type="spellEnd"/>
      <w:r w:rsidRPr="0069247D">
        <w:rPr>
          <w:rFonts w:ascii="Consolas" w:eastAsia="宋体" w:hAnsi="Consolas" w:cs="宋体"/>
          <w:color w:val="D4D4D4"/>
          <w:kern w:val="0"/>
          <w:szCs w:val="21"/>
        </w:rPr>
        <w:t>(vertex))</w:t>
      </w:r>
    </w:p>
    <w:p w14:paraId="3F12E1FF" w14:textId="48E4B37D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9247D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69247D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9247D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274BD71" w14:textId="219749BC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9247D">
        <w:rPr>
          <w:rFonts w:ascii="Consolas" w:eastAsia="宋体" w:hAnsi="Consolas" w:cs="宋体"/>
          <w:color w:val="9CDCFE"/>
          <w:kern w:val="0"/>
          <w:szCs w:val="21"/>
        </w:rPr>
        <w:t>edges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removeIf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(edge </w:t>
      </w:r>
      <w:r w:rsidRPr="0069247D">
        <w:rPr>
          <w:rFonts w:ascii="Consolas" w:eastAsia="宋体" w:hAnsi="Consolas" w:cs="宋体"/>
          <w:color w:val="569CD6"/>
          <w:kern w:val="0"/>
          <w:szCs w:val="21"/>
        </w:rPr>
        <w:t>-&gt;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9247D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source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equals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(vertex) || </w:t>
      </w:r>
      <w:r w:rsidRPr="0069247D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target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equals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(vertex));</w:t>
      </w:r>
    </w:p>
    <w:p w14:paraId="63946EAB" w14:textId="55079F5C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69247D">
        <w:rPr>
          <w:rFonts w:ascii="Consolas" w:eastAsia="宋体" w:hAnsi="Consolas" w:cs="宋体"/>
          <w:color w:val="9CDCFE"/>
          <w:kern w:val="0"/>
          <w:szCs w:val="21"/>
        </w:rPr>
        <w:t>vertices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69247D">
        <w:rPr>
          <w:rFonts w:ascii="Consolas" w:eastAsia="宋体" w:hAnsi="Consolas" w:cs="宋体"/>
          <w:color w:val="DCDCAA"/>
          <w:kern w:val="0"/>
          <w:szCs w:val="21"/>
        </w:rPr>
        <w:t>remove</w:t>
      </w:r>
      <w:proofErr w:type="spellEnd"/>
      <w:r w:rsidRPr="0069247D">
        <w:rPr>
          <w:rFonts w:ascii="Consolas" w:eastAsia="宋体" w:hAnsi="Consolas" w:cs="宋体"/>
          <w:color w:val="D4D4D4"/>
          <w:kern w:val="0"/>
          <w:szCs w:val="21"/>
        </w:rPr>
        <w:t>(vertex);</w:t>
      </w:r>
    </w:p>
    <w:p w14:paraId="50666F0F" w14:textId="7F5ACFF3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69247D">
        <w:rPr>
          <w:rFonts w:ascii="Consolas" w:eastAsia="宋体" w:hAnsi="Consolas" w:cs="宋体"/>
          <w:color w:val="DCDCAA"/>
          <w:kern w:val="0"/>
          <w:szCs w:val="21"/>
        </w:rPr>
        <w:t>checkRep</w:t>
      </w:r>
      <w:proofErr w:type="spellEnd"/>
      <w:r w:rsidRPr="0069247D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592FFD9D" w14:textId="646B692B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9247D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9247D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E1F98D7" w14:textId="6CEFD448" w:rsidR="00371986" w:rsidRDefault="0069247D" w:rsidP="0069247D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69247D">
        <w:rPr>
          <w:b/>
          <w:bCs/>
        </w:rPr>
        <w:t>Set&lt;L&gt; vertices()</w:t>
      </w:r>
    </w:p>
    <w:p w14:paraId="7FC33818" w14:textId="77777777" w:rsidR="0069247D" w:rsidRPr="0069247D" w:rsidRDefault="0069247D" w:rsidP="0069247D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9247D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9247D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9247D">
        <w:rPr>
          <w:rFonts w:ascii="Consolas" w:eastAsia="宋体" w:hAnsi="Consolas" w:cs="宋体"/>
          <w:color w:val="4EC9B0"/>
          <w:kern w:val="0"/>
          <w:szCs w:val="21"/>
        </w:rPr>
        <w:t>HashSet</w:t>
      </w:r>
      <w:r w:rsidRPr="0069247D">
        <w:rPr>
          <w:rFonts w:ascii="Consolas" w:eastAsia="宋体" w:hAnsi="Consolas" w:cs="宋体"/>
          <w:color w:val="D4D4D4"/>
          <w:kern w:val="0"/>
          <w:szCs w:val="21"/>
        </w:rPr>
        <w:t>&lt;&gt;(vertices);</w:t>
      </w:r>
    </w:p>
    <w:p w14:paraId="25F294DE" w14:textId="0A10D748" w:rsidR="0069247D" w:rsidRDefault="0069247D" w:rsidP="0069247D">
      <w:pPr>
        <w:pStyle w:val="a7"/>
        <w:numPr>
          <w:ilvl w:val="0"/>
          <w:numId w:val="36"/>
        </w:numPr>
        <w:ind w:firstLineChars="0"/>
        <w:rPr>
          <w:b/>
          <w:bCs/>
        </w:rPr>
      </w:pPr>
      <w:bookmarkStart w:id="13" w:name="_Hlk74071456"/>
      <w:r w:rsidRPr="0069247D">
        <w:rPr>
          <w:b/>
          <w:bCs/>
        </w:rPr>
        <w:t>Map&lt;L, Integer&gt; sources(L target)</w:t>
      </w:r>
    </w:p>
    <w:bookmarkEnd w:id="13"/>
    <w:p w14:paraId="3CAF46A3" w14:textId="7D63A1FF" w:rsidR="0069247D" w:rsidRDefault="00A50CE3" w:rsidP="00371986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遍历edges，如果这条边的target等于参数target，则将这条边的source和weight放进一个Map&lt;</w:t>
      </w:r>
      <w:proofErr w:type="spellStart"/>
      <w:r>
        <w:rPr>
          <w:b/>
          <w:bCs/>
        </w:rPr>
        <w:t>L,Integer</w:t>
      </w:r>
      <w:proofErr w:type="spellEnd"/>
      <w:r>
        <w:rPr>
          <w:b/>
          <w:bCs/>
        </w:rPr>
        <w:t>&gt;</w:t>
      </w:r>
      <w:r>
        <w:rPr>
          <w:rFonts w:hint="eastAsia"/>
          <w:b/>
          <w:bCs/>
        </w:rPr>
        <w:t>的容器中，最后返回这个容器</w:t>
      </w:r>
    </w:p>
    <w:p w14:paraId="2DA556BC" w14:textId="65874290" w:rsidR="0069247D" w:rsidRDefault="00A50CE3" w:rsidP="00A50CE3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A50CE3">
        <w:rPr>
          <w:b/>
          <w:bCs/>
        </w:rPr>
        <w:t>Map&lt;L, Integer&gt; targets(L source)</w:t>
      </w:r>
    </w:p>
    <w:p w14:paraId="1C40BD09" w14:textId="7D45FAA0" w:rsidR="0069247D" w:rsidRPr="0069247D" w:rsidRDefault="00A50CE3" w:rsidP="00371986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同上，和</w:t>
      </w:r>
      <w:r w:rsidRPr="00A50CE3">
        <w:rPr>
          <w:b/>
          <w:bCs/>
        </w:rPr>
        <w:t>Map&lt;L, Integer&gt; sources(L target)</w:t>
      </w:r>
      <w:r>
        <w:rPr>
          <w:rFonts w:hint="eastAsia"/>
          <w:b/>
          <w:bCs/>
        </w:rPr>
        <w:t>类似</w:t>
      </w:r>
    </w:p>
    <w:p w14:paraId="21B58B18" w14:textId="401C7FB1" w:rsidR="0069247D" w:rsidRDefault="00A50CE3" w:rsidP="00A50CE3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A50CE3">
        <w:rPr>
          <w:b/>
          <w:bCs/>
        </w:rPr>
        <w:t xml:space="preserve">String </w:t>
      </w:r>
      <w:proofErr w:type="spellStart"/>
      <w:r w:rsidRPr="00A50CE3">
        <w:rPr>
          <w:b/>
          <w:bCs/>
        </w:rPr>
        <w:t>toString</w:t>
      </w:r>
      <w:proofErr w:type="spellEnd"/>
      <w:r w:rsidRPr="00A50CE3">
        <w:rPr>
          <w:b/>
          <w:bCs/>
        </w:rPr>
        <w:t>()</w:t>
      </w:r>
    </w:p>
    <w:p w14:paraId="003303C0" w14:textId="1DFCE3E9" w:rsidR="00A50CE3" w:rsidRDefault="00A50CE3" w:rsidP="00371986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返回关于</w:t>
      </w:r>
      <w:r w:rsidRPr="00A50CE3">
        <w:rPr>
          <w:b/>
          <w:bCs/>
        </w:rPr>
        <w:t>vertices</w:t>
      </w:r>
      <w:r>
        <w:rPr>
          <w:rFonts w:hint="eastAsia"/>
          <w:b/>
          <w:bCs/>
        </w:rPr>
        <w:t>和edges的基本信息的字符串</w:t>
      </w:r>
    </w:p>
    <w:p w14:paraId="2DE28F72" w14:textId="2312D832" w:rsidR="00A50CE3" w:rsidRDefault="00A50CE3" w:rsidP="00371986">
      <w:pPr>
        <w:pStyle w:val="a7"/>
        <w:ind w:left="1236" w:firstLineChars="0" w:firstLine="0"/>
        <w:rPr>
          <w:b/>
          <w:bCs/>
        </w:rPr>
      </w:pPr>
    </w:p>
    <w:p w14:paraId="24FCC7C3" w14:textId="1A4482BB" w:rsidR="00A50CE3" w:rsidRDefault="00B7377B" w:rsidP="00B7377B">
      <w:pPr>
        <w:pStyle w:val="a7"/>
        <w:numPr>
          <w:ilvl w:val="0"/>
          <w:numId w:val="35"/>
        </w:numPr>
        <w:ind w:firstLineChars="0"/>
        <w:rPr>
          <w:b/>
          <w:bCs/>
        </w:rPr>
      </w:pPr>
      <w:r>
        <w:rPr>
          <w:rFonts w:hint="eastAsia"/>
          <w:b/>
          <w:bCs/>
        </w:rPr>
        <w:t>Edge实现</w:t>
      </w:r>
    </w:p>
    <w:p w14:paraId="2485A781" w14:textId="62BCC249" w:rsidR="00B7377B" w:rsidRDefault="00B7377B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B7377B">
        <w:rPr>
          <w:b/>
          <w:bCs/>
        </w:rPr>
        <w:t>Edge(L source, L target, int weight)</w:t>
      </w:r>
      <w:r>
        <w:rPr>
          <w:b/>
          <w:bCs/>
        </w:rPr>
        <w:t xml:space="preserve">  //</w:t>
      </w:r>
      <w:r>
        <w:rPr>
          <w:rFonts w:hint="eastAsia"/>
          <w:b/>
          <w:bCs/>
        </w:rPr>
        <w:t>构造函数</w:t>
      </w:r>
    </w:p>
    <w:p w14:paraId="638B261A" w14:textId="77777777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lastRenderedPageBreak/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source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 = source;</w:t>
      </w:r>
    </w:p>
    <w:p w14:paraId="6C41A4F6" w14:textId="1AE7767B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target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 = target;</w:t>
      </w:r>
    </w:p>
    <w:p w14:paraId="2D625253" w14:textId="3C72BE14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weight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 = weight;</w:t>
      </w:r>
    </w:p>
    <w:p w14:paraId="2FFD15CA" w14:textId="655FF0DB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B7377B">
        <w:rPr>
          <w:rFonts w:ascii="Consolas" w:eastAsia="宋体" w:hAnsi="Consolas" w:cs="宋体"/>
          <w:color w:val="DCDCAA"/>
          <w:kern w:val="0"/>
          <w:szCs w:val="21"/>
        </w:rPr>
        <w:t>checkRep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44D50A19" w14:textId="7436E3C7" w:rsidR="00B7377B" w:rsidRPr="00B7377B" w:rsidRDefault="00B7377B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B7377B">
        <w:rPr>
          <w:b/>
          <w:bCs/>
        </w:rPr>
        <w:t xml:space="preserve">void </w:t>
      </w:r>
      <w:proofErr w:type="spellStart"/>
      <w:r w:rsidRPr="00B7377B">
        <w:rPr>
          <w:b/>
          <w:bCs/>
        </w:rPr>
        <w:t>checkRep</w:t>
      </w:r>
      <w:proofErr w:type="spellEnd"/>
      <w:r w:rsidRPr="00B7377B">
        <w:rPr>
          <w:b/>
          <w:bCs/>
        </w:rPr>
        <w:t>()</w:t>
      </w:r>
    </w:p>
    <w:p w14:paraId="48767C50" w14:textId="77777777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7377B">
        <w:rPr>
          <w:rFonts w:ascii="Consolas" w:eastAsia="宋体" w:hAnsi="Consolas" w:cs="宋体"/>
          <w:color w:val="C586C0"/>
          <w:kern w:val="0"/>
          <w:szCs w:val="21"/>
        </w:rPr>
        <w:t>assert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 (weight &gt; </w:t>
      </w:r>
      <w:r w:rsidRPr="00B7377B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 &amp;&amp; !</w:t>
      </w:r>
      <w:proofErr w:type="spellStart"/>
      <w:r w:rsidRPr="00B7377B">
        <w:rPr>
          <w:rFonts w:ascii="Consolas" w:eastAsia="宋体" w:hAnsi="Consolas" w:cs="宋体"/>
          <w:color w:val="9CDCFE"/>
          <w:kern w:val="0"/>
          <w:szCs w:val="21"/>
        </w:rPr>
        <w:t>source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DCDCAA"/>
          <w:kern w:val="0"/>
          <w:szCs w:val="21"/>
        </w:rPr>
        <w:t>equals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(target));</w:t>
      </w:r>
    </w:p>
    <w:p w14:paraId="59621AAF" w14:textId="0D230F60" w:rsidR="00A50CE3" w:rsidRPr="00B7377B" w:rsidRDefault="00B7377B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B7377B">
        <w:rPr>
          <w:b/>
          <w:bCs/>
        </w:rPr>
        <w:t xml:space="preserve">int </w:t>
      </w:r>
      <w:proofErr w:type="spellStart"/>
      <w:r w:rsidRPr="00B7377B">
        <w:rPr>
          <w:b/>
          <w:bCs/>
        </w:rPr>
        <w:t>getWeight</w:t>
      </w:r>
      <w:proofErr w:type="spellEnd"/>
      <w:r w:rsidRPr="00B7377B">
        <w:rPr>
          <w:b/>
          <w:bCs/>
        </w:rPr>
        <w:t>()</w:t>
      </w:r>
    </w:p>
    <w:p w14:paraId="03DFAD12" w14:textId="77777777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7377B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weight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C236CB2" w14:textId="031A9244" w:rsidR="00B7377B" w:rsidRDefault="00B7377B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B7377B">
        <w:rPr>
          <w:b/>
          <w:bCs/>
        </w:rPr>
        <w:t xml:space="preserve">L </w:t>
      </w:r>
      <w:proofErr w:type="spellStart"/>
      <w:r w:rsidRPr="00B7377B">
        <w:rPr>
          <w:b/>
          <w:bCs/>
        </w:rPr>
        <w:t>getSource</w:t>
      </w:r>
      <w:proofErr w:type="spellEnd"/>
      <w:r w:rsidRPr="00B7377B">
        <w:rPr>
          <w:b/>
          <w:bCs/>
        </w:rPr>
        <w:t xml:space="preserve">() </w:t>
      </w:r>
    </w:p>
    <w:p w14:paraId="2D69F107" w14:textId="00A03BEF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7377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7377B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source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1F3EA93" w14:textId="691AD6BD" w:rsidR="00B7377B" w:rsidRDefault="00B7377B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r>
        <w:rPr>
          <w:rFonts w:hint="eastAsia"/>
          <w:b/>
          <w:bCs/>
        </w:rPr>
        <w:t>L</w:t>
      </w:r>
      <w:r>
        <w:rPr>
          <w:b/>
          <w:bCs/>
        </w:rPr>
        <w:t xml:space="preserve"> </w:t>
      </w:r>
      <w:proofErr w:type="spellStart"/>
      <w:r>
        <w:rPr>
          <w:rFonts w:hint="eastAsia"/>
          <w:b/>
          <w:bCs/>
        </w:rPr>
        <w:t>getTarget</w:t>
      </w:r>
      <w:proofErr w:type="spellEnd"/>
      <w:r>
        <w:rPr>
          <w:rFonts w:hint="eastAsia"/>
          <w:b/>
          <w:bCs/>
        </w:rPr>
        <w:t>(</w:t>
      </w:r>
      <w:r>
        <w:rPr>
          <w:b/>
          <w:bCs/>
        </w:rPr>
        <w:t>)</w:t>
      </w:r>
    </w:p>
    <w:p w14:paraId="0F32C9D5" w14:textId="77777777" w:rsidR="00B7377B" w:rsidRPr="00B7377B" w:rsidRDefault="00B7377B" w:rsidP="00B7377B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7377B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7377B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B7377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7377B">
        <w:rPr>
          <w:rFonts w:ascii="Consolas" w:eastAsia="宋体" w:hAnsi="Consolas" w:cs="宋体"/>
          <w:color w:val="9CDCFE"/>
          <w:kern w:val="0"/>
          <w:szCs w:val="21"/>
        </w:rPr>
        <w:t>target</w:t>
      </w:r>
      <w:proofErr w:type="spellEnd"/>
      <w:r w:rsidRPr="00B7377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5ACF07E" w14:textId="0C015EC5" w:rsidR="00B7377B" w:rsidRDefault="00744988" w:rsidP="00B7377B">
      <w:pPr>
        <w:pStyle w:val="a7"/>
        <w:numPr>
          <w:ilvl w:val="0"/>
          <w:numId w:val="36"/>
        </w:numPr>
        <w:ind w:firstLineChars="0"/>
        <w:rPr>
          <w:b/>
          <w:bCs/>
        </w:rPr>
      </w:pPr>
      <w:proofErr w:type="spellStart"/>
      <w:r w:rsidRPr="00744988">
        <w:rPr>
          <w:b/>
          <w:bCs/>
        </w:rPr>
        <w:t>boolean</w:t>
      </w:r>
      <w:proofErr w:type="spellEnd"/>
      <w:r w:rsidRPr="00744988">
        <w:rPr>
          <w:b/>
          <w:bCs/>
        </w:rPr>
        <w:t xml:space="preserve"> </w:t>
      </w:r>
      <w:proofErr w:type="spellStart"/>
      <w:r w:rsidRPr="00744988">
        <w:rPr>
          <w:b/>
          <w:bCs/>
        </w:rPr>
        <w:t>equaledge</w:t>
      </w:r>
      <w:proofErr w:type="spellEnd"/>
      <w:r w:rsidRPr="00744988">
        <w:rPr>
          <w:b/>
          <w:bCs/>
        </w:rPr>
        <w:t xml:space="preserve">(L </w:t>
      </w:r>
      <w:proofErr w:type="spellStart"/>
      <w:r w:rsidRPr="00744988">
        <w:rPr>
          <w:b/>
          <w:bCs/>
        </w:rPr>
        <w:t>source,L</w:t>
      </w:r>
      <w:proofErr w:type="spellEnd"/>
      <w:r w:rsidRPr="00744988">
        <w:rPr>
          <w:b/>
          <w:bCs/>
        </w:rPr>
        <w:t xml:space="preserve"> target)</w:t>
      </w:r>
    </w:p>
    <w:p w14:paraId="148D58C0" w14:textId="77777777" w:rsidR="000B08A0" w:rsidRPr="000B08A0" w:rsidRDefault="000B08A0" w:rsidP="000B08A0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B08A0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0B08A0">
        <w:rPr>
          <w:rFonts w:ascii="Consolas" w:eastAsia="宋体" w:hAnsi="Consolas" w:cs="宋体"/>
          <w:color w:val="9CDCFE"/>
          <w:kern w:val="0"/>
          <w:szCs w:val="21"/>
        </w:rPr>
        <w:t>source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B08A0">
        <w:rPr>
          <w:rFonts w:ascii="Consolas" w:eastAsia="宋体" w:hAnsi="Consolas" w:cs="宋体"/>
          <w:color w:val="DCDCAA"/>
          <w:kern w:val="0"/>
          <w:szCs w:val="21"/>
        </w:rPr>
        <w:t>equals</w:t>
      </w:r>
      <w:proofErr w:type="spellEnd"/>
      <w:r w:rsidRPr="000B08A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0B08A0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B08A0">
        <w:rPr>
          <w:rFonts w:ascii="Consolas" w:eastAsia="宋体" w:hAnsi="Consolas" w:cs="宋体"/>
          <w:color w:val="9CDCFE"/>
          <w:kern w:val="0"/>
          <w:szCs w:val="21"/>
        </w:rPr>
        <w:t>source</w:t>
      </w:r>
      <w:proofErr w:type="spellEnd"/>
      <w:r w:rsidRPr="000B08A0">
        <w:rPr>
          <w:rFonts w:ascii="Consolas" w:eastAsia="宋体" w:hAnsi="Consolas" w:cs="宋体"/>
          <w:color w:val="D4D4D4"/>
          <w:kern w:val="0"/>
          <w:szCs w:val="21"/>
        </w:rPr>
        <w:t>) &amp;&amp; </w:t>
      </w:r>
      <w:proofErr w:type="spellStart"/>
      <w:r w:rsidRPr="000B08A0">
        <w:rPr>
          <w:rFonts w:ascii="Consolas" w:eastAsia="宋体" w:hAnsi="Consolas" w:cs="宋体"/>
          <w:color w:val="9CDCFE"/>
          <w:kern w:val="0"/>
          <w:szCs w:val="21"/>
        </w:rPr>
        <w:t>target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B08A0">
        <w:rPr>
          <w:rFonts w:ascii="Consolas" w:eastAsia="宋体" w:hAnsi="Consolas" w:cs="宋体"/>
          <w:color w:val="DCDCAA"/>
          <w:kern w:val="0"/>
          <w:szCs w:val="21"/>
        </w:rPr>
        <w:t>equals</w:t>
      </w:r>
      <w:proofErr w:type="spellEnd"/>
      <w:r w:rsidRPr="000B08A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0B08A0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B08A0">
        <w:rPr>
          <w:rFonts w:ascii="Consolas" w:eastAsia="宋体" w:hAnsi="Consolas" w:cs="宋体"/>
          <w:color w:val="9CDCFE"/>
          <w:kern w:val="0"/>
          <w:szCs w:val="21"/>
        </w:rPr>
        <w:t>target</w:t>
      </w:r>
      <w:proofErr w:type="spellEnd"/>
      <w:r w:rsidRPr="000B08A0">
        <w:rPr>
          <w:rFonts w:ascii="Consolas" w:eastAsia="宋体" w:hAnsi="Consolas" w:cs="宋体"/>
          <w:color w:val="D4D4D4"/>
          <w:kern w:val="0"/>
          <w:szCs w:val="21"/>
        </w:rPr>
        <w:t>))</w:t>
      </w:r>
    </w:p>
    <w:p w14:paraId="0D9275BA" w14:textId="57C8BDE4" w:rsidR="000B08A0" w:rsidRPr="000B08A0" w:rsidRDefault="000B08A0" w:rsidP="000B08A0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B08A0">
        <w:rPr>
          <w:rFonts w:ascii="Consolas" w:eastAsia="宋体" w:hAnsi="Consolas" w:cs="宋体"/>
          <w:color w:val="D4D4D4"/>
          <w:kern w:val="0"/>
          <w:szCs w:val="21"/>
        </w:rPr>
        <w:t>     </w:t>
      </w:r>
      <w:r w:rsidRPr="000B08A0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0B08A0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6BB07FC" w14:textId="2D9EC490" w:rsidR="000B08A0" w:rsidRPr="000B08A0" w:rsidRDefault="000B08A0" w:rsidP="000B08A0">
      <w:pPr>
        <w:pStyle w:val="a7"/>
        <w:widowControl/>
        <w:numPr>
          <w:ilvl w:val="0"/>
          <w:numId w:val="3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B08A0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0B08A0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0B08A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14D4F92" w14:textId="664F50F0" w:rsidR="00A50CE3" w:rsidRDefault="000B08A0" w:rsidP="000B08A0">
      <w:pPr>
        <w:pStyle w:val="a7"/>
        <w:numPr>
          <w:ilvl w:val="0"/>
          <w:numId w:val="36"/>
        </w:numPr>
        <w:ind w:firstLineChars="0"/>
        <w:rPr>
          <w:b/>
          <w:bCs/>
        </w:rPr>
      </w:pPr>
      <w:r w:rsidRPr="000B08A0">
        <w:rPr>
          <w:b/>
          <w:bCs/>
        </w:rPr>
        <w:t xml:space="preserve">String </w:t>
      </w:r>
      <w:proofErr w:type="spellStart"/>
      <w:r w:rsidRPr="000B08A0">
        <w:rPr>
          <w:b/>
          <w:bCs/>
        </w:rPr>
        <w:t>toString</w:t>
      </w:r>
      <w:proofErr w:type="spellEnd"/>
      <w:r w:rsidRPr="000B08A0">
        <w:rPr>
          <w:b/>
          <w:bCs/>
        </w:rPr>
        <w:t>()</w:t>
      </w:r>
    </w:p>
    <w:p w14:paraId="6772AFE4" w14:textId="0A209443" w:rsidR="000B08A0" w:rsidRPr="000B08A0" w:rsidRDefault="000B08A0" w:rsidP="000B08A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返回source，target，weight的基本信息</w:t>
      </w:r>
    </w:p>
    <w:p w14:paraId="08BCC73A" w14:textId="0A00FBC3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4" w:name="_Toc74243309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4"/>
      <w:proofErr w:type="spellEnd"/>
    </w:p>
    <w:p w14:paraId="62C71C4A" w14:textId="217ECA55" w:rsidR="004E4BD4" w:rsidRDefault="00140B17" w:rsidP="00140B17">
      <w:pPr>
        <w:pStyle w:val="a7"/>
        <w:numPr>
          <w:ilvl w:val="0"/>
          <w:numId w:val="39"/>
        </w:numPr>
        <w:ind w:firstLineChars="0"/>
      </w:pPr>
      <w:proofErr w:type="spellStart"/>
      <w:r w:rsidRPr="00140B17">
        <w:t>ConcreteVerticesGraph</w:t>
      </w:r>
      <w:proofErr w:type="spellEnd"/>
      <w:r>
        <w:rPr>
          <w:rFonts w:hint="eastAsia"/>
        </w:rPr>
        <w:t>实现</w:t>
      </w:r>
    </w:p>
    <w:p w14:paraId="1824E191" w14:textId="30CE8EED" w:rsidR="00140B17" w:rsidRPr="009F4420" w:rsidRDefault="009F4420" w:rsidP="009F4420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9F4420">
        <w:rPr>
          <w:b/>
          <w:bCs/>
        </w:rPr>
        <w:t xml:space="preserve">void </w:t>
      </w:r>
      <w:proofErr w:type="spellStart"/>
      <w:r w:rsidRPr="009F4420">
        <w:rPr>
          <w:b/>
          <w:bCs/>
        </w:rPr>
        <w:t>checkRep</w:t>
      </w:r>
      <w:proofErr w:type="spellEnd"/>
      <w:r w:rsidRPr="009F4420">
        <w:rPr>
          <w:b/>
          <w:bCs/>
        </w:rPr>
        <w:t>()</w:t>
      </w:r>
    </w:p>
    <w:p w14:paraId="7F4DF98E" w14:textId="15570E6D" w:rsidR="009F4420" w:rsidRPr="009F4420" w:rsidRDefault="009F4420" w:rsidP="009F4420">
      <w:pPr>
        <w:pStyle w:val="a7"/>
        <w:ind w:left="1236" w:firstLineChars="0" w:firstLine="0"/>
        <w:rPr>
          <w:b/>
          <w:bCs/>
        </w:rPr>
      </w:pPr>
      <w:r w:rsidRPr="009F4420">
        <w:rPr>
          <w:rFonts w:hint="eastAsia"/>
          <w:b/>
          <w:bCs/>
        </w:rPr>
        <w:t>检查</w:t>
      </w:r>
      <w:r w:rsidRPr="009F4420">
        <w:rPr>
          <w:b/>
          <w:bCs/>
        </w:rPr>
        <w:t>vertices</w:t>
      </w:r>
      <w:r w:rsidRPr="009F4420">
        <w:rPr>
          <w:rFonts w:hint="eastAsia"/>
          <w:b/>
          <w:bCs/>
        </w:rPr>
        <w:t>中的每个点的source和target的key和value</w:t>
      </w:r>
    </w:p>
    <w:p w14:paraId="55D24A2F" w14:textId="4C851BCB" w:rsidR="009F4420" w:rsidRPr="009F4420" w:rsidRDefault="009F4420" w:rsidP="009F4420">
      <w:pPr>
        <w:pStyle w:val="a7"/>
        <w:numPr>
          <w:ilvl w:val="0"/>
          <w:numId w:val="40"/>
        </w:numPr>
        <w:ind w:firstLineChars="0"/>
        <w:rPr>
          <w:b/>
          <w:bCs/>
        </w:rPr>
      </w:pPr>
      <w:proofErr w:type="spellStart"/>
      <w:r w:rsidRPr="009F4420">
        <w:rPr>
          <w:b/>
          <w:bCs/>
        </w:rPr>
        <w:t>boolean</w:t>
      </w:r>
      <w:proofErr w:type="spellEnd"/>
      <w:r w:rsidRPr="009F4420">
        <w:rPr>
          <w:b/>
          <w:bCs/>
        </w:rPr>
        <w:t xml:space="preserve"> add(L vertex)</w:t>
      </w:r>
    </w:p>
    <w:p w14:paraId="05544DD8" w14:textId="2FF596C7" w:rsidR="009F4420" w:rsidRPr="00CA3911" w:rsidRDefault="00CA3911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遍历vertices，如果其中有一个点的</w:t>
      </w:r>
      <w:proofErr w:type="spellStart"/>
      <w:r>
        <w:rPr>
          <w:rFonts w:hint="eastAsia"/>
          <w:b/>
          <w:bCs/>
        </w:rPr>
        <w:t>ver</w:t>
      </w:r>
      <w:proofErr w:type="spellEnd"/>
      <w:r>
        <w:rPr>
          <w:rFonts w:hint="eastAsia"/>
          <w:b/>
          <w:bCs/>
        </w:rPr>
        <w:t>等于参数vertex，则返回false，否则</w:t>
      </w:r>
      <w:r w:rsidRPr="00CA3911">
        <w:rPr>
          <w:b/>
          <w:bCs/>
        </w:rPr>
        <w:t>new Vertex&lt;L&gt;(vertex)</w:t>
      </w:r>
      <w:r>
        <w:rPr>
          <w:b/>
          <w:bCs/>
        </w:rPr>
        <w:t>,</w:t>
      </w:r>
      <w:r>
        <w:rPr>
          <w:rFonts w:hint="eastAsia"/>
          <w:b/>
          <w:bCs/>
        </w:rPr>
        <w:t>并将其加入到vertices，返回true</w:t>
      </w:r>
    </w:p>
    <w:p w14:paraId="5820CE74" w14:textId="667D3ED3" w:rsidR="009F4420" w:rsidRDefault="00CA3911" w:rsidP="00CA3911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CA3911">
        <w:rPr>
          <w:b/>
          <w:bCs/>
        </w:rPr>
        <w:t>int set(L source, L target, int weight)</w:t>
      </w:r>
    </w:p>
    <w:p w14:paraId="3168E37D" w14:textId="284772F8" w:rsidR="00CA3911" w:rsidRDefault="00CA3911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首先检查weight是否小于0，小于0则抛出异常；然后检查vertices是否包含source和target</w:t>
      </w:r>
      <w:r w:rsidR="003C15A1">
        <w:rPr>
          <w:rFonts w:hint="eastAsia"/>
          <w:b/>
          <w:bCs/>
        </w:rPr>
        <w:t>；接下来检查source和target是否相同；然后遍历vertices找到</w:t>
      </w:r>
      <w:proofErr w:type="spellStart"/>
      <w:r w:rsidR="003C15A1">
        <w:rPr>
          <w:rFonts w:hint="eastAsia"/>
          <w:b/>
          <w:bCs/>
        </w:rPr>
        <w:t>ver</w:t>
      </w:r>
      <w:proofErr w:type="spellEnd"/>
      <w:r w:rsidR="003C15A1">
        <w:rPr>
          <w:rFonts w:hint="eastAsia"/>
          <w:b/>
          <w:bCs/>
        </w:rPr>
        <w:t>等于的source的Vertex和</w:t>
      </w:r>
      <w:proofErr w:type="spellStart"/>
      <w:r w:rsidR="003C15A1">
        <w:rPr>
          <w:rFonts w:hint="eastAsia"/>
          <w:b/>
          <w:bCs/>
        </w:rPr>
        <w:t>ver</w:t>
      </w:r>
      <w:proofErr w:type="spellEnd"/>
      <w:r w:rsidR="003C15A1">
        <w:rPr>
          <w:rFonts w:hint="eastAsia"/>
          <w:b/>
          <w:bCs/>
        </w:rPr>
        <w:t>等于target的Vertex，然后分别设置出边表和</w:t>
      </w:r>
      <w:proofErr w:type="gramStart"/>
      <w:r w:rsidR="003C15A1">
        <w:rPr>
          <w:rFonts w:hint="eastAsia"/>
          <w:b/>
          <w:bCs/>
        </w:rPr>
        <w:t>入边表</w:t>
      </w:r>
      <w:proofErr w:type="gramEnd"/>
      <w:r w:rsidR="003C15A1">
        <w:rPr>
          <w:rFonts w:hint="eastAsia"/>
          <w:b/>
          <w:bCs/>
        </w:rPr>
        <w:t>，返回之前的边的weight</w:t>
      </w:r>
    </w:p>
    <w:p w14:paraId="3D094BA6" w14:textId="04DEF53F" w:rsidR="00CA3911" w:rsidRPr="003C15A1" w:rsidRDefault="003C15A1" w:rsidP="003C15A1">
      <w:pPr>
        <w:pStyle w:val="a7"/>
        <w:numPr>
          <w:ilvl w:val="0"/>
          <w:numId w:val="40"/>
        </w:numPr>
        <w:ind w:firstLineChars="0"/>
        <w:rPr>
          <w:b/>
          <w:bCs/>
        </w:rPr>
      </w:pPr>
      <w:proofErr w:type="spellStart"/>
      <w:r w:rsidRPr="003C15A1">
        <w:rPr>
          <w:b/>
          <w:bCs/>
        </w:rPr>
        <w:t>boolean</w:t>
      </w:r>
      <w:proofErr w:type="spellEnd"/>
      <w:r w:rsidRPr="003C15A1">
        <w:rPr>
          <w:b/>
          <w:bCs/>
        </w:rPr>
        <w:t xml:space="preserve"> remove(L vertex)</w:t>
      </w:r>
    </w:p>
    <w:p w14:paraId="4C9B2E4E" w14:textId="2DC6C9D8" w:rsidR="00CA3911" w:rsidRPr="009F4420" w:rsidRDefault="003C5AD3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通过迭代器遍历vertices，找到其值等于参数Vertex的点，然后遍历更改与这个点有关的出边和入边，最后移除这个点</w:t>
      </w:r>
    </w:p>
    <w:p w14:paraId="3C288ECB" w14:textId="7019A548" w:rsidR="009F4420" w:rsidRDefault="003C5AD3" w:rsidP="003C5AD3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3C5AD3">
        <w:rPr>
          <w:b/>
          <w:bCs/>
        </w:rPr>
        <w:t>Set&lt;L&gt; vertices()</w:t>
      </w:r>
    </w:p>
    <w:p w14:paraId="59D36271" w14:textId="3C192C7D" w:rsidR="003C5AD3" w:rsidRDefault="003C5AD3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返回vertices的一个副本即可</w:t>
      </w:r>
    </w:p>
    <w:p w14:paraId="15F9CB61" w14:textId="6CF83894" w:rsidR="003C5AD3" w:rsidRDefault="003C5AD3" w:rsidP="003C5AD3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3C5AD3">
        <w:rPr>
          <w:b/>
          <w:bCs/>
        </w:rPr>
        <w:t>Map&lt;L, Integer&gt; sources(L target)</w:t>
      </w:r>
    </w:p>
    <w:p w14:paraId="080D6C0A" w14:textId="14285D3A" w:rsidR="003C5AD3" w:rsidRDefault="003C5AD3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放回以target为终点的边的&lt;source，weight</w:t>
      </w:r>
      <w:r>
        <w:rPr>
          <w:b/>
          <w:bCs/>
        </w:rPr>
        <w:t>&gt;</w:t>
      </w:r>
      <w:r>
        <w:rPr>
          <w:rFonts w:hint="eastAsia"/>
          <w:b/>
          <w:bCs/>
        </w:rPr>
        <w:t>的容器,简单遍历即可</w:t>
      </w:r>
    </w:p>
    <w:p w14:paraId="6236105B" w14:textId="2DFB5572" w:rsidR="003C5AD3" w:rsidRDefault="003C5AD3" w:rsidP="003C5AD3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3C5AD3">
        <w:rPr>
          <w:b/>
          <w:bCs/>
        </w:rPr>
        <w:t xml:space="preserve">Map&lt;L, Integer&gt; sources(L </w:t>
      </w:r>
      <w:r>
        <w:rPr>
          <w:rFonts w:hint="eastAsia"/>
          <w:b/>
          <w:bCs/>
        </w:rPr>
        <w:t>source</w:t>
      </w:r>
      <w:r w:rsidRPr="003C5AD3">
        <w:rPr>
          <w:b/>
          <w:bCs/>
        </w:rPr>
        <w:t>)</w:t>
      </w:r>
    </w:p>
    <w:p w14:paraId="59B7F6DF" w14:textId="30DEB0E8" w:rsidR="003C5AD3" w:rsidRDefault="003C5AD3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同上，基本类似</w:t>
      </w:r>
    </w:p>
    <w:p w14:paraId="6B8D1C0C" w14:textId="4910BEA9" w:rsidR="003C5AD3" w:rsidRDefault="003C5AD3" w:rsidP="003C5AD3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3C5AD3">
        <w:rPr>
          <w:b/>
          <w:bCs/>
        </w:rPr>
        <w:t xml:space="preserve">String </w:t>
      </w:r>
      <w:proofErr w:type="spellStart"/>
      <w:r w:rsidRPr="003C5AD3">
        <w:rPr>
          <w:b/>
          <w:bCs/>
        </w:rPr>
        <w:t>toString</w:t>
      </w:r>
      <w:proofErr w:type="spellEnd"/>
      <w:r w:rsidRPr="003C5AD3">
        <w:rPr>
          <w:b/>
          <w:bCs/>
        </w:rPr>
        <w:t>()</w:t>
      </w:r>
    </w:p>
    <w:p w14:paraId="22F6344F" w14:textId="05882D8E" w:rsidR="003C5AD3" w:rsidRDefault="003C5AD3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放回一个关于vertices大小信息的字符串</w:t>
      </w:r>
    </w:p>
    <w:p w14:paraId="77DEA3AF" w14:textId="333A7952" w:rsidR="003C5AD3" w:rsidRPr="003C5AD3" w:rsidRDefault="003C5AD3" w:rsidP="003C5AD3">
      <w:pPr>
        <w:rPr>
          <w:b/>
          <w:bCs/>
        </w:rPr>
      </w:pPr>
    </w:p>
    <w:p w14:paraId="654D054B" w14:textId="52489E8C" w:rsidR="003C5AD3" w:rsidRDefault="003C5AD3" w:rsidP="003C5AD3">
      <w:pPr>
        <w:pStyle w:val="a7"/>
        <w:numPr>
          <w:ilvl w:val="0"/>
          <w:numId w:val="39"/>
        </w:numPr>
        <w:ind w:firstLineChars="0"/>
        <w:rPr>
          <w:b/>
          <w:bCs/>
        </w:rPr>
      </w:pPr>
      <w:r>
        <w:rPr>
          <w:rFonts w:hint="eastAsia"/>
          <w:b/>
          <w:bCs/>
        </w:rPr>
        <w:lastRenderedPageBreak/>
        <w:t>Vertex</w:t>
      </w:r>
    </w:p>
    <w:p w14:paraId="46F73035" w14:textId="00AFEFD7" w:rsidR="003C5AD3" w:rsidRDefault="003678CC" w:rsidP="003678CC">
      <w:pPr>
        <w:pStyle w:val="a7"/>
        <w:numPr>
          <w:ilvl w:val="0"/>
          <w:numId w:val="40"/>
        </w:numPr>
        <w:ind w:firstLineChars="0"/>
        <w:rPr>
          <w:b/>
          <w:bCs/>
        </w:rPr>
      </w:pPr>
      <w:r>
        <w:rPr>
          <w:rFonts w:hint="eastAsia"/>
          <w:b/>
          <w:bCs/>
        </w:rPr>
        <w:t>构造函数</w:t>
      </w:r>
    </w:p>
    <w:p w14:paraId="538CE3F0" w14:textId="77777777" w:rsidR="003678CC" w:rsidRPr="003678CC" w:rsidRDefault="003678CC" w:rsidP="003678CC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3678CC">
        <w:rPr>
          <w:rFonts w:ascii="Consolas" w:eastAsia="宋体" w:hAnsi="Consolas" w:cs="宋体"/>
          <w:color w:val="DCDCAA"/>
          <w:kern w:val="0"/>
          <w:szCs w:val="21"/>
        </w:rPr>
        <w:t>Vertex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3678CC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3678CC">
        <w:rPr>
          <w:rFonts w:ascii="Consolas" w:eastAsia="宋体" w:hAnsi="Consolas" w:cs="宋体"/>
          <w:color w:val="9CDCFE"/>
          <w:kern w:val="0"/>
          <w:szCs w:val="21"/>
        </w:rPr>
        <w:t>vertex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){ </w:t>
      </w:r>
      <w:proofErr w:type="spellStart"/>
      <w:r w:rsidRPr="003678CC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3678CC">
        <w:rPr>
          <w:rFonts w:ascii="Consolas" w:eastAsia="宋体" w:hAnsi="Consolas" w:cs="宋体"/>
          <w:color w:val="9CDCFE"/>
          <w:kern w:val="0"/>
          <w:szCs w:val="21"/>
        </w:rPr>
        <w:t>ver</w:t>
      </w:r>
      <w:proofErr w:type="spellEnd"/>
      <w:r w:rsidRPr="003678CC">
        <w:rPr>
          <w:rFonts w:ascii="Consolas" w:eastAsia="宋体" w:hAnsi="Consolas" w:cs="宋体"/>
          <w:color w:val="D4D4D4"/>
          <w:kern w:val="0"/>
          <w:szCs w:val="21"/>
        </w:rPr>
        <w:t>=vertex; }</w:t>
      </w:r>
    </w:p>
    <w:p w14:paraId="7890B8BC" w14:textId="2CC39904" w:rsidR="003678CC" w:rsidRPr="003678CC" w:rsidRDefault="003678CC" w:rsidP="003678CC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3678CC">
        <w:rPr>
          <w:b/>
          <w:bCs/>
        </w:rPr>
        <w:t xml:space="preserve">void </w:t>
      </w:r>
      <w:proofErr w:type="spellStart"/>
      <w:r w:rsidRPr="003678CC">
        <w:rPr>
          <w:b/>
          <w:bCs/>
        </w:rPr>
        <w:t>checkRep</w:t>
      </w:r>
      <w:proofErr w:type="spellEnd"/>
      <w:r w:rsidRPr="003678CC">
        <w:rPr>
          <w:b/>
          <w:bCs/>
        </w:rPr>
        <w:t>()</w:t>
      </w:r>
    </w:p>
    <w:p w14:paraId="2C577C56" w14:textId="77777777" w:rsidR="003678CC" w:rsidRPr="003678CC" w:rsidRDefault="003678CC" w:rsidP="003678CC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3678CC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3678CC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3678CC">
        <w:rPr>
          <w:rFonts w:ascii="Consolas" w:eastAsia="宋体" w:hAnsi="Consolas" w:cs="宋体"/>
          <w:color w:val="9CDCFE"/>
          <w:kern w:val="0"/>
          <w:szCs w:val="21"/>
        </w:rPr>
        <w:t>key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3678CC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3678CC">
        <w:rPr>
          <w:rFonts w:ascii="Consolas" w:eastAsia="宋体" w:hAnsi="Consolas" w:cs="宋体"/>
          <w:color w:val="9CDCFE"/>
          <w:kern w:val="0"/>
          <w:szCs w:val="21"/>
        </w:rPr>
        <w:t>inEdges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3678CC">
        <w:rPr>
          <w:rFonts w:ascii="Consolas" w:eastAsia="宋体" w:hAnsi="Consolas" w:cs="宋体"/>
          <w:color w:val="DCDCAA"/>
          <w:kern w:val="0"/>
          <w:szCs w:val="21"/>
        </w:rPr>
        <w:t>keySet</w:t>
      </w:r>
      <w:proofErr w:type="spellEnd"/>
      <w:r w:rsidRPr="003678CC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3349C99B" w14:textId="70A048B0" w:rsidR="003678CC" w:rsidRPr="003678CC" w:rsidRDefault="003678CC" w:rsidP="003678CC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3678CC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3678CC">
        <w:rPr>
          <w:rFonts w:ascii="Consolas" w:eastAsia="宋体" w:hAnsi="Consolas" w:cs="宋体"/>
          <w:color w:val="C586C0"/>
          <w:kern w:val="0"/>
          <w:szCs w:val="21"/>
        </w:rPr>
        <w:t>assert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3678CC">
        <w:rPr>
          <w:rFonts w:ascii="Consolas" w:eastAsia="宋体" w:hAnsi="Consolas" w:cs="宋体"/>
          <w:color w:val="9CDCFE"/>
          <w:kern w:val="0"/>
          <w:szCs w:val="21"/>
        </w:rPr>
        <w:t>inEdges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3678CC">
        <w:rPr>
          <w:rFonts w:ascii="Consolas" w:eastAsia="宋体" w:hAnsi="Consolas" w:cs="宋体"/>
          <w:color w:val="DCDCAA"/>
          <w:kern w:val="0"/>
          <w:szCs w:val="21"/>
        </w:rPr>
        <w:t>get</w:t>
      </w:r>
      <w:proofErr w:type="spellEnd"/>
      <w:r w:rsidRPr="003678CC">
        <w:rPr>
          <w:rFonts w:ascii="Consolas" w:eastAsia="宋体" w:hAnsi="Consolas" w:cs="宋体"/>
          <w:color w:val="D4D4D4"/>
          <w:kern w:val="0"/>
          <w:szCs w:val="21"/>
        </w:rPr>
        <w:t>(key) &gt; </w:t>
      </w:r>
      <w:r w:rsidRPr="003678CC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0C81B66" w14:textId="68FF4E6F" w:rsidR="003678CC" w:rsidRPr="003678CC" w:rsidRDefault="003678CC" w:rsidP="003678CC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3678CC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3678CC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3678CC">
        <w:rPr>
          <w:rFonts w:ascii="Consolas" w:eastAsia="宋体" w:hAnsi="Consolas" w:cs="宋体"/>
          <w:color w:val="9CDCFE"/>
          <w:kern w:val="0"/>
          <w:szCs w:val="21"/>
        </w:rPr>
        <w:t>key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3678CC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3678CC">
        <w:rPr>
          <w:rFonts w:ascii="Consolas" w:eastAsia="宋体" w:hAnsi="Consolas" w:cs="宋体"/>
          <w:color w:val="9CDCFE"/>
          <w:kern w:val="0"/>
          <w:szCs w:val="21"/>
        </w:rPr>
        <w:t>outEdges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3678CC">
        <w:rPr>
          <w:rFonts w:ascii="Consolas" w:eastAsia="宋体" w:hAnsi="Consolas" w:cs="宋体"/>
          <w:color w:val="DCDCAA"/>
          <w:kern w:val="0"/>
          <w:szCs w:val="21"/>
        </w:rPr>
        <w:t>keySet</w:t>
      </w:r>
      <w:proofErr w:type="spellEnd"/>
      <w:r w:rsidRPr="003678CC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07CFD49A" w14:textId="5011734F" w:rsidR="003678CC" w:rsidRPr="003678CC" w:rsidRDefault="003678CC" w:rsidP="003678CC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3678CC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3678CC">
        <w:rPr>
          <w:rFonts w:ascii="Consolas" w:eastAsia="宋体" w:hAnsi="Consolas" w:cs="宋体"/>
          <w:color w:val="C586C0"/>
          <w:kern w:val="0"/>
          <w:szCs w:val="21"/>
        </w:rPr>
        <w:t>assert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3678CC">
        <w:rPr>
          <w:rFonts w:ascii="Consolas" w:eastAsia="宋体" w:hAnsi="Consolas" w:cs="宋体"/>
          <w:color w:val="9CDCFE"/>
          <w:kern w:val="0"/>
          <w:szCs w:val="21"/>
        </w:rPr>
        <w:t>outEdges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3678CC">
        <w:rPr>
          <w:rFonts w:ascii="Consolas" w:eastAsia="宋体" w:hAnsi="Consolas" w:cs="宋体"/>
          <w:color w:val="DCDCAA"/>
          <w:kern w:val="0"/>
          <w:szCs w:val="21"/>
        </w:rPr>
        <w:t>get</w:t>
      </w:r>
      <w:proofErr w:type="spellEnd"/>
      <w:r w:rsidRPr="003678CC">
        <w:rPr>
          <w:rFonts w:ascii="Consolas" w:eastAsia="宋体" w:hAnsi="Consolas" w:cs="宋体"/>
          <w:color w:val="D4D4D4"/>
          <w:kern w:val="0"/>
          <w:szCs w:val="21"/>
        </w:rPr>
        <w:t>(key) &gt; </w:t>
      </w:r>
      <w:r w:rsidRPr="003678CC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3678CC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7B523F1" w14:textId="0833C3AC" w:rsidR="003C5AD3" w:rsidRDefault="004B47B3" w:rsidP="003678CC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4B47B3">
        <w:rPr>
          <w:b/>
          <w:bCs/>
        </w:rPr>
        <w:t xml:space="preserve">L </w:t>
      </w:r>
      <w:proofErr w:type="spellStart"/>
      <w:r w:rsidRPr="004B47B3">
        <w:rPr>
          <w:b/>
          <w:bCs/>
        </w:rPr>
        <w:t>getVer</w:t>
      </w:r>
      <w:proofErr w:type="spellEnd"/>
      <w:r w:rsidRPr="004B47B3">
        <w:rPr>
          <w:b/>
          <w:bCs/>
        </w:rPr>
        <w:t>()</w:t>
      </w:r>
    </w:p>
    <w:p w14:paraId="7327DA63" w14:textId="77777777" w:rsidR="00CB37C6" w:rsidRPr="00CB37C6" w:rsidRDefault="00CB37C6" w:rsidP="00CB37C6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CB37C6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CB37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CB37C6">
        <w:rPr>
          <w:rFonts w:ascii="Consolas" w:eastAsia="宋体" w:hAnsi="Consolas" w:cs="宋体"/>
          <w:color w:val="569CD6"/>
          <w:kern w:val="0"/>
          <w:szCs w:val="21"/>
        </w:rPr>
        <w:t>this</w:t>
      </w:r>
      <w:r w:rsidRPr="00CB37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CB37C6">
        <w:rPr>
          <w:rFonts w:ascii="Consolas" w:eastAsia="宋体" w:hAnsi="Consolas" w:cs="宋体"/>
          <w:color w:val="9CDCFE"/>
          <w:kern w:val="0"/>
          <w:szCs w:val="21"/>
        </w:rPr>
        <w:t>ver</w:t>
      </w:r>
      <w:proofErr w:type="spellEnd"/>
      <w:r w:rsidRPr="00CB37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3A11EC8" w14:textId="5213257C" w:rsidR="003678CC" w:rsidRDefault="000047A7" w:rsidP="00CB37C6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Map&lt;L, Integer&gt; </w:t>
      </w:r>
      <w:proofErr w:type="spellStart"/>
      <w:r w:rsidRPr="000047A7">
        <w:rPr>
          <w:b/>
          <w:bCs/>
        </w:rPr>
        <w:t>getsources</w:t>
      </w:r>
      <w:proofErr w:type="spellEnd"/>
      <w:r w:rsidRPr="000047A7">
        <w:rPr>
          <w:b/>
          <w:bCs/>
        </w:rPr>
        <w:t>()</w:t>
      </w:r>
    </w:p>
    <w:p w14:paraId="671A06D2" w14:textId="77777777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4EC9B0"/>
          <w:kern w:val="0"/>
          <w:szCs w:val="21"/>
        </w:rPr>
        <w:t>Map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Integer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gt; </w:t>
      </w:r>
      <w:r w:rsidRPr="000047A7">
        <w:rPr>
          <w:rFonts w:ascii="Consolas" w:eastAsia="宋体" w:hAnsi="Consolas" w:cs="宋体"/>
          <w:color w:val="9CDCFE"/>
          <w:kern w:val="0"/>
          <w:szCs w:val="21"/>
        </w:rPr>
        <w:t>sources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0047A7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HashMap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lt;&gt;();</w:t>
      </w:r>
    </w:p>
    <w:p w14:paraId="6C8482C0" w14:textId="3252E486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0047A7">
        <w:rPr>
          <w:rFonts w:ascii="Consolas" w:eastAsia="宋体" w:hAnsi="Consolas" w:cs="宋体"/>
          <w:color w:val="9CDCFE"/>
          <w:kern w:val="0"/>
          <w:szCs w:val="21"/>
        </w:rPr>
        <w:t>sources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047A7">
        <w:rPr>
          <w:rFonts w:ascii="Consolas" w:eastAsia="宋体" w:hAnsi="Consolas" w:cs="宋体"/>
          <w:color w:val="DCDCAA"/>
          <w:kern w:val="0"/>
          <w:szCs w:val="21"/>
        </w:rPr>
        <w:t>putAll</w:t>
      </w:r>
      <w:proofErr w:type="spellEnd"/>
      <w:r w:rsidRPr="000047A7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0047A7">
        <w:rPr>
          <w:rFonts w:ascii="Consolas" w:eastAsia="宋体" w:hAnsi="Consolas" w:cs="宋体"/>
          <w:color w:val="D4D4D4"/>
          <w:kern w:val="0"/>
          <w:szCs w:val="21"/>
        </w:rPr>
        <w:t>inEdges</w:t>
      </w:r>
      <w:proofErr w:type="spellEnd"/>
      <w:r w:rsidRPr="000047A7">
        <w:rPr>
          <w:rFonts w:ascii="Consolas" w:eastAsia="宋体" w:hAnsi="Consolas" w:cs="宋体"/>
          <w:color w:val="D4D4D4"/>
          <w:kern w:val="0"/>
          <w:szCs w:val="21"/>
        </w:rPr>
        <w:t>); </w:t>
      </w:r>
    </w:p>
    <w:p w14:paraId="3298DF23" w14:textId="77777777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0047A7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sources;</w:t>
      </w:r>
    </w:p>
    <w:p w14:paraId="4333154D" w14:textId="32202751" w:rsidR="003678CC" w:rsidRDefault="000047A7" w:rsidP="000047A7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Map&lt;L, Integer&gt; </w:t>
      </w:r>
      <w:proofErr w:type="spellStart"/>
      <w:r w:rsidRPr="000047A7">
        <w:rPr>
          <w:b/>
          <w:bCs/>
        </w:rPr>
        <w:t>gettargets</w:t>
      </w:r>
      <w:proofErr w:type="spellEnd"/>
      <w:r w:rsidRPr="000047A7">
        <w:rPr>
          <w:b/>
          <w:bCs/>
        </w:rPr>
        <w:t>()</w:t>
      </w:r>
    </w:p>
    <w:p w14:paraId="5C693224" w14:textId="77777777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4EC9B0"/>
          <w:kern w:val="0"/>
          <w:szCs w:val="21"/>
        </w:rPr>
        <w:t>Map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Integer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gt; </w:t>
      </w:r>
      <w:r w:rsidRPr="000047A7">
        <w:rPr>
          <w:rFonts w:ascii="Consolas" w:eastAsia="宋体" w:hAnsi="Consolas" w:cs="宋体"/>
          <w:color w:val="9CDCFE"/>
          <w:kern w:val="0"/>
          <w:szCs w:val="21"/>
        </w:rPr>
        <w:t>targets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0047A7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0047A7">
        <w:rPr>
          <w:rFonts w:ascii="Consolas" w:eastAsia="宋体" w:hAnsi="Consolas" w:cs="宋体"/>
          <w:color w:val="4EC9B0"/>
          <w:kern w:val="0"/>
          <w:szCs w:val="21"/>
        </w:rPr>
        <w:t>HashMap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&lt;&gt;();</w:t>
      </w:r>
    </w:p>
    <w:p w14:paraId="4AB57282" w14:textId="7D97D06A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0047A7">
        <w:rPr>
          <w:rFonts w:ascii="Consolas" w:eastAsia="宋体" w:hAnsi="Consolas" w:cs="宋体"/>
          <w:color w:val="9CDCFE"/>
          <w:kern w:val="0"/>
          <w:szCs w:val="21"/>
        </w:rPr>
        <w:t>targets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0047A7">
        <w:rPr>
          <w:rFonts w:ascii="Consolas" w:eastAsia="宋体" w:hAnsi="Consolas" w:cs="宋体"/>
          <w:color w:val="DCDCAA"/>
          <w:kern w:val="0"/>
          <w:szCs w:val="21"/>
        </w:rPr>
        <w:t>putAll</w:t>
      </w:r>
      <w:proofErr w:type="spellEnd"/>
      <w:r w:rsidRPr="000047A7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0047A7">
        <w:rPr>
          <w:rFonts w:ascii="Consolas" w:eastAsia="宋体" w:hAnsi="Consolas" w:cs="宋体"/>
          <w:color w:val="D4D4D4"/>
          <w:kern w:val="0"/>
          <w:szCs w:val="21"/>
        </w:rPr>
        <w:t>outEdges</w:t>
      </w:r>
      <w:proofErr w:type="spellEnd"/>
      <w:r w:rsidRPr="000047A7">
        <w:rPr>
          <w:rFonts w:ascii="Consolas" w:eastAsia="宋体" w:hAnsi="Consolas" w:cs="宋体"/>
          <w:color w:val="D4D4D4"/>
          <w:kern w:val="0"/>
          <w:szCs w:val="21"/>
        </w:rPr>
        <w:t xml:space="preserve">);  </w:t>
      </w:r>
    </w:p>
    <w:p w14:paraId="2DF6C07E" w14:textId="77777777" w:rsidR="000047A7" w:rsidRPr="000047A7" w:rsidRDefault="000047A7" w:rsidP="000047A7">
      <w:pPr>
        <w:pStyle w:val="a7"/>
        <w:widowControl/>
        <w:numPr>
          <w:ilvl w:val="0"/>
          <w:numId w:val="40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0047A7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0047A7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0047A7">
        <w:rPr>
          <w:rFonts w:ascii="Consolas" w:eastAsia="宋体" w:hAnsi="Consolas" w:cs="宋体"/>
          <w:color w:val="D4D4D4"/>
          <w:kern w:val="0"/>
          <w:szCs w:val="21"/>
        </w:rPr>
        <w:t> targets;</w:t>
      </w:r>
    </w:p>
    <w:p w14:paraId="50B3BD34" w14:textId="55FF0FB1" w:rsidR="000047A7" w:rsidRDefault="000047A7" w:rsidP="000047A7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int </w:t>
      </w:r>
      <w:proofErr w:type="spellStart"/>
      <w:r w:rsidRPr="000047A7">
        <w:rPr>
          <w:b/>
          <w:bCs/>
        </w:rPr>
        <w:t>set_outEdge</w:t>
      </w:r>
      <w:proofErr w:type="spellEnd"/>
      <w:r w:rsidRPr="000047A7">
        <w:rPr>
          <w:b/>
          <w:bCs/>
        </w:rPr>
        <w:t>(L target, int weight)</w:t>
      </w:r>
    </w:p>
    <w:p w14:paraId="1D707340" w14:textId="22A168CE" w:rsidR="000047A7" w:rsidRDefault="000047A7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设置出边，遍历</w:t>
      </w:r>
      <w:proofErr w:type="spellStart"/>
      <w:r w:rsidRPr="000047A7">
        <w:rPr>
          <w:b/>
          <w:bCs/>
        </w:rPr>
        <w:t>outEdges</w:t>
      </w:r>
      <w:proofErr w:type="spellEnd"/>
      <w:r>
        <w:rPr>
          <w:rFonts w:hint="eastAsia"/>
          <w:b/>
          <w:bCs/>
        </w:rPr>
        <w:t>找到出边表中key等于target的元素，然后更改weight，返回之前的weight值。注意检查weight是否为正数</w:t>
      </w:r>
    </w:p>
    <w:p w14:paraId="56EA073F" w14:textId="5EEF2F49" w:rsidR="000047A7" w:rsidRDefault="000047A7" w:rsidP="000047A7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int </w:t>
      </w:r>
      <w:proofErr w:type="spellStart"/>
      <w:r w:rsidRPr="000047A7">
        <w:rPr>
          <w:b/>
          <w:bCs/>
        </w:rPr>
        <w:t>setInEdge</w:t>
      </w:r>
      <w:proofErr w:type="spellEnd"/>
      <w:r w:rsidRPr="000047A7">
        <w:rPr>
          <w:b/>
          <w:bCs/>
        </w:rPr>
        <w:t>(L source, int weight)</w:t>
      </w:r>
    </w:p>
    <w:p w14:paraId="00DCFE97" w14:textId="34CA11A1" w:rsidR="000047A7" w:rsidRDefault="000047A7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设置入边，同上类似</w:t>
      </w:r>
    </w:p>
    <w:p w14:paraId="136C9ED6" w14:textId="4889A0F5" w:rsidR="000047A7" w:rsidRDefault="000047A7" w:rsidP="000047A7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int </w:t>
      </w:r>
      <w:proofErr w:type="spellStart"/>
      <w:r w:rsidRPr="000047A7">
        <w:rPr>
          <w:b/>
          <w:bCs/>
        </w:rPr>
        <w:t>removeInEdge</w:t>
      </w:r>
      <w:proofErr w:type="spellEnd"/>
      <w:r w:rsidRPr="000047A7">
        <w:rPr>
          <w:b/>
          <w:bCs/>
        </w:rPr>
        <w:t>(L source)</w:t>
      </w:r>
    </w:p>
    <w:p w14:paraId="423231B5" w14:textId="620BCC15" w:rsidR="000047A7" w:rsidRDefault="000047A7" w:rsidP="009F4420">
      <w:pPr>
        <w:pStyle w:val="a7"/>
        <w:ind w:left="1236" w:firstLineChars="0" w:firstLine="0"/>
        <w:rPr>
          <w:b/>
          <w:bCs/>
        </w:rPr>
      </w:pPr>
      <w:proofErr w:type="gramStart"/>
      <w:r>
        <w:rPr>
          <w:rFonts w:hint="eastAsia"/>
          <w:b/>
          <w:bCs/>
        </w:rPr>
        <w:t>判断入边表中</w:t>
      </w:r>
      <w:proofErr w:type="gramEnd"/>
      <w:r>
        <w:rPr>
          <w:rFonts w:hint="eastAsia"/>
          <w:b/>
          <w:bCs/>
        </w:rPr>
        <w:t>的key值是否包含source，后直接调用内置函数移除即可</w:t>
      </w:r>
    </w:p>
    <w:p w14:paraId="3E3AF81B" w14:textId="234E8954" w:rsidR="003678CC" w:rsidRDefault="000047A7" w:rsidP="000047A7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0047A7">
        <w:rPr>
          <w:b/>
          <w:bCs/>
        </w:rPr>
        <w:t xml:space="preserve">int </w:t>
      </w:r>
      <w:proofErr w:type="spellStart"/>
      <w:r w:rsidRPr="000047A7">
        <w:rPr>
          <w:b/>
          <w:bCs/>
        </w:rPr>
        <w:t>removeOutEdge</w:t>
      </w:r>
      <w:proofErr w:type="spellEnd"/>
      <w:r w:rsidRPr="000047A7">
        <w:rPr>
          <w:b/>
          <w:bCs/>
        </w:rPr>
        <w:t>(L target)</w:t>
      </w:r>
    </w:p>
    <w:p w14:paraId="36510920" w14:textId="2A3ACB9B" w:rsidR="000047A7" w:rsidRDefault="000047A7" w:rsidP="009F4420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同上，类似</w:t>
      </w:r>
    </w:p>
    <w:p w14:paraId="3FD4A2B2" w14:textId="0036B73E" w:rsidR="000047A7" w:rsidRDefault="005D02FB" w:rsidP="005D02FB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5D02FB">
        <w:rPr>
          <w:b/>
          <w:bCs/>
        </w:rPr>
        <w:t xml:space="preserve">String </w:t>
      </w:r>
      <w:proofErr w:type="spellStart"/>
      <w:r w:rsidRPr="005D02FB">
        <w:rPr>
          <w:b/>
          <w:bCs/>
        </w:rPr>
        <w:t>toString</w:t>
      </w:r>
      <w:proofErr w:type="spellEnd"/>
      <w:r w:rsidRPr="005D02FB">
        <w:rPr>
          <w:b/>
          <w:bCs/>
        </w:rPr>
        <w:t>()</w:t>
      </w:r>
    </w:p>
    <w:p w14:paraId="7B73B1C8" w14:textId="691B0E52" w:rsidR="005D02FB" w:rsidRDefault="005D02FB" w:rsidP="005D02FB">
      <w:pPr>
        <w:pStyle w:val="a7"/>
        <w:ind w:left="1236" w:firstLineChars="0" w:firstLine="0"/>
        <w:rPr>
          <w:b/>
          <w:bCs/>
        </w:rPr>
      </w:pPr>
      <w:r>
        <w:rPr>
          <w:rFonts w:hint="eastAsia"/>
          <w:b/>
          <w:bCs/>
        </w:rPr>
        <w:t>返回</w:t>
      </w:r>
      <w:proofErr w:type="spellStart"/>
      <w:r>
        <w:rPr>
          <w:rFonts w:hint="eastAsia"/>
          <w:b/>
          <w:bCs/>
        </w:rPr>
        <w:t>ver</w:t>
      </w:r>
      <w:proofErr w:type="spellEnd"/>
      <w:r>
        <w:rPr>
          <w:rFonts w:hint="eastAsia"/>
          <w:b/>
          <w:bCs/>
        </w:rPr>
        <w:t>的信息</w:t>
      </w:r>
    </w:p>
    <w:p w14:paraId="264532C3" w14:textId="4488819A" w:rsidR="00CC75D3" w:rsidRDefault="00CC75D3" w:rsidP="00CC75D3">
      <w:pPr>
        <w:rPr>
          <w:b/>
          <w:bCs/>
        </w:rPr>
      </w:pPr>
      <w:r>
        <w:rPr>
          <w:rFonts w:hint="eastAsia"/>
          <w:b/>
          <w:bCs/>
        </w:rPr>
        <w:t xml:space="preserve"> </w:t>
      </w:r>
      <w:r>
        <w:rPr>
          <w:b/>
          <w:bCs/>
        </w:rPr>
        <w:t xml:space="preserve">       </w:t>
      </w:r>
    </w:p>
    <w:p w14:paraId="43E0D20D" w14:textId="53DC2196" w:rsidR="008176D8" w:rsidRDefault="008176D8" w:rsidP="00CC75D3">
      <w:pPr>
        <w:rPr>
          <w:b/>
          <w:bCs/>
        </w:rPr>
      </w:pPr>
    </w:p>
    <w:p w14:paraId="3F01506F" w14:textId="30777D1B" w:rsidR="002F06E2" w:rsidRDefault="002F06E2" w:rsidP="00CC75D3">
      <w:pPr>
        <w:rPr>
          <w:b/>
          <w:bCs/>
        </w:rPr>
      </w:pPr>
    </w:p>
    <w:p w14:paraId="730732EC" w14:textId="763977D3" w:rsidR="002F06E2" w:rsidRDefault="002F06E2" w:rsidP="00CC75D3">
      <w:pPr>
        <w:rPr>
          <w:b/>
          <w:bCs/>
        </w:rPr>
      </w:pPr>
    </w:p>
    <w:p w14:paraId="15B6CFAB" w14:textId="214989E5" w:rsidR="002F06E2" w:rsidRDefault="002F06E2" w:rsidP="00CC75D3">
      <w:pPr>
        <w:rPr>
          <w:b/>
          <w:bCs/>
        </w:rPr>
      </w:pPr>
    </w:p>
    <w:p w14:paraId="1D3BE791" w14:textId="1E2F6332" w:rsidR="002F06E2" w:rsidRDefault="002F06E2" w:rsidP="00CC75D3">
      <w:pPr>
        <w:rPr>
          <w:b/>
          <w:bCs/>
        </w:rPr>
      </w:pPr>
    </w:p>
    <w:p w14:paraId="1AFD2D83" w14:textId="7DC7C4D7" w:rsidR="002F06E2" w:rsidRDefault="002F06E2" w:rsidP="00CC75D3">
      <w:pPr>
        <w:rPr>
          <w:b/>
          <w:bCs/>
        </w:rPr>
      </w:pPr>
    </w:p>
    <w:p w14:paraId="73D76C88" w14:textId="2A6B8422" w:rsidR="002F06E2" w:rsidRDefault="002F06E2" w:rsidP="00CC75D3">
      <w:pPr>
        <w:rPr>
          <w:b/>
          <w:bCs/>
        </w:rPr>
      </w:pPr>
    </w:p>
    <w:p w14:paraId="79B8E763" w14:textId="4591B567" w:rsidR="002F06E2" w:rsidRDefault="002F06E2" w:rsidP="00CC75D3">
      <w:pPr>
        <w:rPr>
          <w:b/>
          <w:bCs/>
        </w:rPr>
      </w:pPr>
    </w:p>
    <w:p w14:paraId="01E914C0" w14:textId="65CDC58A" w:rsidR="002F06E2" w:rsidRDefault="002F06E2" w:rsidP="00CC75D3">
      <w:pPr>
        <w:rPr>
          <w:b/>
          <w:bCs/>
        </w:rPr>
      </w:pPr>
    </w:p>
    <w:p w14:paraId="22203D64" w14:textId="49DFF247" w:rsidR="002F06E2" w:rsidRDefault="002F06E2" w:rsidP="00CC75D3">
      <w:pPr>
        <w:rPr>
          <w:b/>
          <w:bCs/>
        </w:rPr>
      </w:pPr>
    </w:p>
    <w:p w14:paraId="2F5E7C8A" w14:textId="56DC7F71" w:rsidR="002F06E2" w:rsidRDefault="002F06E2" w:rsidP="00CC75D3">
      <w:pPr>
        <w:rPr>
          <w:b/>
          <w:bCs/>
        </w:rPr>
      </w:pPr>
    </w:p>
    <w:p w14:paraId="6411EC90" w14:textId="1EAD3A57" w:rsidR="002F06E2" w:rsidRDefault="002F06E2" w:rsidP="00CC75D3">
      <w:pPr>
        <w:rPr>
          <w:b/>
          <w:bCs/>
        </w:rPr>
      </w:pPr>
    </w:p>
    <w:p w14:paraId="76A3CFE7" w14:textId="056BC8E2" w:rsidR="002F06E2" w:rsidRDefault="002F06E2" w:rsidP="00CC75D3">
      <w:pPr>
        <w:rPr>
          <w:b/>
          <w:bCs/>
        </w:rPr>
      </w:pPr>
    </w:p>
    <w:p w14:paraId="1306323D" w14:textId="77777777" w:rsidR="002F06E2" w:rsidRDefault="002F06E2" w:rsidP="00CC75D3">
      <w:pPr>
        <w:rPr>
          <w:b/>
          <w:bCs/>
        </w:rPr>
      </w:pPr>
    </w:p>
    <w:p w14:paraId="15025697" w14:textId="3C40D69A" w:rsidR="008176D8" w:rsidRDefault="008176D8" w:rsidP="00CC75D3">
      <w:pPr>
        <w:rPr>
          <w:b/>
          <w:bCs/>
        </w:rPr>
      </w:pPr>
      <w:r>
        <w:rPr>
          <w:rFonts w:hint="eastAsia"/>
          <w:b/>
          <w:bCs/>
        </w:rPr>
        <w:lastRenderedPageBreak/>
        <w:t xml:space="preserve"> </w:t>
      </w:r>
      <w:r>
        <w:rPr>
          <w:b/>
          <w:bCs/>
        </w:rPr>
        <w:t xml:space="preserve">  </w:t>
      </w:r>
      <w:r>
        <w:rPr>
          <w:rFonts w:hint="eastAsia"/>
          <w:b/>
          <w:bCs/>
        </w:rPr>
        <w:t>Junit测试结果：</w:t>
      </w:r>
    </w:p>
    <w:p w14:paraId="1E75B860" w14:textId="6FC2011C" w:rsidR="008176D8" w:rsidRPr="00CC75D3" w:rsidRDefault="002F06E2" w:rsidP="002F06E2">
      <w:pPr>
        <w:jc w:val="center"/>
        <w:rPr>
          <w:b/>
          <w:bCs/>
        </w:rPr>
      </w:pPr>
      <w:r w:rsidRPr="002F06E2">
        <w:rPr>
          <w:b/>
          <w:bCs/>
          <w:noProof/>
        </w:rPr>
        <w:drawing>
          <wp:inline distT="0" distB="0" distL="0" distR="0" wp14:anchorId="2A61899C" wp14:editId="7AE8E668">
            <wp:extent cx="4541914" cy="4206605"/>
            <wp:effectExtent l="0" t="0" r="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420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FAF0F" w14:textId="61FDB6F3" w:rsidR="004E4BD4" w:rsidRPr="00CC75D3" w:rsidRDefault="005664AF" w:rsidP="004E4BD4">
      <w:pPr>
        <w:pStyle w:val="3"/>
        <w:rPr>
          <w:rFonts w:ascii="Consolas" w:hAnsi="Consolas" w:cs="Times New Roman"/>
          <w:sz w:val="24"/>
        </w:rPr>
      </w:pPr>
      <w:bookmarkStart w:id="15" w:name="_Toc74243310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5"/>
    </w:p>
    <w:p w14:paraId="51167439" w14:textId="38AE1D11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6" w:name="_Toc74243311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6"/>
    </w:p>
    <w:p w14:paraId="0A9DDEC2" w14:textId="1C6FA278" w:rsidR="004E4BD4" w:rsidRPr="00CC75D3" w:rsidRDefault="004E4BD4" w:rsidP="004E4BD4">
      <w:r>
        <w:rPr>
          <w:rFonts w:hint="eastAsia"/>
        </w:rPr>
        <w:t xml:space="preserve"> </w:t>
      </w:r>
      <w:r>
        <w:t xml:space="preserve">  </w:t>
      </w:r>
      <w:r w:rsidR="00CC75D3" w:rsidRPr="00CC75D3">
        <w:rPr>
          <w:rFonts w:hint="eastAsia"/>
        </w:rPr>
        <w:t>在程序中选择“重构”或“String”并选择更改所有匹配项（要注意</w:t>
      </w:r>
      <w:proofErr w:type="spellStart"/>
      <w:r w:rsidR="00CC75D3" w:rsidRPr="00CC75D3">
        <w:rPr>
          <w:rFonts w:hint="eastAsia"/>
        </w:rPr>
        <w:t>toString</w:t>
      </w:r>
      <w:proofErr w:type="spellEnd"/>
      <w:r w:rsidR="00CC75D3" w:rsidRPr="00CC75D3">
        <w:rPr>
          <w:rFonts w:hint="eastAsia"/>
        </w:rPr>
        <w:t>），即可实现泛化</w:t>
      </w:r>
      <w:r w:rsidR="00CC75D3">
        <w:rPr>
          <w:rFonts w:hint="eastAsia"/>
        </w:rPr>
        <w:t>。</w:t>
      </w:r>
    </w:p>
    <w:p w14:paraId="65758F4A" w14:textId="7A987DE3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7" w:name="_Toc74243312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7"/>
    </w:p>
    <w:p w14:paraId="773FD2A1" w14:textId="77777777" w:rsidR="00CC75D3" w:rsidRPr="00CC75D3" w:rsidRDefault="004E4BD4" w:rsidP="00CC75D3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  </w:t>
      </w:r>
      <w:r w:rsidR="00CC75D3"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public static Graph&lt;String&gt; empty() {</w:t>
      </w:r>
    </w:p>
    <w:p w14:paraId="66806AB0" w14:textId="7B9DA049" w:rsidR="00CC75D3" w:rsidRPr="00CC75D3" w:rsidRDefault="00CC75D3" w:rsidP="00CC75D3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        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   </w:t>
      </w:r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return new </w:t>
      </w:r>
      <w:proofErr w:type="spellStart"/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ConcreteEdgesGraph</w:t>
      </w:r>
      <w:proofErr w:type="spellEnd"/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();</w:t>
      </w:r>
    </w:p>
    <w:p w14:paraId="6789DA0C" w14:textId="106BE2AB" w:rsidR="00CC75D3" w:rsidRPr="00CC75D3" w:rsidRDefault="00CC75D3" w:rsidP="00CC75D3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    </w:t>
      </w:r>
      <w:r>
        <w:rPr>
          <w:rFonts w:ascii="Times New Roman" w:eastAsiaTheme="majorEastAsia" w:hAnsi="Times New Roman" w:cs="Times New Roman"/>
          <w:b/>
          <w:bCs/>
          <w:sz w:val="22"/>
          <w:szCs w:val="28"/>
        </w:rPr>
        <w:t xml:space="preserve"> </w:t>
      </w:r>
      <w:r w:rsidRPr="00CC75D3">
        <w:rPr>
          <w:rFonts w:ascii="Times New Roman" w:eastAsiaTheme="majorEastAsia" w:hAnsi="Times New Roman" w:cs="Times New Roman"/>
          <w:b/>
          <w:bCs/>
          <w:sz w:val="22"/>
          <w:szCs w:val="28"/>
        </w:rPr>
        <w:t>}</w:t>
      </w:r>
    </w:p>
    <w:p w14:paraId="47227503" w14:textId="2E7EDEB8" w:rsidR="004E4BD4" w:rsidRPr="004E4BD4" w:rsidRDefault="004E4BD4" w:rsidP="004E4BD4"/>
    <w:p w14:paraId="6A06E8E4" w14:textId="7DD28831" w:rsid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8" w:name="_Toc74243313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8"/>
    </w:p>
    <w:p w14:paraId="10BFB01F" w14:textId="606D06B6" w:rsidR="00CC75D3" w:rsidRPr="00CC75D3" w:rsidRDefault="00CC75D3" w:rsidP="00CC75D3">
      <w:pPr>
        <w:ind w:firstLine="420"/>
        <w:rPr>
          <w:rFonts w:ascii="Times New Roman" w:hAnsi="Times New Roman"/>
        </w:rPr>
      </w:pPr>
      <w:r>
        <w:rPr>
          <w:rFonts w:hint="eastAsia"/>
        </w:rPr>
        <w:t xml:space="preserve"> </w:t>
      </w:r>
      <w:r>
        <w:rPr>
          <w:rFonts w:ascii="Times New Roman" w:hAnsi="Times New Roman" w:hint="eastAsia"/>
        </w:rPr>
        <w:t>根据</w:t>
      </w:r>
      <w:r w:rsidR="007D5093">
        <w:rPr>
          <w:rFonts w:ascii="Times New Roman" w:hAnsi="Times New Roman" w:hint="eastAsia"/>
        </w:rPr>
        <w:t>给定</w:t>
      </w:r>
      <w:r>
        <w:rPr>
          <w:rFonts w:ascii="Times New Roman" w:hAnsi="Times New Roman" w:hint="eastAsia"/>
        </w:rPr>
        <w:t>文本</w:t>
      </w:r>
      <w:r w:rsidR="007D5093">
        <w:rPr>
          <w:rFonts w:ascii="Times New Roman" w:hAnsi="Times New Roman" w:hint="eastAsia"/>
        </w:rPr>
        <w:t>中的信息</w:t>
      </w:r>
      <w:r>
        <w:rPr>
          <w:rFonts w:ascii="Times New Roman" w:hAnsi="Times New Roman" w:hint="eastAsia"/>
        </w:rPr>
        <w:t>生成一个单词图，然后给定一条输入，在图中搜索词之间的关系，自动补全语句。对每一个不一样的单词看作一个顶点，相邻的单词之间，建立一条有向边，这条有向边的权值等于相邻单词对出现的次数。在输入信息时，</w:t>
      </w:r>
      <w:r w:rsidR="007D5093">
        <w:rPr>
          <w:rFonts w:ascii="Times New Roman" w:hAnsi="Times New Roman" w:hint="eastAsia"/>
        </w:rPr>
        <w:t>检查</w:t>
      </w:r>
      <w:r>
        <w:rPr>
          <w:rFonts w:ascii="Times New Roman" w:hAnsi="Times New Roman" w:hint="eastAsia"/>
        </w:rPr>
        <w:t>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lastRenderedPageBreak/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</w:t>
      </w:r>
      <w:proofErr w:type="gramStart"/>
      <w:r>
        <w:rPr>
          <w:rFonts w:ascii="Times New Roman" w:hAnsi="Times New Roman" w:hint="eastAsia"/>
        </w:rPr>
        <w:t>按照权</w:t>
      </w:r>
      <w:proofErr w:type="gramEnd"/>
      <w:r>
        <w:rPr>
          <w:rFonts w:ascii="Times New Roman" w:hAnsi="Times New Roman" w:hint="eastAsia"/>
        </w:rPr>
        <w:t>值越大者优先</w:t>
      </w:r>
    </w:p>
    <w:p w14:paraId="262158F5" w14:textId="4BBA8BCE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9" w:name="_Toc74243314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9"/>
      <w:proofErr w:type="spellEnd"/>
    </w:p>
    <w:p w14:paraId="4E92392C" w14:textId="0853F376" w:rsidR="00CC75D3" w:rsidRPr="00827EC2" w:rsidRDefault="00827EC2" w:rsidP="00CC75D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在基本测试之后，增加特殊的测试用例和边界检查，包括单连接，多连接，孤立点以及结尾的符号</w:t>
      </w:r>
    </w:p>
    <w:p w14:paraId="685E7895" w14:textId="5AA836EF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20" w:name="_Toc74243315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20"/>
      <w:proofErr w:type="spellEnd"/>
    </w:p>
    <w:p w14:paraId="02504286" w14:textId="16F3FE6E" w:rsidR="00CC75D3" w:rsidRPr="00370FAF" w:rsidRDefault="00370FAF" w:rsidP="00370FAF">
      <w:pPr>
        <w:pStyle w:val="a7"/>
        <w:numPr>
          <w:ilvl w:val="0"/>
          <w:numId w:val="41"/>
        </w:numPr>
        <w:ind w:firstLineChars="0"/>
        <w:rPr>
          <w:b/>
          <w:bCs/>
        </w:rPr>
      </w:pPr>
      <w:r w:rsidRPr="00370FAF">
        <w:rPr>
          <w:b/>
          <w:bCs/>
        </w:rPr>
        <w:t xml:space="preserve">void </w:t>
      </w:r>
      <w:proofErr w:type="spellStart"/>
      <w:r w:rsidRPr="00370FAF">
        <w:rPr>
          <w:b/>
          <w:bCs/>
        </w:rPr>
        <w:t>checkRep</w:t>
      </w:r>
      <w:proofErr w:type="spellEnd"/>
      <w:r w:rsidRPr="00370FAF">
        <w:rPr>
          <w:b/>
          <w:bCs/>
        </w:rPr>
        <w:t>()</w:t>
      </w:r>
    </w:p>
    <w:p w14:paraId="29747EE1" w14:textId="709D5F84" w:rsidR="00370FAF" w:rsidRDefault="00370FAF" w:rsidP="00370FAF">
      <w:pPr>
        <w:pStyle w:val="a7"/>
        <w:ind w:left="780" w:firstLineChars="0" w:firstLine="0"/>
        <w:rPr>
          <w:b/>
          <w:bCs/>
        </w:rPr>
      </w:pPr>
      <w:r>
        <w:rPr>
          <w:rFonts w:hint="eastAsia"/>
          <w:b/>
          <w:bCs/>
        </w:rPr>
        <w:t>检查vertices中的每一点vertex是否非空</w:t>
      </w:r>
    </w:p>
    <w:p w14:paraId="49776245" w14:textId="5A0104D4" w:rsidR="00883308" w:rsidRDefault="00883308" w:rsidP="00883308">
      <w:pPr>
        <w:pStyle w:val="a7"/>
        <w:numPr>
          <w:ilvl w:val="0"/>
          <w:numId w:val="41"/>
        </w:numPr>
        <w:ind w:firstLineChars="0"/>
        <w:rPr>
          <w:b/>
          <w:bCs/>
        </w:rPr>
      </w:pPr>
      <w:proofErr w:type="spellStart"/>
      <w:r w:rsidRPr="00883308">
        <w:rPr>
          <w:b/>
          <w:bCs/>
        </w:rPr>
        <w:t>GraphPoet</w:t>
      </w:r>
      <w:proofErr w:type="spellEnd"/>
      <w:r w:rsidRPr="00883308">
        <w:rPr>
          <w:b/>
          <w:bCs/>
        </w:rPr>
        <w:t>(File corpus)</w:t>
      </w:r>
    </w:p>
    <w:p w14:paraId="03CA04D3" w14:textId="271CBC94" w:rsidR="00883308" w:rsidRPr="00883308" w:rsidRDefault="00883308" w:rsidP="00883308">
      <w:pPr>
        <w:pStyle w:val="a7"/>
        <w:ind w:left="780" w:firstLineChars="0" w:firstLine="0"/>
        <w:rPr>
          <w:b/>
          <w:bCs/>
        </w:rPr>
      </w:pPr>
      <w:r>
        <w:rPr>
          <w:rFonts w:hint="eastAsia"/>
          <w:b/>
          <w:bCs/>
        </w:rPr>
        <w:t>根据文件内容构造单词关系图，首先读入文件，然后分割字符串，将字符串传给graph，然后调用函数设置单词之间的边</w:t>
      </w:r>
    </w:p>
    <w:p w14:paraId="4E34C89D" w14:textId="628FEAF4" w:rsidR="00883308" w:rsidRDefault="00883308" w:rsidP="00883308">
      <w:pPr>
        <w:pStyle w:val="a7"/>
        <w:numPr>
          <w:ilvl w:val="0"/>
          <w:numId w:val="41"/>
        </w:numPr>
        <w:ind w:firstLineChars="0"/>
        <w:rPr>
          <w:b/>
          <w:bCs/>
        </w:rPr>
      </w:pPr>
      <w:r w:rsidRPr="00883308">
        <w:rPr>
          <w:b/>
          <w:bCs/>
        </w:rPr>
        <w:t>String poem(String input)</w:t>
      </w:r>
    </w:p>
    <w:p w14:paraId="46357938" w14:textId="42E28DAB" w:rsidR="00883308" w:rsidRDefault="00883308" w:rsidP="00883308">
      <w:pPr>
        <w:pStyle w:val="a7"/>
        <w:ind w:left="780" w:firstLineChars="0" w:firstLine="0"/>
        <w:rPr>
          <w:b/>
          <w:bCs/>
        </w:rPr>
      </w:pPr>
      <w:r>
        <w:rPr>
          <w:rFonts w:hint="eastAsia"/>
          <w:b/>
          <w:bCs/>
        </w:rPr>
        <w:t>根据输入内容完善原来的单词图，首先分割输入的字符串，然后判断单词是否已经存在，若不存在，直接加入；若存在，则调用target和source函数找到其中的点的信息，然后修改</w:t>
      </w:r>
    </w:p>
    <w:p w14:paraId="0861A999" w14:textId="2FA745AC" w:rsidR="00883308" w:rsidRDefault="00883308" w:rsidP="00883308">
      <w:pPr>
        <w:pStyle w:val="a7"/>
        <w:numPr>
          <w:ilvl w:val="0"/>
          <w:numId w:val="41"/>
        </w:numPr>
        <w:ind w:firstLineChars="0"/>
        <w:rPr>
          <w:b/>
          <w:bCs/>
        </w:rPr>
      </w:pPr>
      <w:r w:rsidRPr="00883308">
        <w:rPr>
          <w:b/>
          <w:bCs/>
        </w:rPr>
        <w:t xml:space="preserve">String </w:t>
      </w:r>
      <w:proofErr w:type="spellStart"/>
      <w:r w:rsidRPr="00883308">
        <w:rPr>
          <w:b/>
          <w:bCs/>
        </w:rPr>
        <w:t>toString</w:t>
      </w:r>
      <w:proofErr w:type="spellEnd"/>
      <w:r w:rsidRPr="00883308">
        <w:rPr>
          <w:b/>
          <w:bCs/>
        </w:rPr>
        <w:t>()</w:t>
      </w:r>
    </w:p>
    <w:p w14:paraId="41F4CE7D" w14:textId="183330C9" w:rsidR="00883308" w:rsidRPr="00883308" w:rsidRDefault="00883308" w:rsidP="00883308">
      <w:pPr>
        <w:pStyle w:val="a7"/>
        <w:ind w:left="780" w:firstLineChars="0" w:firstLine="0"/>
        <w:rPr>
          <w:b/>
          <w:bCs/>
        </w:rPr>
      </w:pPr>
      <w:r w:rsidRPr="00883308">
        <w:rPr>
          <w:b/>
          <w:bCs/>
        </w:rPr>
        <w:t xml:space="preserve">return "an instance of </w:t>
      </w:r>
      <w:proofErr w:type="spellStart"/>
      <w:r w:rsidRPr="00883308">
        <w:rPr>
          <w:b/>
          <w:bCs/>
        </w:rPr>
        <w:t>GraphPoet</w:t>
      </w:r>
      <w:proofErr w:type="spellEnd"/>
      <w:r w:rsidRPr="00883308">
        <w:rPr>
          <w:b/>
          <w:bCs/>
        </w:rPr>
        <w:t xml:space="preserve">, </w:t>
      </w:r>
      <w:proofErr w:type="spellStart"/>
      <w:r w:rsidRPr="00883308">
        <w:rPr>
          <w:b/>
          <w:bCs/>
        </w:rPr>
        <w:t>hashcode</w:t>
      </w:r>
      <w:proofErr w:type="spellEnd"/>
      <w:r w:rsidRPr="00883308">
        <w:rPr>
          <w:b/>
          <w:bCs/>
        </w:rPr>
        <w:t xml:space="preserve">: " + </w:t>
      </w:r>
      <w:proofErr w:type="spellStart"/>
      <w:r w:rsidRPr="00883308">
        <w:rPr>
          <w:b/>
          <w:bCs/>
        </w:rPr>
        <w:t>this.hashCode</w:t>
      </w:r>
      <w:proofErr w:type="spellEnd"/>
      <w:r w:rsidRPr="00883308">
        <w:rPr>
          <w:b/>
          <w:bCs/>
        </w:rPr>
        <w:t>();</w:t>
      </w:r>
    </w:p>
    <w:p w14:paraId="0B44D435" w14:textId="5C14BE08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21" w:name="_Toc74243316"/>
      <w:r w:rsidRPr="002E6F7F">
        <w:rPr>
          <w:rFonts w:ascii="Times New Roman" w:hAnsi="Times New Roman" w:cs="Times New Roman"/>
          <w:sz w:val="22"/>
        </w:rPr>
        <w:t>Graph poetry slam</w:t>
      </w:r>
      <w:bookmarkEnd w:id="21"/>
    </w:p>
    <w:p w14:paraId="22CB3152" w14:textId="730CD411" w:rsidR="00CC75D3" w:rsidRDefault="004E1521" w:rsidP="00CC75D3">
      <w:r>
        <w:rPr>
          <w:rFonts w:hint="eastAsia"/>
        </w:rPr>
        <w:t xml:space="preserve"> </w:t>
      </w:r>
      <w:r>
        <w:t xml:space="preserve">    </w:t>
      </w:r>
      <w:r w:rsidR="0026428B">
        <w:rPr>
          <w:rFonts w:hint="eastAsia"/>
        </w:rPr>
        <w:t>文件样例测试：</w:t>
      </w:r>
    </w:p>
    <w:p w14:paraId="4E3093C0" w14:textId="7B77C566" w:rsidR="0026428B" w:rsidRDefault="0026428B" w:rsidP="00CC75D3">
      <w:r w:rsidRPr="0026428B">
        <w:rPr>
          <w:noProof/>
        </w:rPr>
        <w:drawing>
          <wp:inline distT="0" distB="0" distL="0" distR="0" wp14:anchorId="18BB5409" wp14:editId="11F6827C">
            <wp:extent cx="5274310" cy="138239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B1CA" w14:textId="77777777" w:rsidR="001B480D" w:rsidRDefault="001B480D" w:rsidP="00CC75D3"/>
    <w:p w14:paraId="7A13D5AA" w14:textId="403C7491" w:rsidR="0026428B" w:rsidRDefault="0026428B" w:rsidP="00CC75D3">
      <w:r>
        <w:rPr>
          <w:rFonts w:hint="eastAsia"/>
        </w:rPr>
        <w:t xml:space="preserve"> </w:t>
      </w:r>
      <w:r>
        <w:t xml:space="preserve">    </w:t>
      </w:r>
      <w:r>
        <w:rPr>
          <w:rFonts w:hint="eastAsia"/>
        </w:rPr>
        <w:t>边界检查：</w:t>
      </w:r>
      <w:r w:rsidR="001B480D" w:rsidRPr="001B480D">
        <w:t>This is a system Omni Theater native system test of.</w:t>
      </w:r>
      <w:r w:rsidR="001B480D">
        <w:rPr>
          <w:rFonts w:hint="eastAsia"/>
        </w:rPr>
        <w:t>（去掉所有的the）</w:t>
      </w:r>
    </w:p>
    <w:p w14:paraId="14828154" w14:textId="6A50C70C" w:rsidR="0026428B" w:rsidRDefault="001B480D" w:rsidP="00CC75D3">
      <w:r w:rsidRPr="001B480D">
        <w:rPr>
          <w:noProof/>
        </w:rPr>
        <w:drawing>
          <wp:inline distT="0" distB="0" distL="0" distR="0" wp14:anchorId="79B153FF" wp14:editId="22F065A2">
            <wp:extent cx="5227773" cy="150889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11889" w14:textId="503E711B" w:rsidR="001B480D" w:rsidRDefault="001B480D" w:rsidP="00AE391C">
      <w:pPr>
        <w:ind w:firstLine="420"/>
      </w:pPr>
      <w:r>
        <w:rPr>
          <w:rFonts w:hint="eastAsia"/>
        </w:rPr>
        <w:t>测试用例2：</w:t>
      </w:r>
      <w:r w:rsidRPr="001B480D">
        <w:t>This is the a of system Omni Theater native system test of the.</w:t>
      </w:r>
      <w:r w:rsidR="00AE391C">
        <w:rPr>
          <w:rFonts w:hint="eastAsia"/>
        </w:rPr>
        <w:t>（制造回路）</w:t>
      </w:r>
    </w:p>
    <w:p w14:paraId="3FE13AD7" w14:textId="1E530DA4" w:rsidR="00AE391C" w:rsidRDefault="00AE391C" w:rsidP="00AE391C">
      <w:r w:rsidRPr="00AE391C">
        <w:rPr>
          <w:noProof/>
        </w:rPr>
        <w:lastRenderedPageBreak/>
        <w:drawing>
          <wp:inline distT="0" distB="0" distL="0" distR="0" wp14:anchorId="1258D45E" wp14:editId="5748C8FA">
            <wp:extent cx="5274310" cy="14160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F18DA" w14:textId="4510B577" w:rsidR="00AE391C" w:rsidRDefault="00310F6D" w:rsidP="00AE391C">
      <w:r>
        <w:rPr>
          <w:rFonts w:hint="eastAsia"/>
        </w:rPr>
        <w:t>Junit测试：</w:t>
      </w:r>
    </w:p>
    <w:p w14:paraId="2D0E5D7D" w14:textId="609C165F" w:rsidR="00310F6D" w:rsidRPr="00CC75D3" w:rsidRDefault="008176D8" w:rsidP="008176D8">
      <w:pPr>
        <w:jc w:val="center"/>
      </w:pPr>
      <w:r w:rsidRPr="008176D8">
        <w:rPr>
          <w:noProof/>
        </w:rPr>
        <w:drawing>
          <wp:inline distT="0" distB="0" distL="0" distR="0" wp14:anchorId="5F13261B" wp14:editId="7CA9D3B7">
            <wp:extent cx="4595258" cy="2682472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DB431" w14:textId="1A2C01A1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2" w:name="_Toc74243317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2"/>
    </w:p>
    <w:p w14:paraId="25473191" w14:textId="7FE4302A" w:rsidR="008176D8" w:rsidRDefault="00727DE8" w:rsidP="008176D8">
      <w:r w:rsidRPr="00727DE8">
        <w:rPr>
          <w:noProof/>
        </w:rPr>
        <w:drawing>
          <wp:inline distT="0" distB="0" distL="0" distR="0" wp14:anchorId="50C7D9C2" wp14:editId="13E1710B">
            <wp:extent cx="5274310" cy="124142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8AB7F" w14:textId="0DF15D9F" w:rsidR="00727DE8" w:rsidRPr="008176D8" w:rsidRDefault="00727DE8" w:rsidP="008176D8">
      <w:r w:rsidRPr="00727DE8">
        <w:rPr>
          <w:noProof/>
        </w:rPr>
        <w:drawing>
          <wp:inline distT="0" distB="0" distL="0" distR="0" wp14:anchorId="7FA15541" wp14:editId="42D102FC">
            <wp:extent cx="5274310" cy="1365885"/>
            <wp:effectExtent l="0" t="0" r="254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6ABD1" w14:textId="2B03095E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3" w:name="_Toc74243318"/>
      <w:r w:rsidRPr="005F3A96">
        <w:rPr>
          <w:rFonts w:ascii="Times New Roman" w:hAnsi="Times New Roman" w:cs="Times New Roman"/>
          <w:sz w:val="24"/>
        </w:rPr>
        <w:lastRenderedPageBreak/>
        <w:t>Before you’re done</w:t>
      </w:r>
      <w:bookmarkEnd w:id="23"/>
    </w:p>
    <w:p w14:paraId="2E8B3451" w14:textId="17302C55" w:rsidR="00F31354" w:rsidRPr="00F31354" w:rsidRDefault="00F31354" w:rsidP="00F31354">
      <w:r>
        <w:rPr>
          <w:rFonts w:hint="eastAsia"/>
        </w:rPr>
        <w:t xml:space="preserve"> </w:t>
      </w:r>
      <w:r>
        <w:t xml:space="preserve">  </w:t>
      </w:r>
      <w:r w:rsidRPr="00F31354">
        <w:rPr>
          <w:noProof/>
        </w:rPr>
        <w:drawing>
          <wp:inline distT="0" distB="0" distL="0" distR="0" wp14:anchorId="2E218409" wp14:editId="2BA03A98">
            <wp:extent cx="5274310" cy="940435"/>
            <wp:effectExtent l="0" t="0" r="254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08E46" w14:textId="2C6055D2" w:rsidR="005D4804" w:rsidRDefault="00C011C3" w:rsidP="00F3135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C011C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80AA775" wp14:editId="160DE780">
            <wp:extent cx="5274310" cy="288290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92319" w14:textId="16BB7FE4" w:rsidR="00F31354" w:rsidRDefault="00F31354" w:rsidP="00F3135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F3135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225FD8F" wp14:editId="313A90CD">
            <wp:extent cx="5274310" cy="1762760"/>
            <wp:effectExtent l="0" t="0" r="2540" b="889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03D3" w14:textId="32DD0644" w:rsidR="002B4154" w:rsidRDefault="002B4154" w:rsidP="00F3135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6446364B" w14:textId="4448C09C" w:rsidR="00727DE8" w:rsidRPr="005D4804" w:rsidRDefault="004F5E47" w:rsidP="004F5E4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4F5E47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3612084C" wp14:editId="6CD52D77">
            <wp:extent cx="4237087" cy="1638442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27ACF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4" w:name="_Toc74243319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4"/>
    </w:p>
    <w:p w14:paraId="694E4A23" w14:textId="1396B224" w:rsidR="000E3103" w:rsidRPr="000E3103" w:rsidRDefault="000205CC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</w:t>
      </w:r>
      <w:r w:rsidRPr="000205CC">
        <w:rPr>
          <w:rFonts w:ascii="Times New Roman" w:eastAsia="宋体" w:hAnsi="Times New Roman" w:cs="Times New Roman" w:hint="eastAsia"/>
          <w:sz w:val="24"/>
          <w:szCs w:val="24"/>
        </w:rPr>
        <w:t>任务</w:t>
      </w:r>
      <w:r>
        <w:rPr>
          <w:rFonts w:ascii="Times New Roman" w:eastAsia="宋体" w:hAnsi="Times New Roman" w:cs="Times New Roman" w:hint="eastAsia"/>
          <w:sz w:val="24"/>
          <w:szCs w:val="24"/>
        </w:rPr>
        <w:t>要求我们</w:t>
      </w:r>
      <w:r w:rsidRPr="000205CC"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0205CC">
        <w:rPr>
          <w:rFonts w:ascii="Times New Roman" w:eastAsia="宋体" w:hAnsi="Times New Roman" w:cs="Times New Roman"/>
          <w:sz w:val="24"/>
          <w:szCs w:val="24"/>
        </w:rPr>
        <w:t>ADT</w:t>
      </w:r>
      <w:r w:rsidRPr="000205CC">
        <w:rPr>
          <w:rFonts w:ascii="Times New Roman" w:eastAsia="宋体" w:hAnsi="Times New Roman" w:cs="Times New Roman"/>
          <w:sz w:val="24"/>
          <w:szCs w:val="24"/>
        </w:rPr>
        <w:t>把第一次实验中的</w:t>
      </w:r>
      <w:proofErr w:type="spellStart"/>
      <w:r w:rsidRPr="000205CC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0205CC">
        <w:rPr>
          <w:rFonts w:ascii="Times New Roman" w:eastAsia="宋体" w:hAnsi="Times New Roman" w:cs="Times New Roman"/>
          <w:sz w:val="24"/>
          <w:szCs w:val="24"/>
        </w:rPr>
        <w:t>重新实现一遍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0205CC">
        <w:rPr>
          <w:rFonts w:ascii="Times New Roman" w:eastAsia="宋体" w:hAnsi="Times New Roman" w:cs="Times New Roman"/>
          <w:sz w:val="24"/>
          <w:szCs w:val="24"/>
        </w:rPr>
        <w:t>而对于已经写好的</w:t>
      </w:r>
      <w:proofErr w:type="spellStart"/>
      <w:r w:rsidRPr="000205CC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0205CC">
        <w:rPr>
          <w:rFonts w:ascii="Times New Roman" w:eastAsia="宋体" w:hAnsi="Times New Roman" w:cs="Times New Roman"/>
          <w:sz w:val="24"/>
          <w:szCs w:val="24"/>
        </w:rPr>
        <w:t>中的方法，要用</w:t>
      </w:r>
      <w:r w:rsidRPr="000205CC">
        <w:rPr>
          <w:rFonts w:ascii="Times New Roman" w:eastAsia="宋体" w:hAnsi="Times New Roman" w:cs="Times New Roman"/>
          <w:sz w:val="24"/>
          <w:szCs w:val="24"/>
        </w:rPr>
        <w:t>3.1</w:t>
      </w:r>
      <w:r w:rsidRPr="000205CC">
        <w:rPr>
          <w:rFonts w:ascii="Times New Roman" w:eastAsia="宋体" w:hAnsi="Times New Roman" w:cs="Times New Roman"/>
          <w:sz w:val="24"/>
          <w:szCs w:val="24"/>
        </w:rPr>
        <w:t>中的</w:t>
      </w:r>
      <w:r w:rsidRPr="000205CC">
        <w:rPr>
          <w:rFonts w:ascii="Times New Roman" w:eastAsia="宋体" w:hAnsi="Times New Roman" w:cs="Times New Roman"/>
          <w:sz w:val="24"/>
          <w:szCs w:val="24"/>
        </w:rPr>
        <w:t>Graph ADT</w:t>
      </w:r>
      <w:r w:rsidRPr="000205CC">
        <w:rPr>
          <w:rFonts w:ascii="Times New Roman" w:eastAsia="宋体" w:hAnsi="Times New Roman" w:cs="Times New Roman"/>
          <w:sz w:val="24"/>
          <w:szCs w:val="24"/>
        </w:rPr>
        <w:t>中的方法来实现它们。</w:t>
      </w:r>
    </w:p>
    <w:p w14:paraId="7B7F1321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5" w:name="_Toc74243320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5"/>
    </w:p>
    <w:p w14:paraId="550DC0D7" w14:textId="171EB738" w:rsidR="000E3103" w:rsidRDefault="008C00EE" w:rsidP="008C00EE">
      <w:pPr>
        <w:pStyle w:val="a7"/>
        <w:numPr>
          <w:ilvl w:val="0"/>
          <w:numId w:val="42"/>
        </w:numPr>
        <w:ind w:firstLineChars="0"/>
        <w:rPr>
          <w:b/>
          <w:bCs/>
        </w:rPr>
      </w:pPr>
      <w:r w:rsidRPr="008C00EE">
        <w:rPr>
          <w:b/>
          <w:bCs/>
        </w:rPr>
        <w:t xml:space="preserve">private final Graph&lt;Person&lt;L&gt;&gt; </w:t>
      </w:r>
      <w:proofErr w:type="spellStart"/>
      <w:r w:rsidRPr="008C00EE">
        <w:rPr>
          <w:b/>
          <w:bCs/>
        </w:rPr>
        <w:t>friendshipgraph</w:t>
      </w:r>
      <w:proofErr w:type="spellEnd"/>
      <w:r w:rsidRPr="008C00EE">
        <w:rPr>
          <w:b/>
          <w:bCs/>
        </w:rPr>
        <w:t xml:space="preserve"> = </w:t>
      </w:r>
      <w:proofErr w:type="spellStart"/>
      <w:r w:rsidRPr="008C00EE">
        <w:rPr>
          <w:b/>
          <w:bCs/>
        </w:rPr>
        <w:t>Graph.empty</w:t>
      </w:r>
      <w:proofErr w:type="spellEnd"/>
      <w:r w:rsidRPr="008C00EE">
        <w:rPr>
          <w:b/>
          <w:bCs/>
        </w:rPr>
        <w:t>();</w:t>
      </w:r>
    </w:p>
    <w:p w14:paraId="10678C01" w14:textId="66237A5A" w:rsidR="008C00EE" w:rsidRDefault="008C00EE" w:rsidP="008C00EE">
      <w:pPr>
        <w:pStyle w:val="a7"/>
        <w:ind w:left="780" w:firstLineChars="0" w:firstLine="0"/>
        <w:rPr>
          <w:b/>
          <w:bCs/>
        </w:rPr>
      </w:pPr>
      <w:r>
        <w:rPr>
          <w:rFonts w:hint="eastAsia"/>
          <w:b/>
          <w:bCs/>
        </w:rPr>
        <w:t>初始化一个为空的graph</w:t>
      </w:r>
    </w:p>
    <w:p w14:paraId="7A19B5F2" w14:textId="0BB53B18" w:rsidR="008C00EE" w:rsidRDefault="008C00EE" w:rsidP="008C00EE">
      <w:pPr>
        <w:pStyle w:val="a7"/>
        <w:numPr>
          <w:ilvl w:val="0"/>
          <w:numId w:val="42"/>
        </w:numPr>
        <w:ind w:firstLineChars="0"/>
        <w:rPr>
          <w:b/>
          <w:bCs/>
        </w:rPr>
      </w:pPr>
      <w:proofErr w:type="spellStart"/>
      <w:r w:rsidRPr="008C00EE">
        <w:rPr>
          <w:b/>
          <w:bCs/>
        </w:rPr>
        <w:t>boolean</w:t>
      </w:r>
      <w:proofErr w:type="spellEnd"/>
      <w:r w:rsidRPr="008C00EE">
        <w:rPr>
          <w:b/>
          <w:bCs/>
        </w:rPr>
        <w:t xml:space="preserve"> </w:t>
      </w:r>
      <w:proofErr w:type="spellStart"/>
      <w:r w:rsidRPr="008C00EE">
        <w:rPr>
          <w:b/>
          <w:bCs/>
        </w:rPr>
        <w:t>addVertex</w:t>
      </w:r>
      <w:proofErr w:type="spellEnd"/>
      <w:r w:rsidRPr="008C00EE">
        <w:rPr>
          <w:b/>
          <w:bCs/>
        </w:rPr>
        <w:t>(Person&lt;L&gt; person)</w:t>
      </w:r>
    </w:p>
    <w:p w14:paraId="4A909657" w14:textId="77777777" w:rsidR="008C00EE" w:rsidRPr="008C00EE" w:rsidRDefault="008C00EE" w:rsidP="008C00E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400" w:firstLine="800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8C00EE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return </w:t>
      </w:r>
      <w:proofErr w:type="spellStart"/>
      <w:r w:rsidRPr="008C00EE">
        <w:rPr>
          <w:rFonts w:ascii="Courier New" w:eastAsia="宋体" w:hAnsi="Courier New" w:cs="Courier New"/>
          <w:color w:val="9876AA"/>
          <w:kern w:val="0"/>
          <w:sz w:val="20"/>
          <w:szCs w:val="20"/>
        </w:rPr>
        <w:t>friendshipgraph</w:t>
      </w:r>
      <w:r w:rsidRPr="008C00EE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.add</w:t>
      </w:r>
      <w:proofErr w:type="spellEnd"/>
      <w:r w:rsidRPr="008C00EE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(person)</w:t>
      </w:r>
      <w:r w:rsidRPr="008C00EE">
        <w:rPr>
          <w:rFonts w:ascii="Courier New" w:eastAsia="宋体" w:hAnsi="Courier New" w:cs="Courier New"/>
          <w:color w:val="CC7832"/>
          <w:kern w:val="0"/>
          <w:sz w:val="20"/>
          <w:szCs w:val="20"/>
        </w:rPr>
        <w:t>;</w:t>
      </w:r>
    </w:p>
    <w:p w14:paraId="6326E8C5" w14:textId="62DCC16F" w:rsidR="008C00EE" w:rsidRDefault="008C00EE" w:rsidP="008C00EE">
      <w:pPr>
        <w:pStyle w:val="a7"/>
        <w:numPr>
          <w:ilvl w:val="0"/>
          <w:numId w:val="42"/>
        </w:numPr>
        <w:ind w:firstLineChars="0"/>
        <w:rPr>
          <w:b/>
          <w:bCs/>
        </w:rPr>
      </w:pPr>
      <w:r w:rsidRPr="008C00EE">
        <w:rPr>
          <w:b/>
          <w:bCs/>
        </w:rPr>
        <w:t xml:space="preserve">int </w:t>
      </w:r>
      <w:proofErr w:type="spellStart"/>
      <w:r w:rsidRPr="008C00EE">
        <w:rPr>
          <w:b/>
          <w:bCs/>
        </w:rPr>
        <w:t>addEdge</w:t>
      </w:r>
      <w:proofErr w:type="spellEnd"/>
      <w:r w:rsidRPr="008C00EE">
        <w:rPr>
          <w:b/>
          <w:bCs/>
        </w:rPr>
        <w:t>(Person&lt;L&gt; a, Person&lt;L&gt; b)</w:t>
      </w:r>
    </w:p>
    <w:p w14:paraId="49F59E68" w14:textId="295F26B4" w:rsidR="008C00EE" w:rsidRPr="008C00EE" w:rsidRDefault="008C00EE" w:rsidP="008C00EE">
      <w:pPr>
        <w:pStyle w:val="a7"/>
        <w:ind w:left="780" w:firstLineChars="0" w:firstLine="0"/>
        <w:rPr>
          <w:b/>
          <w:bCs/>
        </w:rPr>
      </w:pPr>
      <w:r>
        <w:rPr>
          <w:rFonts w:hint="eastAsia"/>
        </w:rPr>
        <w:t>调用</w:t>
      </w:r>
      <w:proofErr w:type="spellStart"/>
      <w:r>
        <w:rPr>
          <w:rFonts w:hint="eastAsia"/>
        </w:rPr>
        <w:t>g</w:t>
      </w:r>
      <w:r>
        <w:t>raph.set</w:t>
      </w:r>
      <w:proofErr w:type="spellEnd"/>
      <w:r>
        <w:t>()</w:t>
      </w:r>
      <w:r>
        <w:rPr>
          <w:rFonts w:hint="eastAsia"/>
        </w:rPr>
        <w:t>两次，添加双向边，默认权值为1，并</w:t>
      </w:r>
      <w:proofErr w:type="gramStart"/>
      <w:r>
        <w:rPr>
          <w:rFonts w:hint="eastAsia"/>
        </w:rPr>
        <w:t>返回旧边的</w:t>
      </w:r>
      <w:proofErr w:type="gramEnd"/>
      <w:r>
        <w:rPr>
          <w:rFonts w:hint="eastAsia"/>
        </w:rPr>
        <w:t>权值。</w:t>
      </w:r>
    </w:p>
    <w:p w14:paraId="677F3625" w14:textId="567AD9DB" w:rsidR="008C00EE" w:rsidRDefault="008C00EE" w:rsidP="008C00EE">
      <w:pPr>
        <w:pStyle w:val="a7"/>
        <w:numPr>
          <w:ilvl w:val="0"/>
          <w:numId w:val="42"/>
        </w:numPr>
        <w:ind w:firstLineChars="0"/>
        <w:rPr>
          <w:b/>
          <w:bCs/>
        </w:rPr>
      </w:pPr>
      <w:r w:rsidRPr="008C00EE">
        <w:rPr>
          <w:b/>
          <w:bCs/>
        </w:rPr>
        <w:t xml:space="preserve">int </w:t>
      </w:r>
      <w:proofErr w:type="spellStart"/>
      <w:r w:rsidRPr="008C00EE">
        <w:rPr>
          <w:b/>
          <w:bCs/>
        </w:rPr>
        <w:t>getDistance</w:t>
      </w:r>
      <w:proofErr w:type="spellEnd"/>
      <w:r w:rsidRPr="008C00EE">
        <w:rPr>
          <w:b/>
          <w:bCs/>
        </w:rPr>
        <w:t>(Person&lt;L&gt; source, Person&lt;L&gt; target)</w:t>
      </w:r>
    </w:p>
    <w:p w14:paraId="22EAADC4" w14:textId="129E9D7B" w:rsidR="008C00EE" w:rsidRDefault="008C00EE" w:rsidP="008C00EE">
      <w:pPr>
        <w:pStyle w:val="a7"/>
        <w:ind w:left="780" w:firstLineChars="0" w:firstLine="0"/>
        <w:rPr>
          <w:b/>
          <w:bCs/>
        </w:rPr>
      </w:pPr>
      <w:r>
        <w:rPr>
          <w:rFonts w:hint="eastAsia"/>
          <w:b/>
          <w:bCs/>
        </w:rPr>
        <w:t>用</w:t>
      </w:r>
      <w:proofErr w:type="spellStart"/>
      <w:r w:rsidRPr="008C00EE">
        <w:rPr>
          <w:b/>
          <w:bCs/>
        </w:rPr>
        <w:t>dijkstra</w:t>
      </w:r>
      <w:proofErr w:type="spellEnd"/>
      <w:r w:rsidRPr="008C00EE">
        <w:rPr>
          <w:b/>
          <w:bCs/>
        </w:rPr>
        <w:t>算法</w:t>
      </w:r>
      <w:r>
        <w:rPr>
          <w:rFonts w:hint="eastAsia"/>
          <w:b/>
          <w:bCs/>
        </w:rPr>
        <w:t>即可（由于情况特殊，也可以用广度优先搜索）</w:t>
      </w:r>
    </w:p>
    <w:p w14:paraId="18352F0F" w14:textId="77777777" w:rsidR="008C00EE" w:rsidRPr="008C00EE" w:rsidRDefault="008C00EE" w:rsidP="008C00EE">
      <w:pPr>
        <w:pStyle w:val="a7"/>
        <w:ind w:left="780" w:firstLineChars="0" w:firstLine="0"/>
        <w:rPr>
          <w:b/>
          <w:bCs/>
        </w:rPr>
      </w:pPr>
    </w:p>
    <w:p w14:paraId="0BABC8A8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6" w:name="_Toc74243321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6"/>
    </w:p>
    <w:p w14:paraId="583D929F" w14:textId="2BBCFE08" w:rsidR="000E3103" w:rsidRPr="000B1301" w:rsidRDefault="000B1301" w:rsidP="000B1301">
      <w:pPr>
        <w:ind w:firstLine="420"/>
      </w:pPr>
      <w:r>
        <w:rPr>
          <w:rFonts w:hint="eastAsia"/>
        </w:rPr>
        <w:t>该类每一个人对应到一个Person对象，并存储名字的信息。为了保护信息被破坏，我将String</w:t>
      </w:r>
      <w:r>
        <w:t xml:space="preserve"> </w:t>
      </w:r>
      <w:r>
        <w:rPr>
          <w:rFonts w:hint="eastAsia"/>
        </w:rPr>
        <w:t>Name设置为私有且不可变的。在构造函数中将Name初始化。</w:t>
      </w:r>
    </w:p>
    <w:p w14:paraId="4D2EC370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7" w:name="_Toc74243322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7"/>
    </w:p>
    <w:p w14:paraId="03F0D95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569CD6"/>
          <w:kern w:val="0"/>
          <w:szCs w:val="21"/>
        </w:rPr>
        <w:t>public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class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4EC9B0"/>
          <w:kern w:val="0"/>
          <w:szCs w:val="21"/>
        </w:rPr>
        <w:t>FriendshipGraphTest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 {</w:t>
      </w:r>
    </w:p>
    <w:p w14:paraId="49CD768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6A49EAAB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/**</w:t>
      </w:r>
    </w:p>
    <w:p w14:paraId="30BC8E18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 * </w:t>
      </w:r>
      <w:proofErr w:type="spellStart"/>
      <w:r w:rsidRPr="00727DE8">
        <w:rPr>
          <w:rFonts w:ascii="Consolas" w:eastAsia="宋体" w:hAnsi="Consolas" w:cs="宋体"/>
          <w:color w:val="6A9955"/>
          <w:kern w:val="0"/>
          <w:szCs w:val="21"/>
        </w:rPr>
        <w:t>esstensial</w:t>
      </w:r>
      <w:proofErr w:type="spellEnd"/>
      <w:r w:rsidRPr="00727DE8">
        <w:rPr>
          <w:rFonts w:ascii="Consolas" w:eastAsia="宋体" w:hAnsi="Consolas" w:cs="宋体"/>
          <w:color w:val="6A9955"/>
          <w:kern w:val="0"/>
          <w:szCs w:val="21"/>
        </w:rPr>
        <w:t> Network Test</w:t>
      </w:r>
    </w:p>
    <w:p w14:paraId="4CA3FEBE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 */</w:t>
      </w:r>
    </w:p>
    <w:p w14:paraId="4A70989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@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Test</w:t>
      </w:r>
    </w:p>
    <w:p w14:paraId="5C99A879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public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void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teste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) {</w:t>
      </w:r>
    </w:p>
    <w:p w14:paraId="0DE113D6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4EC9B0"/>
          <w:kern w:val="0"/>
          <w:szCs w:val="21"/>
        </w:rPr>
        <w:t>FriendshipGraph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FriendshipGraph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0EC29F1C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B5EA8A5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Rachel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978B9F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ross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Ross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7838537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be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Ben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B9A36D7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kramer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Kramer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636C839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3EABFEAF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));</w:t>
      </w:r>
    </w:p>
    <w:p w14:paraId="67566074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ross));</w:t>
      </w:r>
    </w:p>
    <w:p w14:paraId="77BF3D05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en));</w:t>
      </w:r>
    </w:p>
    <w:p w14:paraId="7E94E4D2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kramer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));</w:t>
      </w:r>
    </w:p>
    <w:p w14:paraId="311B3DCF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7D1EE8D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, ross));</w:t>
      </w:r>
    </w:p>
    <w:p w14:paraId="25D86F1B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ross, 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));</w:t>
      </w:r>
    </w:p>
    <w:p w14:paraId="7B2B2C5B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en, ross));</w:t>
      </w:r>
    </w:p>
    <w:p w14:paraId="42519F3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en, ross));</w:t>
      </w:r>
    </w:p>
    <w:p w14:paraId="5054BF4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E3B6554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, ben));</w:t>
      </w:r>
    </w:p>
    <w:p w14:paraId="27AB337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, ross));</w:t>
      </w:r>
    </w:p>
    <w:p w14:paraId="6DE3126E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));</w:t>
      </w:r>
    </w:p>
    <w:p w14:paraId="3B4705D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-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rachel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D4D4D4"/>
          <w:kern w:val="0"/>
          <w:szCs w:val="21"/>
        </w:rPr>
        <w:t>kramer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));</w:t>
      </w:r>
    </w:p>
    <w:p w14:paraId="2EB8CB86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2649E2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6914537F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/**</w:t>
      </w:r>
    </w:p>
    <w:p w14:paraId="4BD42FB7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 * flexible Test</w:t>
      </w:r>
    </w:p>
    <w:p w14:paraId="263764A3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6A9955"/>
          <w:kern w:val="0"/>
          <w:szCs w:val="21"/>
        </w:rPr>
        <w:t>     */</w:t>
      </w:r>
    </w:p>
    <w:p w14:paraId="361C7CEF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@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Test</w:t>
      </w:r>
    </w:p>
    <w:p w14:paraId="7DF1ADBE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public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void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testf2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) {</w:t>
      </w:r>
    </w:p>
    <w:p w14:paraId="3BA358D2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4EC9B0"/>
          <w:kern w:val="0"/>
          <w:szCs w:val="21"/>
        </w:rPr>
        <w:t>FriendshipGraph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FriendshipGraph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04934171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04234A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a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1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6EB2278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b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2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5961EB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c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3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B2583D7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d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4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93F8069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5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42E038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f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6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44B1609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7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F991AA1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final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4EC9B0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9CDCFE"/>
          <w:kern w:val="0"/>
          <w:szCs w:val="21"/>
        </w:rPr>
        <w:t>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27DE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Person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CE9178"/>
          <w:kern w:val="0"/>
          <w:szCs w:val="21"/>
        </w:rPr>
        <w:t>"8"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F9F77A4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63BDB0A8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));</w:t>
      </w:r>
    </w:p>
    <w:p w14:paraId="7F2F145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));</w:t>
      </w:r>
    </w:p>
    <w:p w14:paraId="4C2B47DC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c));</w:t>
      </w:r>
    </w:p>
    <w:p w14:paraId="33709412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d));</w:t>
      </w:r>
    </w:p>
    <w:p w14:paraId="00ED4585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e));</w:t>
      </w:r>
    </w:p>
    <w:p w14:paraId="29909DA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f));</w:t>
      </w:r>
    </w:p>
    <w:p w14:paraId="2BFD4BE4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g));</w:t>
      </w:r>
    </w:p>
    <w:p w14:paraId="2F553399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Vertex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h));</w:t>
      </w:r>
    </w:p>
    <w:p w14:paraId="72A93488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60513396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, b));</w:t>
      </w:r>
    </w:p>
    <w:p w14:paraId="2634F29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, d));</w:t>
      </w:r>
    </w:p>
    <w:p w14:paraId="584A3575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, d));</w:t>
      </w:r>
    </w:p>
    <w:p w14:paraId="31F1BDB8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c, d));</w:t>
      </w:r>
    </w:p>
    <w:p w14:paraId="22080B1F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d, e));</w:t>
      </w:r>
    </w:p>
    <w:p w14:paraId="299F5E7C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c, f));</w:t>
      </w:r>
    </w:p>
    <w:p w14:paraId="61F873B1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e, g));</w:t>
      </w:r>
    </w:p>
    <w:p w14:paraId="137B336E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addEdg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f, g));</w:t>
      </w:r>
    </w:p>
    <w:p w14:paraId="7870CC8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1A63B236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, e));</w:t>
      </w:r>
    </w:p>
    <w:p w14:paraId="7DB880A1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, d));</w:t>
      </w:r>
    </w:p>
    <w:p w14:paraId="2A2B977A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a, g));</w:t>
      </w:r>
    </w:p>
    <w:p w14:paraId="655EE7E1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b, f));</w:t>
      </w:r>
    </w:p>
    <w:p w14:paraId="04F2844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d, f));</w:t>
      </w:r>
    </w:p>
    <w:p w14:paraId="66CA1E1D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27DE8">
        <w:rPr>
          <w:rFonts w:ascii="Consolas" w:eastAsia="宋体" w:hAnsi="Consolas" w:cs="宋体"/>
          <w:color w:val="DCDCAA"/>
          <w:kern w:val="0"/>
          <w:szCs w:val="21"/>
        </w:rPr>
        <w:t>assertEquals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-</w:t>
      </w:r>
      <w:r w:rsidRPr="00727DE8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727DE8">
        <w:rPr>
          <w:rFonts w:ascii="Consolas" w:eastAsia="宋体" w:hAnsi="Consolas" w:cs="宋体"/>
          <w:color w:val="9CDCFE"/>
          <w:kern w:val="0"/>
          <w:szCs w:val="21"/>
        </w:rPr>
        <w:t>graph</w:t>
      </w:r>
      <w:r w:rsidRPr="00727DE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27DE8">
        <w:rPr>
          <w:rFonts w:ascii="Consolas" w:eastAsia="宋体" w:hAnsi="Consolas" w:cs="宋体"/>
          <w:color w:val="DCDCAA"/>
          <w:kern w:val="0"/>
          <w:szCs w:val="21"/>
        </w:rPr>
        <w:t>getDistance</w:t>
      </w:r>
      <w:proofErr w:type="spellEnd"/>
      <w:r w:rsidRPr="00727DE8">
        <w:rPr>
          <w:rFonts w:ascii="Consolas" w:eastAsia="宋体" w:hAnsi="Consolas" w:cs="宋体"/>
          <w:color w:val="D4D4D4"/>
          <w:kern w:val="0"/>
          <w:szCs w:val="21"/>
        </w:rPr>
        <w:t>(f, h));</w:t>
      </w:r>
    </w:p>
    <w:p w14:paraId="72F23BD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51ED8F60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1A2369C" w14:textId="77777777" w:rsidR="00727DE8" w:rsidRPr="00727DE8" w:rsidRDefault="00727DE8" w:rsidP="00727DE8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27DE8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60C8C30" w14:textId="4EC40858" w:rsidR="000E3103" w:rsidRPr="00727DE8" w:rsidRDefault="000E3103" w:rsidP="00727DE8"/>
    <w:p w14:paraId="7A6AC182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8" w:name="_Toc74243323"/>
      <w:r>
        <w:rPr>
          <w:rFonts w:ascii="Times New Roman" w:hAnsi="Times New Roman" w:cs="Times New Roman" w:hint="eastAsia"/>
          <w:sz w:val="24"/>
        </w:rPr>
        <w:t>测试用例</w:t>
      </w:r>
      <w:bookmarkEnd w:id="28"/>
    </w:p>
    <w:p w14:paraId="0D24FE8D" w14:textId="093DF57A" w:rsidR="00602B8F" w:rsidRDefault="00727DE8" w:rsidP="00727DE8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pt</w:t>
      </w:r>
      <w:r>
        <w:rPr>
          <w:rFonts w:ascii="Times New Roman" w:eastAsia="宋体" w:hAnsi="Times New Roman" w:cs="Times New Roman" w:hint="eastAsia"/>
          <w:sz w:val="24"/>
          <w:szCs w:val="24"/>
        </w:rPr>
        <w:t>提供的简单图测试：</w:t>
      </w:r>
    </w:p>
    <w:p w14:paraId="1D75ADFB" w14:textId="44E4EC5F" w:rsidR="00602B8F" w:rsidRDefault="00727DE8" w:rsidP="00727DE8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2102A5" wp14:editId="6DFC167D">
            <wp:extent cx="3928344" cy="1104709"/>
            <wp:effectExtent l="0" t="0" r="0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17180" cy="1129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CC1CB" w14:textId="69BE2E03" w:rsidR="00727DE8" w:rsidRDefault="00727DE8" w:rsidP="00727DE8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内容：</w:t>
      </w:r>
    </w:p>
    <w:p w14:paraId="3706C5DF" w14:textId="77777777" w:rsidR="00727DE8" w:rsidRPr="00727DE8" w:rsidRDefault="00727DE8" w:rsidP="00727DE8">
      <w:pPr>
        <w:numPr>
          <w:ilvl w:val="0"/>
          <w:numId w:val="43"/>
        </w:num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27DE8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Ross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距离是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Ben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距离是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2</w:t>
      </w:r>
    </w:p>
    <w:p w14:paraId="19E1D3FB" w14:textId="77777777" w:rsidR="00727DE8" w:rsidRPr="00727DE8" w:rsidRDefault="00727DE8" w:rsidP="00727DE8">
      <w:pPr>
        <w:numPr>
          <w:ilvl w:val="0"/>
          <w:numId w:val="43"/>
        </w:num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27DE8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距离是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0</w:t>
      </w:r>
    </w:p>
    <w:p w14:paraId="078E011B" w14:textId="77777777" w:rsidR="00727DE8" w:rsidRPr="00727DE8" w:rsidRDefault="00727DE8" w:rsidP="00727DE8">
      <w:pPr>
        <w:numPr>
          <w:ilvl w:val="0"/>
          <w:numId w:val="43"/>
        </w:numPr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27DE8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Kramer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距离是</w:t>
      </w:r>
      <w:r w:rsidRPr="00727DE8">
        <w:rPr>
          <w:rFonts w:ascii="Times New Roman" w:eastAsia="宋体" w:hAnsi="Times New Roman" w:cs="Times New Roman" w:hint="eastAsia"/>
          <w:sz w:val="24"/>
          <w:szCs w:val="24"/>
        </w:rPr>
        <w:t>-1</w:t>
      </w:r>
    </w:p>
    <w:p w14:paraId="10115B26" w14:textId="4344AF15" w:rsidR="004F5E47" w:rsidRDefault="00727DE8" w:rsidP="004F5E47">
      <w:pPr>
        <w:ind w:firstLine="42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复杂图测试：</w:t>
      </w:r>
    </w:p>
    <w:p w14:paraId="0253D4A3" w14:textId="055FCA7C" w:rsidR="004F5E47" w:rsidRDefault="004F5E47" w:rsidP="004F5E47">
      <w:pPr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 w:rsidRPr="004F5E47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46E7B41D" wp14:editId="2D3E1F54">
            <wp:extent cx="5274310" cy="1395095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1590" w14:textId="651128E2" w:rsidR="00602B8F" w:rsidRPr="004F5E47" w:rsidRDefault="004F5E47" w:rsidP="004F5E47">
      <w:pPr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 w:rsidRPr="00602B8F">
        <w:rPr>
          <w:noProof/>
        </w:rPr>
        <w:lastRenderedPageBreak/>
        <w:drawing>
          <wp:inline distT="0" distB="0" distL="0" distR="0" wp14:anchorId="00B32D26" wp14:editId="5EAA3618">
            <wp:extent cx="5274310" cy="2738755"/>
            <wp:effectExtent l="0" t="0" r="254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C15E0" w14:textId="28FA69B6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9" w:name="_Toc74243324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9"/>
    </w:p>
    <w:p w14:paraId="29B6281C" w14:textId="68764EEF" w:rsidR="00F31354" w:rsidRPr="00F31354" w:rsidRDefault="00F31354" w:rsidP="00F31354">
      <w:pPr>
        <w:jc w:val="center"/>
      </w:pPr>
      <w:r w:rsidRPr="00F31354">
        <w:rPr>
          <w:noProof/>
        </w:rPr>
        <w:drawing>
          <wp:inline distT="0" distB="0" distL="0" distR="0" wp14:anchorId="1DBF1D83" wp14:editId="14AC248E">
            <wp:extent cx="5274310" cy="94043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Pr="00F31354">
        <w:rPr>
          <w:noProof/>
        </w:rPr>
        <w:drawing>
          <wp:inline distT="0" distB="0" distL="0" distR="0" wp14:anchorId="3B16F49B" wp14:editId="2C5EA906">
            <wp:extent cx="5274310" cy="1784985"/>
            <wp:effectExtent l="0" t="0" r="2540" b="571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0119C" w14:textId="378CDB99" w:rsidR="000F3497" w:rsidRDefault="00F31354" w:rsidP="00F3135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F3135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1D15DEA" wp14:editId="405571C5">
            <wp:extent cx="5274310" cy="1762760"/>
            <wp:effectExtent l="0" t="0" r="2540" b="889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06258" w14:textId="62B3222A" w:rsidR="000F3497" w:rsidRPr="000F3497" w:rsidRDefault="00DA48A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A48AD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0D327F2D" wp14:editId="6545939F">
            <wp:extent cx="4663844" cy="1425063"/>
            <wp:effectExtent l="0" t="0" r="381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9872F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4243325"/>
      <w:r w:rsidRPr="00796194">
        <w:rPr>
          <w:rFonts w:ascii="Times New Roman" w:hAnsi="Times New Roman" w:cs="Times New Roman"/>
          <w:sz w:val="36"/>
        </w:rPr>
        <w:t>实验进度记录</w:t>
      </w:r>
      <w:bookmarkEnd w:id="30"/>
    </w:p>
    <w:p w14:paraId="66C47942" w14:textId="2F58EE53" w:rsidR="00D62804" w:rsidRPr="000759F3" w:rsidRDefault="00D62804" w:rsidP="000759F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76FFCDBE" w14:textId="77777777" w:rsidTr="006D1FB9">
        <w:tc>
          <w:tcPr>
            <w:tcW w:w="769" w:type="pct"/>
          </w:tcPr>
          <w:p w14:paraId="1A6CD49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5C25334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1A2CCCA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3B44D2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39E4757" w14:textId="77777777" w:rsidTr="006D1FB9">
        <w:tc>
          <w:tcPr>
            <w:tcW w:w="769" w:type="pct"/>
          </w:tcPr>
          <w:p w14:paraId="4E84DB4C" w14:textId="55B2D6F0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06</w:t>
            </w:r>
          </w:p>
        </w:tc>
        <w:tc>
          <w:tcPr>
            <w:tcW w:w="869" w:type="pct"/>
          </w:tcPr>
          <w:p w14:paraId="59DDD464" w14:textId="25CE4987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、晚上</w:t>
            </w:r>
          </w:p>
        </w:tc>
        <w:tc>
          <w:tcPr>
            <w:tcW w:w="2188" w:type="pct"/>
          </w:tcPr>
          <w:p w14:paraId="2E29DBBE" w14:textId="577E2AA1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</w:p>
        </w:tc>
        <w:tc>
          <w:tcPr>
            <w:tcW w:w="1174" w:type="pct"/>
          </w:tcPr>
          <w:p w14:paraId="16DFD294" w14:textId="5CEF5D97" w:rsidR="00224119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14:paraId="2E7B8778" w14:textId="77777777" w:rsidTr="006D1FB9">
        <w:tc>
          <w:tcPr>
            <w:tcW w:w="769" w:type="pct"/>
          </w:tcPr>
          <w:p w14:paraId="0A23AAB4" w14:textId="5C21B6B8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07</w:t>
            </w:r>
          </w:p>
        </w:tc>
        <w:tc>
          <w:tcPr>
            <w:tcW w:w="869" w:type="pct"/>
          </w:tcPr>
          <w:p w14:paraId="1558638E" w14:textId="0EEC4338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AEFFFD8" w14:textId="6D1D3467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</w:p>
        </w:tc>
        <w:tc>
          <w:tcPr>
            <w:tcW w:w="1174" w:type="pct"/>
          </w:tcPr>
          <w:p w14:paraId="643709B0" w14:textId="75F8886D" w:rsidR="00796194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1736F6" w:rsidRPr="00F720F2" w14:paraId="1762C863" w14:textId="77777777" w:rsidTr="006D1FB9">
        <w:tc>
          <w:tcPr>
            <w:tcW w:w="769" w:type="pct"/>
          </w:tcPr>
          <w:p w14:paraId="5408DAF6" w14:textId="7CF66145" w:rsidR="001736F6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08</w:t>
            </w:r>
          </w:p>
        </w:tc>
        <w:tc>
          <w:tcPr>
            <w:tcW w:w="869" w:type="pct"/>
          </w:tcPr>
          <w:p w14:paraId="72C4FD6F" w14:textId="5E7525EB" w:rsidR="001736F6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、晚上</w:t>
            </w:r>
          </w:p>
        </w:tc>
        <w:tc>
          <w:tcPr>
            <w:tcW w:w="2188" w:type="pct"/>
          </w:tcPr>
          <w:p w14:paraId="0A3B8503" w14:textId="546368A7" w:rsidR="001736F6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和测试部分</w:t>
            </w:r>
          </w:p>
        </w:tc>
        <w:tc>
          <w:tcPr>
            <w:tcW w:w="1174" w:type="pct"/>
          </w:tcPr>
          <w:p w14:paraId="286A76F8" w14:textId="775741F6" w:rsidR="001736F6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759F3" w:rsidRPr="00F720F2" w14:paraId="51FECD2F" w14:textId="77777777" w:rsidTr="006D1FB9">
        <w:tc>
          <w:tcPr>
            <w:tcW w:w="769" w:type="pct"/>
          </w:tcPr>
          <w:p w14:paraId="2394469C" w14:textId="3347582D" w:rsidR="000759F3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9</w:t>
            </w:r>
          </w:p>
        </w:tc>
        <w:tc>
          <w:tcPr>
            <w:tcW w:w="869" w:type="pct"/>
          </w:tcPr>
          <w:p w14:paraId="0A6584A0" w14:textId="4EB5CCA3" w:rsidR="000759F3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739D9935" w14:textId="380A21FE" w:rsidR="000759F3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构建</w:t>
            </w:r>
          </w:p>
        </w:tc>
        <w:tc>
          <w:tcPr>
            <w:tcW w:w="1174" w:type="pct"/>
          </w:tcPr>
          <w:p w14:paraId="000B711B" w14:textId="21AEA82B" w:rsidR="000759F3" w:rsidRPr="00F720F2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759F3" w:rsidRPr="00F720F2" w14:paraId="3D37F3A2" w14:textId="77777777" w:rsidTr="006D1FB9">
        <w:tc>
          <w:tcPr>
            <w:tcW w:w="769" w:type="pct"/>
          </w:tcPr>
          <w:p w14:paraId="3DC8EDD3" w14:textId="70B8935E" w:rsidR="000759F3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10</w:t>
            </w:r>
          </w:p>
        </w:tc>
        <w:tc>
          <w:tcPr>
            <w:tcW w:w="869" w:type="pct"/>
          </w:tcPr>
          <w:p w14:paraId="605885E0" w14:textId="27C568FF" w:rsidR="000759F3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F14D47E" w14:textId="365518D7" w:rsidR="000759F3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全部</w:t>
            </w:r>
          </w:p>
        </w:tc>
        <w:tc>
          <w:tcPr>
            <w:tcW w:w="1174" w:type="pct"/>
          </w:tcPr>
          <w:p w14:paraId="1D28B1C1" w14:textId="684B931C" w:rsidR="000759F3" w:rsidRDefault="000759F3" w:rsidP="000759F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43AE2B99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742433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4A170AFE" w14:textId="77777777" w:rsidTr="0081423A">
        <w:tc>
          <w:tcPr>
            <w:tcW w:w="1693" w:type="pct"/>
          </w:tcPr>
          <w:p w14:paraId="0BCB57D0" w14:textId="77777777" w:rsidR="00D62804" w:rsidRPr="00F720F2" w:rsidRDefault="00D62804" w:rsidP="0081423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12F48821" w14:textId="77777777" w:rsidR="00D62804" w:rsidRPr="00F720F2" w:rsidRDefault="00D62804" w:rsidP="0081423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B4A3042" w14:textId="77777777" w:rsidTr="0081423A">
        <w:tc>
          <w:tcPr>
            <w:tcW w:w="1693" w:type="pct"/>
          </w:tcPr>
          <w:p w14:paraId="710D842B" w14:textId="2A54DDAA" w:rsidR="00D62804" w:rsidRDefault="000759F3" w:rsidP="0081423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用</w:t>
            </w:r>
            <w:r>
              <w:rPr>
                <w:rFonts w:ascii="Times New Roman" w:eastAsia="宋体" w:hAnsi="Times New Roman" w:cs="Times New Roman" w:hint="eastAsia"/>
              </w:rPr>
              <w:t>set</w:t>
            </w:r>
            <w:r>
              <w:rPr>
                <w:rFonts w:ascii="Times New Roman" w:eastAsia="宋体" w:hAnsi="Times New Roman" w:cs="Times New Roman" w:hint="eastAsia"/>
              </w:rPr>
              <w:t>的函数的代码实现出现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</w:p>
          <w:p w14:paraId="2E9453EB" w14:textId="77777777" w:rsidR="00D62804" w:rsidRDefault="00D62804" w:rsidP="0081423A">
            <w:pPr>
              <w:rPr>
                <w:rFonts w:ascii="Times New Roman" w:eastAsia="宋体" w:hAnsi="Times New Roman" w:cs="Times New Roman"/>
              </w:rPr>
            </w:pPr>
          </w:p>
          <w:p w14:paraId="0B64203D" w14:textId="77777777" w:rsidR="00D62804" w:rsidRPr="00F720F2" w:rsidRDefault="00D62804" w:rsidP="0081423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BAFA2F2" w14:textId="77777777" w:rsidR="00D62804" w:rsidRDefault="000759F3" w:rsidP="0081423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使用</w:t>
            </w:r>
            <w:r>
              <w:rPr>
                <w:rFonts w:ascii="Times New Roman" w:eastAsia="宋体" w:hAnsi="Times New Roman" w:cs="Times New Roman" w:hint="eastAsia"/>
              </w:rPr>
              <w:t>contains</w:t>
            </w:r>
            <w:r>
              <w:rPr>
                <w:rFonts w:ascii="Times New Roman" w:eastAsia="宋体" w:hAnsi="Times New Roman" w:cs="Times New Roman" w:hint="eastAsia"/>
              </w:rPr>
              <w:t>函数</w:t>
            </w:r>
          </w:p>
          <w:p w14:paraId="1B356AAD" w14:textId="2A8C25DA" w:rsidR="000759F3" w:rsidRPr="00F720F2" w:rsidRDefault="000759F3" w:rsidP="0081423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网上查找资料，使用</w:t>
            </w:r>
            <w:r>
              <w:rPr>
                <w:rFonts w:ascii="Times New Roman" w:eastAsia="宋体" w:hAnsi="Times New Roman" w:cs="Times New Roman" w:hint="eastAsia"/>
              </w:rPr>
              <w:t>Map</w:t>
            </w:r>
            <w:r>
              <w:rPr>
                <w:rFonts w:ascii="Times New Roman" w:eastAsia="宋体" w:hAnsi="Times New Roman" w:cs="Times New Roman" w:hint="eastAsia"/>
              </w:rPr>
              <w:t>的容器的一些内置函数</w:t>
            </w:r>
          </w:p>
        </w:tc>
      </w:tr>
      <w:tr w:rsidR="00D62804" w:rsidRPr="00F720F2" w14:paraId="23E94C85" w14:textId="77777777" w:rsidTr="0081423A">
        <w:tc>
          <w:tcPr>
            <w:tcW w:w="1693" w:type="pct"/>
          </w:tcPr>
          <w:p w14:paraId="6D4C04EF" w14:textId="3AEF880E" w:rsidR="00D62804" w:rsidRPr="00F720F2" w:rsidRDefault="000759F3" w:rsidP="0081423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用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Dijstra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算法实现求路径出现问题</w:t>
            </w:r>
          </w:p>
        </w:tc>
        <w:tc>
          <w:tcPr>
            <w:tcW w:w="3307" w:type="pct"/>
          </w:tcPr>
          <w:p w14:paraId="18663418" w14:textId="291F904C" w:rsidR="00D62804" w:rsidRPr="00F720F2" w:rsidRDefault="000759F3" w:rsidP="0081423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改用广度优先搜索</w:t>
            </w:r>
          </w:p>
        </w:tc>
      </w:tr>
    </w:tbl>
    <w:p w14:paraId="1FEBEB4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742433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14:paraId="38AE84D9" w14:textId="5D94F49C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742433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14:paraId="3678EB66" w14:textId="35D2A29E" w:rsidR="000759F3" w:rsidRDefault="000759F3" w:rsidP="000759F3">
      <w:pPr>
        <w:ind w:left="578"/>
      </w:pPr>
      <w:r>
        <w:rPr>
          <w:rFonts w:hint="eastAsia"/>
        </w:rPr>
        <w:t>要认真写spec</w:t>
      </w:r>
      <w:r w:rsidR="00E42FEE">
        <w:rPr>
          <w:rFonts w:hint="eastAsia"/>
        </w:rPr>
        <w:t>很重要</w:t>
      </w:r>
      <w:r>
        <w:rPr>
          <w:rFonts w:hint="eastAsia"/>
        </w:rPr>
        <w:t>，包括注释</w:t>
      </w:r>
    </w:p>
    <w:p w14:paraId="6CB55B64" w14:textId="3DCA996F" w:rsidR="00E42FEE" w:rsidRPr="00E42FEE" w:rsidRDefault="00E42FEE" w:rsidP="000759F3">
      <w:pPr>
        <w:ind w:left="578"/>
      </w:pPr>
      <w:r>
        <w:rPr>
          <w:rFonts w:hint="eastAsia"/>
        </w:rPr>
        <w:t>学会编写测试用例，检验程序正确性</w:t>
      </w:r>
    </w:p>
    <w:p w14:paraId="1A2B4231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742433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</w:p>
    <w:p w14:paraId="0896FE9D" w14:textId="206D0E78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12D0CE97" w14:textId="47C64956" w:rsidR="00E42FE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更加抽象</w:t>
      </w:r>
    </w:p>
    <w:p w14:paraId="23B271FA" w14:textId="1CF85318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7D9873F1" w14:textId="3932CAF4" w:rsidR="00E42FE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有太多差异</w:t>
      </w:r>
    </w:p>
    <w:p w14:paraId="0FCB4C5B" w14:textId="6CA0D2EC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70C8913B" w14:textId="7BFECDEE" w:rsidR="00E42FE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把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考虑全面，方便后面编程</w:t>
      </w:r>
    </w:p>
    <w:p w14:paraId="053CEBF2" w14:textId="792F1A72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1F167257" w14:textId="7AAB2D25" w:rsidR="00E42FE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减低开发的时间成本</w:t>
      </w:r>
    </w:p>
    <w:p w14:paraId="2AC0B910" w14:textId="3913E046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4A8FC175" w14:textId="2BC64774" w:rsidR="00E42FEE" w:rsidRPr="009F732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减少程序出现错误</w:t>
      </w:r>
    </w:p>
    <w:p w14:paraId="3E886E6F" w14:textId="70AFE63C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20755F" w14:textId="3A3B792D" w:rsidR="00E42FEE" w:rsidRDefault="00E42FEE" w:rsidP="00E42FE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行</w:t>
      </w:r>
    </w:p>
    <w:p w14:paraId="13016714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37DC1A12" w14:textId="700C2B9A" w:rsidR="00FF0208" w:rsidRPr="00F54DBB" w:rsidRDefault="00E42FEE" w:rsidP="00E42FEE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无</w:t>
      </w:r>
    </w:p>
    <w:sectPr w:rsidR="00FF0208" w:rsidRPr="00F54DBB" w:rsidSect="00B42EB3">
      <w:footerReference w:type="default" r:id="rId3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28AFC" w14:textId="77777777" w:rsidR="0064420A" w:rsidRDefault="0064420A" w:rsidP="003271FB">
      <w:r>
        <w:separator/>
      </w:r>
    </w:p>
  </w:endnote>
  <w:endnote w:type="continuationSeparator" w:id="0">
    <w:p w14:paraId="6846EEE2" w14:textId="77777777" w:rsidR="0064420A" w:rsidRDefault="0064420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10C18" w14:textId="77777777" w:rsidR="00DA48AD" w:rsidRPr="00B42EB3" w:rsidRDefault="00DA48AD">
    <w:pPr>
      <w:pStyle w:val="a5"/>
      <w:jc w:val="center"/>
      <w:rPr>
        <w:rFonts w:ascii="Times New Roman" w:hAnsi="Times New Roman" w:cs="Times New Roman"/>
        <w:sz w:val="20"/>
      </w:rPr>
    </w:pPr>
  </w:p>
  <w:p w14:paraId="1B99E51D" w14:textId="77777777" w:rsidR="00DA48AD" w:rsidRPr="00B42EB3" w:rsidRDefault="00DA48A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1F92CF3E" w14:textId="77777777" w:rsidR="00DA48AD" w:rsidRPr="00B42EB3" w:rsidRDefault="00DA48A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3140B" w14:textId="77777777" w:rsidR="0064420A" w:rsidRDefault="0064420A" w:rsidP="003271FB">
      <w:r>
        <w:separator/>
      </w:r>
    </w:p>
  </w:footnote>
  <w:footnote w:type="continuationSeparator" w:id="0">
    <w:p w14:paraId="004C5E3A" w14:textId="77777777" w:rsidR="0064420A" w:rsidRDefault="0064420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3BC14" w14:textId="77777777" w:rsidR="00DA48AD" w:rsidRPr="00B6558A" w:rsidRDefault="00DA48AD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87386"/>
    <w:multiLevelType w:val="hybridMultilevel"/>
    <w:tmpl w:val="F0349244"/>
    <w:lvl w:ilvl="0" w:tplc="F6BE7002">
      <w:start w:val="1"/>
      <w:numFmt w:val="decimal"/>
      <w:lvlText w:val="%1."/>
      <w:lvlJc w:val="left"/>
      <w:pPr>
        <w:ind w:left="816" w:hanging="360"/>
      </w:pPr>
      <w:rPr>
        <w:rFonts w:ascii="Times New Roman" w:eastAsiaTheme="majorEastAsia" w:hAnsi="Times New Roman" w:cs="Times New Roman" w:hint="default"/>
        <w:b/>
        <w:sz w:val="22"/>
      </w:rPr>
    </w:lvl>
    <w:lvl w:ilvl="1" w:tplc="04090019" w:tentative="1">
      <w:start w:val="1"/>
      <w:numFmt w:val="lowerLetter"/>
      <w:lvlText w:val="%2)"/>
      <w:lvlJc w:val="left"/>
      <w:pPr>
        <w:ind w:left="1296" w:hanging="420"/>
      </w:pPr>
    </w:lvl>
    <w:lvl w:ilvl="2" w:tplc="0409001B" w:tentative="1">
      <w:start w:val="1"/>
      <w:numFmt w:val="lowerRoman"/>
      <w:lvlText w:val="%3."/>
      <w:lvlJc w:val="right"/>
      <w:pPr>
        <w:ind w:left="1716" w:hanging="420"/>
      </w:pPr>
    </w:lvl>
    <w:lvl w:ilvl="3" w:tplc="0409000F" w:tentative="1">
      <w:start w:val="1"/>
      <w:numFmt w:val="decimal"/>
      <w:lvlText w:val="%4."/>
      <w:lvlJc w:val="left"/>
      <w:pPr>
        <w:ind w:left="2136" w:hanging="420"/>
      </w:pPr>
    </w:lvl>
    <w:lvl w:ilvl="4" w:tplc="04090019" w:tentative="1">
      <w:start w:val="1"/>
      <w:numFmt w:val="lowerLetter"/>
      <w:lvlText w:val="%5)"/>
      <w:lvlJc w:val="left"/>
      <w:pPr>
        <w:ind w:left="2556" w:hanging="420"/>
      </w:pPr>
    </w:lvl>
    <w:lvl w:ilvl="5" w:tplc="0409001B" w:tentative="1">
      <w:start w:val="1"/>
      <w:numFmt w:val="lowerRoman"/>
      <w:lvlText w:val="%6."/>
      <w:lvlJc w:val="right"/>
      <w:pPr>
        <w:ind w:left="2976" w:hanging="420"/>
      </w:pPr>
    </w:lvl>
    <w:lvl w:ilvl="6" w:tplc="0409000F" w:tentative="1">
      <w:start w:val="1"/>
      <w:numFmt w:val="decimal"/>
      <w:lvlText w:val="%7."/>
      <w:lvlJc w:val="left"/>
      <w:pPr>
        <w:ind w:left="3396" w:hanging="420"/>
      </w:pPr>
    </w:lvl>
    <w:lvl w:ilvl="7" w:tplc="04090019" w:tentative="1">
      <w:start w:val="1"/>
      <w:numFmt w:val="lowerLetter"/>
      <w:lvlText w:val="%8)"/>
      <w:lvlJc w:val="left"/>
      <w:pPr>
        <w:ind w:left="3816" w:hanging="420"/>
      </w:pPr>
    </w:lvl>
    <w:lvl w:ilvl="8" w:tplc="0409001B" w:tentative="1">
      <w:start w:val="1"/>
      <w:numFmt w:val="lowerRoman"/>
      <w:lvlText w:val="%9."/>
      <w:lvlJc w:val="right"/>
      <w:pPr>
        <w:ind w:left="4236" w:hanging="420"/>
      </w:pPr>
    </w:lvl>
  </w:abstractNum>
  <w:abstractNum w:abstractNumId="1" w15:restartNumberingAfterBreak="0">
    <w:nsid w:val="04833BA2"/>
    <w:multiLevelType w:val="hybridMultilevel"/>
    <w:tmpl w:val="FB5A5C5C"/>
    <w:lvl w:ilvl="0" w:tplc="31C0E2E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5FC4841"/>
    <w:multiLevelType w:val="hybridMultilevel"/>
    <w:tmpl w:val="301614E4"/>
    <w:lvl w:ilvl="0" w:tplc="04090001">
      <w:start w:val="1"/>
      <w:numFmt w:val="bullet"/>
      <w:lvlText w:val=""/>
      <w:lvlJc w:val="left"/>
      <w:pPr>
        <w:ind w:left="1659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207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1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3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7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9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9" w:hanging="420"/>
      </w:pPr>
      <w:rPr>
        <w:rFonts w:ascii="Wingdings" w:hAnsi="Wingdings" w:hint="default"/>
      </w:rPr>
    </w:lvl>
  </w:abstractNum>
  <w:abstractNum w:abstractNumId="3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9F37833"/>
    <w:multiLevelType w:val="hybridMultilevel"/>
    <w:tmpl w:val="57CCC12E"/>
    <w:lvl w:ilvl="0" w:tplc="F6BE7002">
      <w:start w:val="1"/>
      <w:numFmt w:val="decimal"/>
      <w:lvlText w:val="%1."/>
      <w:lvlJc w:val="left"/>
      <w:pPr>
        <w:ind w:left="816" w:hanging="360"/>
      </w:pPr>
      <w:rPr>
        <w:rFonts w:ascii="Times New Roman" w:eastAsiaTheme="majorEastAsia" w:hAnsi="Times New Roman" w:cs="Times New Roman" w:hint="default"/>
        <w:b/>
        <w:sz w:val="22"/>
      </w:rPr>
    </w:lvl>
    <w:lvl w:ilvl="1" w:tplc="04090019" w:tentative="1">
      <w:start w:val="1"/>
      <w:numFmt w:val="lowerLetter"/>
      <w:lvlText w:val="%2)"/>
      <w:lvlJc w:val="left"/>
      <w:pPr>
        <w:ind w:left="1296" w:hanging="420"/>
      </w:pPr>
    </w:lvl>
    <w:lvl w:ilvl="2" w:tplc="0409001B" w:tentative="1">
      <w:start w:val="1"/>
      <w:numFmt w:val="lowerRoman"/>
      <w:lvlText w:val="%3."/>
      <w:lvlJc w:val="right"/>
      <w:pPr>
        <w:ind w:left="1716" w:hanging="420"/>
      </w:pPr>
    </w:lvl>
    <w:lvl w:ilvl="3" w:tplc="0409000F" w:tentative="1">
      <w:start w:val="1"/>
      <w:numFmt w:val="decimal"/>
      <w:lvlText w:val="%4."/>
      <w:lvlJc w:val="left"/>
      <w:pPr>
        <w:ind w:left="2136" w:hanging="420"/>
      </w:pPr>
    </w:lvl>
    <w:lvl w:ilvl="4" w:tplc="04090019" w:tentative="1">
      <w:start w:val="1"/>
      <w:numFmt w:val="lowerLetter"/>
      <w:lvlText w:val="%5)"/>
      <w:lvlJc w:val="left"/>
      <w:pPr>
        <w:ind w:left="2556" w:hanging="420"/>
      </w:pPr>
    </w:lvl>
    <w:lvl w:ilvl="5" w:tplc="0409001B" w:tentative="1">
      <w:start w:val="1"/>
      <w:numFmt w:val="lowerRoman"/>
      <w:lvlText w:val="%6."/>
      <w:lvlJc w:val="right"/>
      <w:pPr>
        <w:ind w:left="2976" w:hanging="420"/>
      </w:pPr>
    </w:lvl>
    <w:lvl w:ilvl="6" w:tplc="0409000F" w:tentative="1">
      <w:start w:val="1"/>
      <w:numFmt w:val="decimal"/>
      <w:lvlText w:val="%7."/>
      <w:lvlJc w:val="left"/>
      <w:pPr>
        <w:ind w:left="3396" w:hanging="420"/>
      </w:pPr>
    </w:lvl>
    <w:lvl w:ilvl="7" w:tplc="04090019" w:tentative="1">
      <w:start w:val="1"/>
      <w:numFmt w:val="lowerLetter"/>
      <w:lvlText w:val="%8)"/>
      <w:lvlJc w:val="left"/>
      <w:pPr>
        <w:ind w:left="3816" w:hanging="420"/>
      </w:pPr>
    </w:lvl>
    <w:lvl w:ilvl="8" w:tplc="0409001B" w:tentative="1">
      <w:start w:val="1"/>
      <w:numFmt w:val="lowerRoman"/>
      <w:lvlText w:val="%9."/>
      <w:lvlJc w:val="right"/>
      <w:pPr>
        <w:ind w:left="4236" w:hanging="420"/>
      </w:pPr>
    </w:lvl>
  </w:abstractNum>
  <w:abstractNum w:abstractNumId="8" w15:restartNumberingAfterBreak="0">
    <w:nsid w:val="2B383EB2"/>
    <w:multiLevelType w:val="hybridMultilevel"/>
    <w:tmpl w:val="5CC8FBD6"/>
    <w:lvl w:ilvl="0" w:tplc="A4A005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DE43BA0"/>
    <w:multiLevelType w:val="hybridMultilevel"/>
    <w:tmpl w:val="59B62DF2"/>
    <w:lvl w:ilvl="0" w:tplc="04090001">
      <w:start w:val="1"/>
      <w:numFmt w:val="bullet"/>
      <w:lvlText w:val=""/>
      <w:lvlJc w:val="left"/>
      <w:pPr>
        <w:ind w:left="1236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6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6" w:hanging="420"/>
      </w:pPr>
      <w:rPr>
        <w:rFonts w:ascii="Wingdings" w:hAnsi="Wingdings" w:hint="default"/>
      </w:rPr>
    </w:lvl>
  </w:abstractNum>
  <w:abstractNum w:abstractNumId="10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6F142DF9"/>
    <w:multiLevelType w:val="hybridMultilevel"/>
    <w:tmpl w:val="CC64C534"/>
    <w:lvl w:ilvl="0" w:tplc="04090001">
      <w:start w:val="1"/>
      <w:numFmt w:val="bullet"/>
      <w:lvlText w:val=""/>
      <w:lvlJc w:val="left"/>
      <w:pPr>
        <w:ind w:left="1257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67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3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17" w:hanging="420"/>
      </w:pPr>
      <w:rPr>
        <w:rFonts w:ascii="Wingdings" w:hAnsi="Wingdings" w:hint="default"/>
      </w:rPr>
    </w:lvl>
  </w:abstractNum>
  <w:abstractNum w:abstractNumId="18" w15:restartNumberingAfterBreak="0">
    <w:nsid w:val="70833146"/>
    <w:multiLevelType w:val="hybridMultilevel"/>
    <w:tmpl w:val="6D70C5F6"/>
    <w:lvl w:ilvl="0" w:tplc="04090001">
      <w:start w:val="1"/>
      <w:numFmt w:val="bullet"/>
      <w:lvlText w:val=""/>
      <w:lvlJc w:val="left"/>
      <w:pPr>
        <w:ind w:left="1236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6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6" w:hanging="420"/>
      </w:pPr>
      <w:rPr>
        <w:rFonts w:ascii="Wingdings" w:hAnsi="Wingdings" w:hint="default"/>
      </w:rPr>
    </w:lvl>
  </w:abstractNum>
  <w:abstractNum w:abstractNumId="1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6"/>
  </w:num>
  <w:num w:numId="4">
    <w:abstractNumId w:val="5"/>
  </w:num>
  <w:num w:numId="5">
    <w:abstractNumId w:val="14"/>
  </w:num>
  <w:num w:numId="6">
    <w:abstractNumId w:val="4"/>
  </w:num>
  <w:num w:numId="7">
    <w:abstractNumId w:val="3"/>
  </w:num>
  <w:num w:numId="8">
    <w:abstractNumId w:val="5"/>
  </w:num>
  <w:num w:numId="9">
    <w:abstractNumId w:val="19"/>
  </w:num>
  <w:num w:numId="10">
    <w:abstractNumId w:val="11"/>
  </w:num>
  <w:num w:numId="11">
    <w:abstractNumId w:val="6"/>
  </w:num>
  <w:num w:numId="12">
    <w:abstractNumId w:val="5"/>
  </w:num>
  <w:num w:numId="13">
    <w:abstractNumId w:val="13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15"/>
  </w:num>
  <w:num w:numId="35">
    <w:abstractNumId w:val="0"/>
  </w:num>
  <w:num w:numId="36">
    <w:abstractNumId w:val="18"/>
  </w:num>
  <w:num w:numId="37">
    <w:abstractNumId w:val="2"/>
  </w:num>
  <w:num w:numId="38">
    <w:abstractNumId w:val="17"/>
  </w:num>
  <w:num w:numId="39">
    <w:abstractNumId w:val="7"/>
  </w:num>
  <w:num w:numId="40">
    <w:abstractNumId w:val="9"/>
  </w:num>
  <w:num w:numId="41">
    <w:abstractNumId w:val="8"/>
  </w:num>
  <w:num w:numId="42">
    <w:abstractNumId w:val="1"/>
  </w:num>
  <w:num w:numId="43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47A7"/>
    <w:rsid w:val="00005CF9"/>
    <w:rsid w:val="0001605E"/>
    <w:rsid w:val="000205CC"/>
    <w:rsid w:val="0002179A"/>
    <w:rsid w:val="00023F61"/>
    <w:rsid w:val="00024B24"/>
    <w:rsid w:val="00043D22"/>
    <w:rsid w:val="00044F50"/>
    <w:rsid w:val="000545CF"/>
    <w:rsid w:val="00066045"/>
    <w:rsid w:val="00071A10"/>
    <w:rsid w:val="000759F3"/>
    <w:rsid w:val="00090AD2"/>
    <w:rsid w:val="00090BED"/>
    <w:rsid w:val="00090F60"/>
    <w:rsid w:val="000B08A0"/>
    <w:rsid w:val="000B1301"/>
    <w:rsid w:val="000B18AF"/>
    <w:rsid w:val="000B2E25"/>
    <w:rsid w:val="000D2A40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40B17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B480D"/>
    <w:rsid w:val="001C7E14"/>
    <w:rsid w:val="001D28E8"/>
    <w:rsid w:val="001D46B0"/>
    <w:rsid w:val="001D6498"/>
    <w:rsid w:val="001D7543"/>
    <w:rsid w:val="001E2B81"/>
    <w:rsid w:val="001E5433"/>
    <w:rsid w:val="001E58CF"/>
    <w:rsid w:val="001E6E81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63CA3"/>
    <w:rsid w:val="0026428B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6E2"/>
    <w:rsid w:val="002F0E57"/>
    <w:rsid w:val="002F14B4"/>
    <w:rsid w:val="00307971"/>
    <w:rsid w:val="00310603"/>
    <w:rsid w:val="00310F6D"/>
    <w:rsid w:val="00311104"/>
    <w:rsid w:val="00311387"/>
    <w:rsid w:val="003129B2"/>
    <w:rsid w:val="00314B74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678CC"/>
    <w:rsid w:val="00370FAF"/>
    <w:rsid w:val="00371986"/>
    <w:rsid w:val="00380BB0"/>
    <w:rsid w:val="0038439F"/>
    <w:rsid w:val="0039071B"/>
    <w:rsid w:val="0039793B"/>
    <w:rsid w:val="003A32B5"/>
    <w:rsid w:val="003B4387"/>
    <w:rsid w:val="003C15A1"/>
    <w:rsid w:val="003C4470"/>
    <w:rsid w:val="003C5AD3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47B3"/>
    <w:rsid w:val="004B6071"/>
    <w:rsid w:val="004D1A83"/>
    <w:rsid w:val="004E0560"/>
    <w:rsid w:val="004E1521"/>
    <w:rsid w:val="004E1A55"/>
    <w:rsid w:val="004E39ED"/>
    <w:rsid w:val="004E481D"/>
    <w:rsid w:val="004E4BD4"/>
    <w:rsid w:val="004E5653"/>
    <w:rsid w:val="004F1318"/>
    <w:rsid w:val="004F5E47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32FE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02FB"/>
    <w:rsid w:val="005D394A"/>
    <w:rsid w:val="005D4804"/>
    <w:rsid w:val="005E0676"/>
    <w:rsid w:val="005E2728"/>
    <w:rsid w:val="005F1DFC"/>
    <w:rsid w:val="005F25E0"/>
    <w:rsid w:val="005F3A96"/>
    <w:rsid w:val="005F6C87"/>
    <w:rsid w:val="00602B8F"/>
    <w:rsid w:val="0060564A"/>
    <w:rsid w:val="0061479C"/>
    <w:rsid w:val="0063322B"/>
    <w:rsid w:val="0064420A"/>
    <w:rsid w:val="00644F99"/>
    <w:rsid w:val="00657CE8"/>
    <w:rsid w:val="006710A5"/>
    <w:rsid w:val="006745E3"/>
    <w:rsid w:val="006846B7"/>
    <w:rsid w:val="006866C5"/>
    <w:rsid w:val="00687847"/>
    <w:rsid w:val="00691C2D"/>
    <w:rsid w:val="0069247D"/>
    <w:rsid w:val="0069461E"/>
    <w:rsid w:val="006A42CD"/>
    <w:rsid w:val="006B2425"/>
    <w:rsid w:val="006C2F58"/>
    <w:rsid w:val="006C788C"/>
    <w:rsid w:val="006D1FB9"/>
    <w:rsid w:val="006E03FE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7DE8"/>
    <w:rsid w:val="0074144D"/>
    <w:rsid w:val="0074299B"/>
    <w:rsid w:val="00744988"/>
    <w:rsid w:val="00753977"/>
    <w:rsid w:val="00757A6A"/>
    <w:rsid w:val="00760E55"/>
    <w:rsid w:val="00761BE1"/>
    <w:rsid w:val="00763E6F"/>
    <w:rsid w:val="007654A7"/>
    <w:rsid w:val="00771D59"/>
    <w:rsid w:val="0077691B"/>
    <w:rsid w:val="00785789"/>
    <w:rsid w:val="0078646D"/>
    <w:rsid w:val="0079071E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5093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1423A"/>
    <w:rsid w:val="008176D8"/>
    <w:rsid w:val="0082014E"/>
    <w:rsid w:val="00823EAE"/>
    <w:rsid w:val="00824CC8"/>
    <w:rsid w:val="00827EC2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3308"/>
    <w:rsid w:val="00886EE9"/>
    <w:rsid w:val="00887404"/>
    <w:rsid w:val="00891E34"/>
    <w:rsid w:val="008953ED"/>
    <w:rsid w:val="008A0510"/>
    <w:rsid w:val="008A1927"/>
    <w:rsid w:val="008B6075"/>
    <w:rsid w:val="008C00EE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4420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0CE3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391C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377B"/>
    <w:rsid w:val="00B75478"/>
    <w:rsid w:val="00B820C7"/>
    <w:rsid w:val="00B90721"/>
    <w:rsid w:val="00B975D2"/>
    <w:rsid w:val="00BA045F"/>
    <w:rsid w:val="00BA5C22"/>
    <w:rsid w:val="00BA631B"/>
    <w:rsid w:val="00BB1623"/>
    <w:rsid w:val="00BC033E"/>
    <w:rsid w:val="00BC0808"/>
    <w:rsid w:val="00BC0DAA"/>
    <w:rsid w:val="00BC1137"/>
    <w:rsid w:val="00BC2546"/>
    <w:rsid w:val="00BC7C6F"/>
    <w:rsid w:val="00BD1E88"/>
    <w:rsid w:val="00BE0B9A"/>
    <w:rsid w:val="00BE297C"/>
    <w:rsid w:val="00BE66FE"/>
    <w:rsid w:val="00BF6F58"/>
    <w:rsid w:val="00C011C3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3911"/>
    <w:rsid w:val="00CA4AE4"/>
    <w:rsid w:val="00CA6955"/>
    <w:rsid w:val="00CA6967"/>
    <w:rsid w:val="00CA7DF8"/>
    <w:rsid w:val="00CB0C56"/>
    <w:rsid w:val="00CB37C6"/>
    <w:rsid w:val="00CB6771"/>
    <w:rsid w:val="00CB6890"/>
    <w:rsid w:val="00CB72AB"/>
    <w:rsid w:val="00CC4DF0"/>
    <w:rsid w:val="00CC7050"/>
    <w:rsid w:val="00CC75D3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A48AD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1103"/>
    <w:rsid w:val="00E04BEB"/>
    <w:rsid w:val="00E078B6"/>
    <w:rsid w:val="00E1321C"/>
    <w:rsid w:val="00E36ADA"/>
    <w:rsid w:val="00E40C68"/>
    <w:rsid w:val="00E42FEE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2EC4"/>
    <w:rsid w:val="00EA51E7"/>
    <w:rsid w:val="00EA619E"/>
    <w:rsid w:val="00EA6AA4"/>
    <w:rsid w:val="00EE2F1D"/>
    <w:rsid w:val="00EF04A0"/>
    <w:rsid w:val="00EF1E0C"/>
    <w:rsid w:val="00EF46EF"/>
    <w:rsid w:val="00EF5119"/>
    <w:rsid w:val="00F11F28"/>
    <w:rsid w:val="00F17F68"/>
    <w:rsid w:val="00F21E7F"/>
    <w:rsid w:val="00F26158"/>
    <w:rsid w:val="00F26B81"/>
    <w:rsid w:val="00F31354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5F31B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263C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5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3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0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1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7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4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2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0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1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7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9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4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7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0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6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14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5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1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3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8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7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3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2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9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91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73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68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0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ainywang/Spring2020_HITCS_SC_Lab2/tree/master/P1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1</Pages>
  <Words>1804</Words>
  <Characters>10289</Characters>
  <Application>Microsoft Office Word</Application>
  <DocSecurity>0</DocSecurity>
  <Lines>85</Lines>
  <Paragraphs>24</Paragraphs>
  <ScaleCrop>false</ScaleCrop>
  <Company>Harbin Institute of Technology</Company>
  <LinksUpToDate>false</LinksUpToDate>
  <CharactersWithSpaces>1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陈 广焕</cp:lastModifiedBy>
  <cp:revision>36</cp:revision>
  <cp:lastPrinted>2021-06-10T10:48:00Z</cp:lastPrinted>
  <dcterms:created xsi:type="dcterms:W3CDTF">2021-06-06T12:14:00Z</dcterms:created>
  <dcterms:modified xsi:type="dcterms:W3CDTF">2021-06-10T10:48:00Z</dcterms:modified>
</cp:coreProperties>
</file>